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A85F10" w14:textId="77777777" w:rsidR="003C7CB0" w:rsidRDefault="00621236" w:rsidP="003C7CB0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6A2DEA" wp14:editId="3CA6CE05">
                <wp:simplePos x="0" y="0"/>
                <wp:positionH relativeFrom="column">
                  <wp:posOffset>-533400</wp:posOffset>
                </wp:positionH>
                <wp:positionV relativeFrom="paragraph">
                  <wp:posOffset>32385</wp:posOffset>
                </wp:positionV>
                <wp:extent cx="6816725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16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B73C32" id="Straight Connector 1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2pt,2.55pt" to="494.75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</w:p>
    <w:p w14:paraId="56DDA730" w14:textId="77777777" w:rsidR="003C7CB0" w:rsidRDefault="003C7CB0" w:rsidP="003C7CB0">
      <w:pPr>
        <w:rPr>
          <w:sz w:val="24"/>
          <w:szCs w:val="24"/>
        </w:rPr>
      </w:pPr>
      <w:r w:rsidRPr="003C7CB0">
        <w:rPr>
          <w:sz w:val="28"/>
          <w:szCs w:val="28"/>
        </w:rPr>
        <w:t>23SOECE11603</w:t>
      </w:r>
      <w:r w:rsidRPr="003C7CB0">
        <w:t xml:space="preserve">                                    </w:t>
      </w:r>
      <w:r w:rsidRPr="003C7CB0">
        <w:rPr>
          <w:sz w:val="24"/>
          <w:szCs w:val="24"/>
        </w:rPr>
        <w:t>Enterprise Computing Through .NET Framework (CE525) </w:t>
      </w:r>
    </w:p>
    <w:p w14:paraId="0F268DC9" w14:textId="419BCB71" w:rsidR="003C7CB0" w:rsidRPr="003C7CB0" w:rsidRDefault="003C7CB0" w:rsidP="003C7CB0">
      <w:pPr>
        <w:rPr>
          <w:sz w:val="32"/>
          <w:szCs w:val="32"/>
        </w:rPr>
      </w:pPr>
      <w:r>
        <w:rPr>
          <w:sz w:val="24"/>
          <w:szCs w:val="24"/>
        </w:rPr>
        <w:t xml:space="preserve">                                                          </w:t>
      </w:r>
      <w:r w:rsidRPr="003C7CB0">
        <w:rPr>
          <w:b/>
          <w:bCs/>
          <w:sz w:val="32"/>
          <w:szCs w:val="32"/>
        </w:rPr>
        <w:t>Tutorial – 1</w:t>
      </w:r>
    </w:p>
    <w:p w14:paraId="551A037A" w14:textId="77777777" w:rsidR="003C7CB0" w:rsidRPr="003C7CB0" w:rsidRDefault="003C7CB0" w:rsidP="003C7CB0">
      <w:r w:rsidRPr="003C7CB0">
        <w:rPr>
          <w:b/>
          <w:bCs/>
        </w:rPr>
        <w:t>1. Write a program to print “Hello World”.</w:t>
      </w:r>
    </w:p>
    <w:p w14:paraId="620446A5" w14:textId="77777777" w:rsidR="003C7CB0" w:rsidRPr="003C7CB0" w:rsidRDefault="003C7CB0" w:rsidP="003C7CB0">
      <w:r w:rsidRPr="003C7CB0">
        <w:t>using System;</w:t>
      </w:r>
    </w:p>
    <w:p w14:paraId="59171449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Collections.Generic</w:t>
      </w:r>
      <w:proofErr w:type="spellEnd"/>
      <w:proofErr w:type="gramEnd"/>
      <w:r w:rsidRPr="003C7CB0">
        <w:t>;</w:t>
      </w:r>
    </w:p>
    <w:p w14:paraId="65722762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Linq</w:t>
      </w:r>
      <w:proofErr w:type="spellEnd"/>
      <w:r w:rsidRPr="003C7CB0">
        <w:t>;</w:t>
      </w:r>
    </w:p>
    <w:p w14:paraId="675DC5E6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Text</w:t>
      </w:r>
      <w:proofErr w:type="spellEnd"/>
      <w:r w:rsidRPr="003C7CB0">
        <w:t>;</w:t>
      </w:r>
    </w:p>
    <w:p w14:paraId="137DE698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Threading.Tasks</w:t>
      </w:r>
      <w:proofErr w:type="spellEnd"/>
      <w:proofErr w:type="gramEnd"/>
      <w:r w:rsidRPr="003C7CB0">
        <w:t>;</w:t>
      </w:r>
    </w:p>
    <w:p w14:paraId="6004071F" w14:textId="77777777" w:rsidR="003C7CB0" w:rsidRPr="003C7CB0" w:rsidRDefault="003C7CB0" w:rsidP="003C7CB0">
      <w:r w:rsidRPr="003C7CB0">
        <w:t>namespace Q1</w:t>
      </w:r>
    </w:p>
    <w:p w14:paraId="1592090E" w14:textId="77777777" w:rsidR="003C7CB0" w:rsidRPr="003C7CB0" w:rsidRDefault="003C7CB0" w:rsidP="003C7CB0">
      <w:r w:rsidRPr="003C7CB0">
        <w:t>{</w:t>
      </w:r>
    </w:p>
    <w:p w14:paraId="1E721AEE" w14:textId="77777777" w:rsidR="003C7CB0" w:rsidRPr="003C7CB0" w:rsidRDefault="003C7CB0" w:rsidP="003C7CB0">
      <w:r w:rsidRPr="003C7CB0">
        <w:t>    internal class Program</w:t>
      </w:r>
    </w:p>
    <w:p w14:paraId="1A7FE2D2" w14:textId="77777777" w:rsidR="003C7CB0" w:rsidRPr="003C7CB0" w:rsidRDefault="003C7CB0" w:rsidP="003C7CB0">
      <w:r w:rsidRPr="003C7CB0">
        <w:t>    {</w:t>
      </w:r>
    </w:p>
    <w:p w14:paraId="372D5B45" w14:textId="77777777" w:rsidR="003C7CB0" w:rsidRPr="003C7CB0" w:rsidRDefault="003C7CB0" w:rsidP="003C7CB0">
      <w:r w:rsidRPr="003C7CB0">
        <w:t>        static void Main(</w:t>
      </w:r>
      <w:proofErr w:type="gramStart"/>
      <w:r w:rsidRPr="003C7CB0">
        <w:t>string[</w:t>
      </w:r>
      <w:proofErr w:type="gramEnd"/>
      <w:r w:rsidRPr="003C7CB0">
        <w:t xml:space="preserve">] </w:t>
      </w:r>
      <w:proofErr w:type="spellStart"/>
      <w:r w:rsidRPr="003C7CB0">
        <w:t>args</w:t>
      </w:r>
      <w:proofErr w:type="spellEnd"/>
      <w:r w:rsidRPr="003C7CB0">
        <w:t>)</w:t>
      </w:r>
    </w:p>
    <w:p w14:paraId="62133CC2" w14:textId="77777777" w:rsidR="003C7CB0" w:rsidRPr="003C7CB0" w:rsidRDefault="003C7CB0" w:rsidP="003C7CB0">
      <w:r w:rsidRPr="003C7CB0">
        <w:t>        {</w:t>
      </w:r>
    </w:p>
    <w:p w14:paraId="170EBE63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Line</w:t>
      </w:r>
      <w:proofErr w:type="spellEnd"/>
      <w:r w:rsidRPr="003C7CB0">
        <w:t>("Hello World!");</w:t>
      </w:r>
    </w:p>
    <w:p w14:paraId="2BAAA2A0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ReadLine</w:t>
      </w:r>
      <w:proofErr w:type="spellEnd"/>
      <w:r w:rsidRPr="003C7CB0">
        <w:t>();</w:t>
      </w:r>
    </w:p>
    <w:p w14:paraId="4C2D929D" w14:textId="77777777" w:rsidR="003C7CB0" w:rsidRPr="003C7CB0" w:rsidRDefault="003C7CB0" w:rsidP="003C7CB0">
      <w:r w:rsidRPr="003C7CB0">
        <w:t>        }</w:t>
      </w:r>
    </w:p>
    <w:p w14:paraId="0B5E7D9C" w14:textId="77777777" w:rsidR="003C7CB0" w:rsidRPr="003C7CB0" w:rsidRDefault="003C7CB0" w:rsidP="003C7CB0">
      <w:r w:rsidRPr="003C7CB0">
        <w:t>    }</w:t>
      </w:r>
    </w:p>
    <w:p w14:paraId="430584B7" w14:textId="77777777" w:rsidR="003C7CB0" w:rsidRPr="003C7CB0" w:rsidRDefault="003C7CB0" w:rsidP="003C7CB0">
      <w:r w:rsidRPr="003C7CB0">
        <w:t>}</w:t>
      </w:r>
    </w:p>
    <w:p w14:paraId="45C13F6A" w14:textId="77777777" w:rsidR="003C7CB0" w:rsidRPr="003C7CB0" w:rsidRDefault="003C7CB0" w:rsidP="003C7CB0">
      <w:r w:rsidRPr="003C7CB0">
        <w:rPr>
          <w:b/>
          <w:bCs/>
        </w:rPr>
        <w:t>OUTPUT:</w:t>
      </w:r>
    </w:p>
    <w:p w14:paraId="21AAA4AB" w14:textId="287DBE54" w:rsidR="003C7CB0" w:rsidRPr="003C7CB0" w:rsidRDefault="003C7CB0" w:rsidP="003C7CB0">
      <w:r w:rsidRPr="003C7CB0">
        <w:drawing>
          <wp:inline distT="0" distB="0" distL="0" distR="0" wp14:anchorId="79881F27" wp14:editId="748EE1EA">
            <wp:extent cx="3627120" cy="1036320"/>
            <wp:effectExtent l="0" t="0" r="0" b="0"/>
            <wp:docPr id="1801038392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12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7C01D3" w14:textId="77777777" w:rsidR="003C7CB0" w:rsidRPr="003C7CB0" w:rsidRDefault="003C7CB0" w:rsidP="003C7CB0">
      <w:r w:rsidRPr="003C7CB0">
        <w:rPr>
          <w:b/>
          <w:bCs/>
        </w:rPr>
        <w:t>2. Design your profile page as given below.</w:t>
      </w:r>
    </w:p>
    <w:p w14:paraId="725EBCFD" w14:textId="77777777" w:rsidR="003C7CB0" w:rsidRPr="003C7CB0" w:rsidRDefault="003C7CB0" w:rsidP="003C7CB0">
      <w:r w:rsidRPr="003C7CB0">
        <w:t>using System;</w:t>
      </w:r>
    </w:p>
    <w:p w14:paraId="37851EBC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Collections.Generic</w:t>
      </w:r>
      <w:proofErr w:type="spellEnd"/>
      <w:proofErr w:type="gramEnd"/>
      <w:r w:rsidRPr="003C7CB0">
        <w:t>;</w:t>
      </w:r>
    </w:p>
    <w:p w14:paraId="08F8F0A3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Linq</w:t>
      </w:r>
      <w:proofErr w:type="spellEnd"/>
      <w:r w:rsidRPr="003C7CB0">
        <w:t>;</w:t>
      </w:r>
    </w:p>
    <w:p w14:paraId="513444A0" w14:textId="77777777" w:rsidR="003C7CB0" w:rsidRPr="003C7CB0" w:rsidRDefault="003C7CB0" w:rsidP="003C7CB0">
      <w:r w:rsidRPr="003C7CB0">
        <w:lastRenderedPageBreak/>
        <w:t xml:space="preserve">using </w:t>
      </w:r>
      <w:proofErr w:type="spellStart"/>
      <w:r w:rsidRPr="003C7CB0">
        <w:t>System.Text</w:t>
      </w:r>
      <w:proofErr w:type="spellEnd"/>
      <w:r w:rsidRPr="003C7CB0">
        <w:t>;</w:t>
      </w:r>
    </w:p>
    <w:p w14:paraId="5D399CCB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Threading.Tasks</w:t>
      </w:r>
      <w:proofErr w:type="spellEnd"/>
      <w:proofErr w:type="gramEnd"/>
      <w:r w:rsidRPr="003C7CB0">
        <w:t>;</w:t>
      </w:r>
    </w:p>
    <w:p w14:paraId="0640FC74" w14:textId="77777777" w:rsidR="003C7CB0" w:rsidRPr="003C7CB0" w:rsidRDefault="003C7CB0" w:rsidP="003C7CB0">
      <w:r w:rsidRPr="003C7CB0">
        <w:t>namespace Q1</w:t>
      </w:r>
    </w:p>
    <w:p w14:paraId="0621A66A" w14:textId="77777777" w:rsidR="003C7CB0" w:rsidRPr="003C7CB0" w:rsidRDefault="003C7CB0" w:rsidP="003C7CB0">
      <w:r w:rsidRPr="003C7CB0">
        <w:t>{</w:t>
      </w:r>
    </w:p>
    <w:p w14:paraId="53F9F3CB" w14:textId="77777777" w:rsidR="003C7CB0" w:rsidRPr="003C7CB0" w:rsidRDefault="003C7CB0" w:rsidP="003C7CB0">
      <w:r w:rsidRPr="003C7CB0">
        <w:t>    internal class Program</w:t>
      </w:r>
    </w:p>
    <w:p w14:paraId="370A90EF" w14:textId="77777777" w:rsidR="003C7CB0" w:rsidRPr="003C7CB0" w:rsidRDefault="003C7CB0" w:rsidP="003C7CB0">
      <w:r w:rsidRPr="003C7CB0">
        <w:t>    {</w:t>
      </w:r>
    </w:p>
    <w:p w14:paraId="2B66E0AA" w14:textId="77777777" w:rsidR="003C7CB0" w:rsidRPr="003C7CB0" w:rsidRDefault="003C7CB0" w:rsidP="003C7CB0">
      <w:r w:rsidRPr="003C7CB0">
        <w:t>        static void Main(</w:t>
      </w:r>
      <w:proofErr w:type="gramStart"/>
      <w:r w:rsidRPr="003C7CB0">
        <w:t>string[</w:t>
      </w:r>
      <w:proofErr w:type="gramEnd"/>
      <w:r w:rsidRPr="003C7CB0">
        <w:t xml:space="preserve">] </w:t>
      </w:r>
      <w:proofErr w:type="spellStart"/>
      <w:r w:rsidRPr="003C7CB0">
        <w:t>args</w:t>
      </w:r>
      <w:proofErr w:type="spellEnd"/>
      <w:r w:rsidRPr="003C7CB0">
        <w:t>)</w:t>
      </w:r>
    </w:p>
    <w:p w14:paraId="24C5AA4F" w14:textId="77777777" w:rsidR="003C7CB0" w:rsidRPr="003C7CB0" w:rsidRDefault="003C7CB0" w:rsidP="003C7CB0">
      <w:r w:rsidRPr="003C7CB0">
        <w:t>        {</w:t>
      </w:r>
    </w:p>
    <w:p w14:paraId="4E23564A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Line</w:t>
      </w:r>
      <w:proofErr w:type="spellEnd"/>
      <w:r w:rsidRPr="003C7CB0">
        <w:t>("</w:t>
      </w:r>
      <w:proofErr w:type="spellStart"/>
      <w:proofErr w:type="gramStart"/>
      <w:r w:rsidRPr="003C7CB0">
        <w:t>Name:Rashmi</w:t>
      </w:r>
      <w:proofErr w:type="spellEnd"/>
      <w:proofErr w:type="gramEnd"/>
      <w:r w:rsidRPr="003C7CB0">
        <w:t xml:space="preserve"> Shah");</w:t>
      </w:r>
    </w:p>
    <w:p w14:paraId="3CB23A90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Line</w:t>
      </w:r>
      <w:proofErr w:type="spellEnd"/>
      <w:r w:rsidRPr="003C7CB0">
        <w:t>("DOB:17/01/2005");</w:t>
      </w:r>
    </w:p>
    <w:p w14:paraId="1C7D6C73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Line</w:t>
      </w:r>
      <w:proofErr w:type="spellEnd"/>
      <w:r w:rsidRPr="003C7CB0">
        <w:t>("</w:t>
      </w:r>
      <w:proofErr w:type="spellStart"/>
      <w:proofErr w:type="gramStart"/>
      <w:r w:rsidRPr="003C7CB0">
        <w:t>Adress:Tramba</w:t>
      </w:r>
      <w:proofErr w:type="spellEnd"/>
      <w:proofErr w:type="gramEnd"/>
      <w:r w:rsidRPr="003C7CB0">
        <w:t>, RK University, Rajkot");</w:t>
      </w:r>
    </w:p>
    <w:p w14:paraId="12B62BDB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Line</w:t>
      </w:r>
      <w:proofErr w:type="spellEnd"/>
      <w:r w:rsidRPr="003C7CB0">
        <w:t>("</w:t>
      </w:r>
      <w:proofErr w:type="spellStart"/>
      <w:proofErr w:type="gramStart"/>
      <w:r w:rsidRPr="003C7CB0">
        <w:t>City:Rajkot</w:t>
      </w:r>
      <w:proofErr w:type="spellEnd"/>
      <w:proofErr w:type="gramEnd"/>
      <w:r w:rsidRPr="003C7CB0">
        <w:t>");</w:t>
      </w:r>
    </w:p>
    <w:p w14:paraId="71BD2D3F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Line</w:t>
      </w:r>
      <w:proofErr w:type="spellEnd"/>
      <w:r w:rsidRPr="003C7CB0">
        <w:t>("Pin Code:360001");</w:t>
      </w:r>
    </w:p>
    <w:p w14:paraId="017DCF0A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Line</w:t>
      </w:r>
      <w:proofErr w:type="spellEnd"/>
      <w:r w:rsidRPr="003C7CB0">
        <w:t>("</w:t>
      </w:r>
      <w:proofErr w:type="spellStart"/>
      <w:proofErr w:type="gramStart"/>
      <w:r w:rsidRPr="003C7CB0">
        <w:t>state:Gujarat</w:t>
      </w:r>
      <w:proofErr w:type="spellEnd"/>
      <w:proofErr w:type="gramEnd"/>
      <w:r w:rsidRPr="003C7CB0">
        <w:t>");</w:t>
      </w:r>
    </w:p>
    <w:p w14:paraId="527C5D91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Line</w:t>
      </w:r>
      <w:proofErr w:type="spellEnd"/>
      <w:r w:rsidRPr="003C7CB0">
        <w:t>("</w:t>
      </w:r>
      <w:proofErr w:type="spellStart"/>
      <w:proofErr w:type="gramStart"/>
      <w:r w:rsidRPr="003C7CB0">
        <w:t>Country:India</w:t>
      </w:r>
      <w:proofErr w:type="spellEnd"/>
      <w:proofErr w:type="gramEnd"/>
      <w:r w:rsidRPr="003C7CB0">
        <w:t>");</w:t>
      </w:r>
    </w:p>
    <w:p w14:paraId="081E6097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Line</w:t>
      </w:r>
      <w:proofErr w:type="spellEnd"/>
      <w:r w:rsidRPr="003C7CB0">
        <w:t>("</w:t>
      </w:r>
      <w:proofErr w:type="gramStart"/>
      <w:r w:rsidRPr="003C7CB0">
        <w:t>Email:rsah942@rku.ac.in</w:t>
      </w:r>
      <w:proofErr w:type="gramEnd"/>
      <w:r w:rsidRPr="003C7CB0">
        <w:t>");</w:t>
      </w:r>
    </w:p>
    <w:p w14:paraId="106C48CA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ReadLine</w:t>
      </w:r>
      <w:proofErr w:type="spellEnd"/>
      <w:r w:rsidRPr="003C7CB0">
        <w:t>();</w:t>
      </w:r>
    </w:p>
    <w:p w14:paraId="25312F3F" w14:textId="77777777" w:rsidR="003C7CB0" w:rsidRPr="003C7CB0" w:rsidRDefault="003C7CB0" w:rsidP="003C7CB0">
      <w:r w:rsidRPr="003C7CB0">
        <w:t>        }</w:t>
      </w:r>
    </w:p>
    <w:p w14:paraId="6AEE50C3" w14:textId="77777777" w:rsidR="003C7CB0" w:rsidRPr="003C7CB0" w:rsidRDefault="003C7CB0" w:rsidP="003C7CB0">
      <w:r w:rsidRPr="003C7CB0">
        <w:t>    }</w:t>
      </w:r>
    </w:p>
    <w:p w14:paraId="539D309D" w14:textId="77777777" w:rsidR="003C7CB0" w:rsidRPr="003C7CB0" w:rsidRDefault="003C7CB0" w:rsidP="003C7CB0">
      <w:r w:rsidRPr="003C7CB0">
        <w:t>}</w:t>
      </w:r>
    </w:p>
    <w:p w14:paraId="505EE6E7" w14:textId="77777777" w:rsidR="003C7CB0" w:rsidRPr="003C7CB0" w:rsidRDefault="003C7CB0" w:rsidP="003C7CB0">
      <w:r w:rsidRPr="003C7CB0">
        <w:rPr>
          <w:b/>
          <w:bCs/>
        </w:rPr>
        <w:t>OUTPUT:</w:t>
      </w:r>
    </w:p>
    <w:p w14:paraId="63CD0D06" w14:textId="2DA9ED74" w:rsidR="003C7CB0" w:rsidRPr="003C7CB0" w:rsidRDefault="003C7CB0" w:rsidP="003C7CB0">
      <w:r w:rsidRPr="003C7CB0">
        <w:rPr>
          <w:b/>
          <w:bCs/>
        </w:rPr>
        <w:drawing>
          <wp:inline distT="0" distB="0" distL="0" distR="0" wp14:anchorId="7620118E" wp14:editId="1A26FEDE">
            <wp:extent cx="2438400" cy="1316736"/>
            <wp:effectExtent l="0" t="0" r="0" b="0"/>
            <wp:docPr id="1645103368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2001" cy="1329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9889A" w14:textId="77777777" w:rsidR="003C7CB0" w:rsidRPr="003C7CB0" w:rsidRDefault="003C7CB0" w:rsidP="003C7CB0">
      <w:r w:rsidRPr="003C7CB0">
        <w:rPr>
          <w:b/>
          <w:bCs/>
        </w:rPr>
        <w:t>3.Find out whether the given number is odd or even.</w:t>
      </w:r>
    </w:p>
    <w:p w14:paraId="6D7A6B96" w14:textId="77777777" w:rsidR="003C7CB0" w:rsidRPr="003C7CB0" w:rsidRDefault="003C7CB0" w:rsidP="003C7CB0">
      <w:r w:rsidRPr="003C7CB0">
        <w:t>using System;</w:t>
      </w:r>
    </w:p>
    <w:p w14:paraId="0C7E4C10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Collections.Generic</w:t>
      </w:r>
      <w:proofErr w:type="spellEnd"/>
      <w:proofErr w:type="gramEnd"/>
      <w:r w:rsidRPr="003C7CB0">
        <w:t>;</w:t>
      </w:r>
    </w:p>
    <w:p w14:paraId="6438AAF2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Linq</w:t>
      </w:r>
      <w:proofErr w:type="spellEnd"/>
      <w:r w:rsidRPr="003C7CB0">
        <w:t>;</w:t>
      </w:r>
    </w:p>
    <w:p w14:paraId="6D02FB66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Text</w:t>
      </w:r>
      <w:proofErr w:type="spellEnd"/>
      <w:r w:rsidRPr="003C7CB0">
        <w:t>;</w:t>
      </w:r>
    </w:p>
    <w:p w14:paraId="26737111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Threading.Tasks</w:t>
      </w:r>
      <w:proofErr w:type="spellEnd"/>
      <w:proofErr w:type="gramEnd"/>
      <w:r w:rsidRPr="003C7CB0">
        <w:t>;</w:t>
      </w:r>
    </w:p>
    <w:p w14:paraId="35C55A24" w14:textId="77777777" w:rsidR="003C7CB0" w:rsidRPr="003C7CB0" w:rsidRDefault="003C7CB0" w:rsidP="003C7CB0">
      <w:r w:rsidRPr="003C7CB0">
        <w:t>namespace Program</w:t>
      </w:r>
    </w:p>
    <w:p w14:paraId="6F1FDD0F" w14:textId="77777777" w:rsidR="003C7CB0" w:rsidRPr="003C7CB0" w:rsidRDefault="003C7CB0" w:rsidP="003C7CB0">
      <w:r w:rsidRPr="003C7CB0">
        <w:t>{</w:t>
      </w:r>
    </w:p>
    <w:p w14:paraId="34707B51" w14:textId="77777777" w:rsidR="003C7CB0" w:rsidRPr="003C7CB0" w:rsidRDefault="003C7CB0" w:rsidP="003C7CB0">
      <w:r w:rsidRPr="003C7CB0">
        <w:t>    internal class even</w:t>
      </w:r>
    </w:p>
    <w:p w14:paraId="5A37976F" w14:textId="77777777" w:rsidR="003C7CB0" w:rsidRPr="003C7CB0" w:rsidRDefault="003C7CB0" w:rsidP="003C7CB0">
      <w:r w:rsidRPr="003C7CB0">
        <w:t>    {</w:t>
      </w:r>
    </w:p>
    <w:p w14:paraId="21B96254" w14:textId="77777777" w:rsidR="003C7CB0" w:rsidRPr="003C7CB0" w:rsidRDefault="003C7CB0" w:rsidP="003C7CB0">
      <w:r w:rsidRPr="003C7CB0">
        <w:t>        static void Main(</w:t>
      </w:r>
      <w:proofErr w:type="gramStart"/>
      <w:r w:rsidRPr="003C7CB0">
        <w:t>string[</w:t>
      </w:r>
      <w:proofErr w:type="gramEnd"/>
      <w:r w:rsidRPr="003C7CB0">
        <w:t xml:space="preserve">] </w:t>
      </w:r>
      <w:proofErr w:type="spellStart"/>
      <w:r w:rsidRPr="003C7CB0">
        <w:t>args</w:t>
      </w:r>
      <w:proofErr w:type="spellEnd"/>
      <w:r w:rsidRPr="003C7CB0">
        <w:t>)</w:t>
      </w:r>
    </w:p>
    <w:p w14:paraId="5FFE04A9" w14:textId="77777777" w:rsidR="003C7CB0" w:rsidRPr="003C7CB0" w:rsidRDefault="003C7CB0" w:rsidP="003C7CB0">
      <w:r w:rsidRPr="003C7CB0">
        <w:t>        {</w:t>
      </w:r>
    </w:p>
    <w:p w14:paraId="2F05A090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</w:t>
      </w:r>
      <w:proofErr w:type="spellEnd"/>
      <w:r w:rsidRPr="003C7CB0">
        <w:t>("Enter a number: ");</w:t>
      </w:r>
    </w:p>
    <w:p w14:paraId="05ED6DA3" w14:textId="77777777" w:rsidR="003C7CB0" w:rsidRPr="003C7CB0" w:rsidRDefault="003C7CB0" w:rsidP="003C7CB0">
      <w:r w:rsidRPr="003C7CB0">
        <w:t xml:space="preserve">            int </w:t>
      </w:r>
      <w:proofErr w:type="spellStart"/>
      <w:r w:rsidRPr="003C7CB0">
        <w:t>num</w:t>
      </w:r>
      <w:proofErr w:type="spellEnd"/>
      <w:r w:rsidRPr="003C7CB0">
        <w:t xml:space="preserve"> = Convert.ToInt32(</w:t>
      </w:r>
      <w:proofErr w:type="spellStart"/>
      <w:r w:rsidRPr="003C7CB0">
        <w:t>Console.ReadLine</w:t>
      </w:r>
      <w:proofErr w:type="spellEnd"/>
      <w:r w:rsidRPr="003C7CB0">
        <w:t>());</w:t>
      </w:r>
    </w:p>
    <w:p w14:paraId="0093B7F9" w14:textId="77777777" w:rsidR="003C7CB0" w:rsidRPr="003C7CB0" w:rsidRDefault="003C7CB0" w:rsidP="003C7CB0">
      <w:r w:rsidRPr="003C7CB0">
        <w:t>            if (</w:t>
      </w:r>
      <w:proofErr w:type="spellStart"/>
      <w:r w:rsidRPr="003C7CB0">
        <w:t>num</w:t>
      </w:r>
      <w:proofErr w:type="spellEnd"/>
      <w:r w:rsidRPr="003C7CB0">
        <w:t xml:space="preserve"> % 2 == 0)</w:t>
      </w:r>
    </w:p>
    <w:p w14:paraId="3E056FF3" w14:textId="77777777" w:rsidR="003C7CB0" w:rsidRPr="003C7CB0" w:rsidRDefault="003C7CB0" w:rsidP="003C7CB0">
      <w:r w:rsidRPr="003C7CB0">
        <w:t>            {</w:t>
      </w:r>
    </w:p>
    <w:p w14:paraId="71A4825C" w14:textId="77777777" w:rsidR="003C7CB0" w:rsidRPr="003C7CB0" w:rsidRDefault="003C7CB0" w:rsidP="003C7CB0">
      <w:r w:rsidRPr="003C7CB0">
        <w:t>                </w:t>
      </w:r>
      <w:proofErr w:type="spellStart"/>
      <w:r w:rsidRPr="003C7CB0">
        <w:t>Console.WriteLine</w:t>
      </w:r>
      <w:proofErr w:type="spellEnd"/>
      <w:r w:rsidRPr="003C7CB0">
        <w:t>("Even");</w:t>
      </w:r>
    </w:p>
    <w:p w14:paraId="4F29FADB" w14:textId="77777777" w:rsidR="003C7CB0" w:rsidRPr="003C7CB0" w:rsidRDefault="003C7CB0" w:rsidP="003C7CB0">
      <w:r w:rsidRPr="003C7CB0">
        <w:t>            }</w:t>
      </w:r>
    </w:p>
    <w:p w14:paraId="18899215" w14:textId="77777777" w:rsidR="003C7CB0" w:rsidRPr="003C7CB0" w:rsidRDefault="003C7CB0" w:rsidP="003C7CB0">
      <w:r w:rsidRPr="003C7CB0">
        <w:t>            else</w:t>
      </w:r>
    </w:p>
    <w:p w14:paraId="70B5E008" w14:textId="77777777" w:rsidR="003C7CB0" w:rsidRPr="003C7CB0" w:rsidRDefault="003C7CB0" w:rsidP="003C7CB0">
      <w:r w:rsidRPr="003C7CB0">
        <w:t>            {</w:t>
      </w:r>
    </w:p>
    <w:p w14:paraId="0C6079C9" w14:textId="77777777" w:rsidR="003C7CB0" w:rsidRPr="003C7CB0" w:rsidRDefault="003C7CB0" w:rsidP="003C7CB0">
      <w:r w:rsidRPr="003C7CB0">
        <w:t>                </w:t>
      </w:r>
      <w:proofErr w:type="spellStart"/>
      <w:r w:rsidRPr="003C7CB0">
        <w:t>Console.WriteLine</w:t>
      </w:r>
      <w:proofErr w:type="spellEnd"/>
      <w:r w:rsidRPr="003C7CB0">
        <w:t>("Odd");</w:t>
      </w:r>
    </w:p>
    <w:p w14:paraId="6C2CD6A1" w14:textId="77777777" w:rsidR="003C7CB0" w:rsidRPr="003C7CB0" w:rsidRDefault="003C7CB0" w:rsidP="003C7CB0">
      <w:r w:rsidRPr="003C7CB0">
        <w:t>            }</w:t>
      </w:r>
    </w:p>
    <w:p w14:paraId="0F32CAB0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Read</w:t>
      </w:r>
      <w:proofErr w:type="spellEnd"/>
      <w:r w:rsidRPr="003C7CB0">
        <w:t>();</w:t>
      </w:r>
    </w:p>
    <w:p w14:paraId="2A968081" w14:textId="77777777" w:rsidR="003C7CB0" w:rsidRPr="003C7CB0" w:rsidRDefault="003C7CB0" w:rsidP="003C7CB0">
      <w:r w:rsidRPr="003C7CB0">
        <w:t>        }</w:t>
      </w:r>
    </w:p>
    <w:p w14:paraId="6ACCA20A" w14:textId="77777777" w:rsidR="003C7CB0" w:rsidRPr="003C7CB0" w:rsidRDefault="003C7CB0" w:rsidP="003C7CB0">
      <w:r w:rsidRPr="003C7CB0">
        <w:t>    }</w:t>
      </w:r>
    </w:p>
    <w:p w14:paraId="477136EB" w14:textId="77777777" w:rsidR="003C7CB0" w:rsidRPr="003C7CB0" w:rsidRDefault="003C7CB0" w:rsidP="003C7CB0">
      <w:r w:rsidRPr="003C7CB0">
        <w:t>}</w:t>
      </w:r>
    </w:p>
    <w:p w14:paraId="5D54B4C1" w14:textId="77777777" w:rsidR="003C7CB0" w:rsidRPr="003C7CB0" w:rsidRDefault="003C7CB0" w:rsidP="003C7CB0">
      <w:r w:rsidRPr="003C7CB0">
        <w:rPr>
          <w:b/>
          <w:bCs/>
        </w:rPr>
        <w:t>OUTPUT:</w:t>
      </w:r>
    </w:p>
    <w:p w14:paraId="15A732B9" w14:textId="10571321" w:rsidR="003C7CB0" w:rsidRPr="003C7CB0" w:rsidRDefault="003C7CB0" w:rsidP="003C7CB0">
      <w:r w:rsidRPr="003C7CB0">
        <w:rPr>
          <w:b/>
          <w:bCs/>
        </w:rPr>
        <w:drawing>
          <wp:inline distT="0" distB="0" distL="0" distR="0" wp14:anchorId="474E5C83" wp14:editId="2EB27C4B">
            <wp:extent cx="3063240" cy="1165860"/>
            <wp:effectExtent l="0" t="0" r="3810" b="0"/>
            <wp:docPr id="1108224693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116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1982E" w14:textId="77777777" w:rsidR="003C7CB0" w:rsidRPr="003C7CB0" w:rsidRDefault="003C7CB0" w:rsidP="003C7CB0">
      <w:proofErr w:type="gramStart"/>
      <w:r w:rsidRPr="003C7CB0">
        <w:rPr>
          <w:b/>
          <w:bCs/>
        </w:rPr>
        <w:t>4 :</w:t>
      </w:r>
      <w:proofErr w:type="gramEnd"/>
      <w:r w:rsidRPr="003C7CB0">
        <w:rPr>
          <w:b/>
          <w:bCs/>
        </w:rPr>
        <w:t xml:space="preserve"> Rearrange the given code to correct the program. The resultant program will be to input a number and print whether the given number is odd or even.</w:t>
      </w:r>
    </w:p>
    <w:p w14:paraId="374806A9" w14:textId="77777777" w:rsidR="003C7CB0" w:rsidRPr="003C7CB0" w:rsidRDefault="003C7CB0" w:rsidP="003C7CB0">
      <w:r w:rsidRPr="003C7CB0">
        <w:rPr>
          <w:b/>
          <w:bCs/>
        </w:rPr>
        <w:t>namespace ConsoleApplication1</w:t>
      </w:r>
    </w:p>
    <w:p w14:paraId="61345516" w14:textId="77777777" w:rsidR="003C7CB0" w:rsidRPr="003C7CB0" w:rsidRDefault="003C7CB0" w:rsidP="003C7CB0">
      <w:r w:rsidRPr="003C7CB0">
        <w:rPr>
          <w:b/>
          <w:bCs/>
        </w:rPr>
        <w:t>{</w:t>
      </w:r>
    </w:p>
    <w:p w14:paraId="2FB12913" w14:textId="77777777" w:rsidR="003C7CB0" w:rsidRPr="003C7CB0" w:rsidRDefault="003C7CB0" w:rsidP="003C7CB0">
      <w:r w:rsidRPr="003C7CB0">
        <w:rPr>
          <w:b/>
          <w:bCs/>
        </w:rPr>
        <w:t>{</w:t>
      </w:r>
    </w:p>
    <w:p w14:paraId="3A818FF3" w14:textId="77777777" w:rsidR="003C7CB0" w:rsidRPr="003C7CB0" w:rsidRDefault="003C7CB0" w:rsidP="003C7CB0">
      <w:r w:rsidRPr="003C7CB0">
        <w:rPr>
          <w:b/>
          <w:bCs/>
        </w:rPr>
        <w:t>    static void Main(</w:t>
      </w:r>
      <w:proofErr w:type="gramStart"/>
      <w:r w:rsidRPr="003C7CB0">
        <w:rPr>
          <w:b/>
          <w:bCs/>
        </w:rPr>
        <w:t>string[</w:t>
      </w:r>
      <w:proofErr w:type="gramEnd"/>
      <w:r w:rsidRPr="003C7CB0">
        <w:rPr>
          <w:b/>
          <w:bCs/>
        </w:rPr>
        <w:t xml:space="preserve">] </w:t>
      </w:r>
      <w:proofErr w:type="spellStart"/>
      <w:r w:rsidRPr="003C7CB0">
        <w:rPr>
          <w:b/>
          <w:bCs/>
        </w:rPr>
        <w:t>args</w:t>
      </w:r>
      <w:proofErr w:type="spellEnd"/>
      <w:r w:rsidRPr="003C7CB0">
        <w:rPr>
          <w:b/>
          <w:bCs/>
        </w:rPr>
        <w:t>)</w:t>
      </w:r>
    </w:p>
    <w:p w14:paraId="177C3326" w14:textId="77777777" w:rsidR="003C7CB0" w:rsidRPr="003C7CB0" w:rsidRDefault="003C7CB0" w:rsidP="003C7CB0">
      <w:r w:rsidRPr="003C7CB0">
        <w:rPr>
          <w:b/>
          <w:bCs/>
        </w:rPr>
        <w:t>    {</w:t>
      </w:r>
    </w:p>
    <w:p w14:paraId="12C2F26D" w14:textId="77777777" w:rsidR="003C7CB0" w:rsidRPr="003C7CB0" w:rsidRDefault="003C7CB0" w:rsidP="003C7CB0">
      <w:r w:rsidRPr="003C7CB0">
        <w:rPr>
          <w:b/>
          <w:bCs/>
        </w:rPr>
        <w:t>        int x;</w:t>
      </w:r>
    </w:p>
    <w:p w14:paraId="5BDB0D39" w14:textId="77777777" w:rsidR="003C7CB0" w:rsidRPr="003C7CB0" w:rsidRDefault="003C7CB0" w:rsidP="003C7CB0">
      <w:r w:rsidRPr="003C7CB0">
        <w:rPr>
          <w:b/>
          <w:bCs/>
        </w:rPr>
        <w:t>        </w:t>
      </w:r>
      <w:proofErr w:type="spellStart"/>
      <w:r w:rsidRPr="003C7CB0">
        <w:rPr>
          <w:b/>
          <w:bCs/>
        </w:rPr>
        <w:t>Console.WriteLine</w:t>
      </w:r>
      <w:proofErr w:type="spellEnd"/>
      <w:r w:rsidRPr="003C7CB0">
        <w:rPr>
          <w:b/>
          <w:bCs/>
        </w:rPr>
        <w:t xml:space="preserve">("Enter </w:t>
      </w:r>
      <w:proofErr w:type="gramStart"/>
      <w:r w:rsidRPr="003C7CB0">
        <w:rPr>
          <w:b/>
          <w:bCs/>
        </w:rPr>
        <w:t>Number :</w:t>
      </w:r>
      <w:proofErr w:type="gramEnd"/>
      <w:r w:rsidRPr="003C7CB0">
        <w:rPr>
          <w:b/>
          <w:bCs/>
        </w:rPr>
        <w:t xml:space="preserve"> ");</w:t>
      </w:r>
    </w:p>
    <w:p w14:paraId="7D972470" w14:textId="77777777" w:rsidR="003C7CB0" w:rsidRPr="003C7CB0" w:rsidRDefault="003C7CB0" w:rsidP="003C7CB0">
      <w:r w:rsidRPr="003C7CB0">
        <w:rPr>
          <w:b/>
          <w:bCs/>
        </w:rPr>
        <w:t>        x = Convert.ToInt32(str);</w:t>
      </w:r>
    </w:p>
    <w:p w14:paraId="2A5DC9A3" w14:textId="77777777" w:rsidR="003C7CB0" w:rsidRPr="003C7CB0" w:rsidRDefault="003C7CB0" w:rsidP="003C7CB0">
      <w:r w:rsidRPr="003C7CB0">
        <w:rPr>
          <w:b/>
          <w:bCs/>
        </w:rPr>
        <w:t>        </w:t>
      </w:r>
      <w:proofErr w:type="spellStart"/>
      <w:r w:rsidRPr="003C7CB0">
        <w:rPr>
          <w:b/>
          <w:bCs/>
        </w:rPr>
        <w:t>Console.WriteLine</w:t>
      </w:r>
      <w:proofErr w:type="spellEnd"/>
      <w:r w:rsidRPr="003C7CB0">
        <w:rPr>
          <w:b/>
          <w:bCs/>
        </w:rPr>
        <w:t>("Number is Even");</w:t>
      </w:r>
    </w:p>
    <w:p w14:paraId="6B0D29E2" w14:textId="77777777" w:rsidR="003C7CB0" w:rsidRPr="003C7CB0" w:rsidRDefault="003C7CB0" w:rsidP="003C7CB0">
      <w:r w:rsidRPr="003C7CB0">
        <w:rPr>
          <w:b/>
          <w:bCs/>
        </w:rPr>
        <w:t>        else</w:t>
      </w:r>
    </w:p>
    <w:p w14:paraId="730CC1BA" w14:textId="77777777" w:rsidR="003C7CB0" w:rsidRPr="003C7CB0" w:rsidRDefault="003C7CB0" w:rsidP="003C7CB0">
      <w:r w:rsidRPr="003C7CB0">
        <w:rPr>
          <w:b/>
          <w:bCs/>
        </w:rPr>
        <w:t>      </w:t>
      </w:r>
      <w:proofErr w:type="spellStart"/>
      <w:r w:rsidRPr="003C7CB0">
        <w:rPr>
          <w:b/>
          <w:bCs/>
        </w:rPr>
        <w:t>Console.Read</w:t>
      </w:r>
      <w:proofErr w:type="spellEnd"/>
      <w:r w:rsidRPr="003C7CB0">
        <w:rPr>
          <w:b/>
          <w:bCs/>
        </w:rPr>
        <w:t>();</w:t>
      </w:r>
    </w:p>
    <w:p w14:paraId="4B70FBE0" w14:textId="77777777" w:rsidR="003C7CB0" w:rsidRPr="003C7CB0" w:rsidRDefault="003C7CB0" w:rsidP="003C7CB0">
      <w:r w:rsidRPr="003C7CB0">
        <w:rPr>
          <w:b/>
          <w:bCs/>
        </w:rPr>
        <w:t xml:space="preserve">       string str = </w:t>
      </w:r>
      <w:proofErr w:type="spellStart"/>
      <w:r w:rsidRPr="003C7CB0">
        <w:rPr>
          <w:b/>
          <w:bCs/>
        </w:rPr>
        <w:t>Console.ReadLine</w:t>
      </w:r>
      <w:proofErr w:type="spellEnd"/>
      <w:r w:rsidRPr="003C7CB0">
        <w:rPr>
          <w:b/>
          <w:bCs/>
        </w:rPr>
        <w:t>();</w:t>
      </w:r>
    </w:p>
    <w:p w14:paraId="487B8B3A" w14:textId="77777777" w:rsidR="003C7CB0" w:rsidRPr="003C7CB0" w:rsidRDefault="003C7CB0" w:rsidP="003C7CB0">
      <w:r w:rsidRPr="003C7CB0">
        <w:rPr>
          <w:b/>
          <w:bCs/>
        </w:rPr>
        <w:t>         if (x % 2 == 0)</w:t>
      </w:r>
    </w:p>
    <w:p w14:paraId="46991B84" w14:textId="77777777" w:rsidR="003C7CB0" w:rsidRPr="003C7CB0" w:rsidRDefault="003C7CB0" w:rsidP="003C7CB0">
      <w:r w:rsidRPr="003C7CB0">
        <w:rPr>
          <w:b/>
          <w:bCs/>
        </w:rPr>
        <w:t>        </w:t>
      </w:r>
      <w:proofErr w:type="spellStart"/>
      <w:r w:rsidRPr="003C7CB0">
        <w:rPr>
          <w:b/>
          <w:bCs/>
        </w:rPr>
        <w:t>Console.WriteLine</w:t>
      </w:r>
      <w:proofErr w:type="spellEnd"/>
      <w:r w:rsidRPr="003C7CB0">
        <w:rPr>
          <w:b/>
          <w:bCs/>
        </w:rPr>
        <w:t>("Number is Odd");</w:t>
      </w:r>
    </w:p>
    <w:p w14:paraId="7AC182EC" w14:textId="77777777" w:rsidR="003C7CB0" w:rsidRPr="003C7CB0" w:rsidRDefault="003C7CB0" w:rsidP="003C7CB0">
      <w:r w:rsidRPr="003C7CB0">
        <w:rPr>
          <w:b/>
          <w:bCs/>
        </w:rPr>
        <w:t>   }</w:t>
      </w:r>
    </w:p>
    <w:p w14:paraId="6CC88E1E" w14:textId="77777777" w:rsidR="003C7CB0" w:rsidRPr="003C7CB0" w:rsidRDefault="003C7CB0" w:rsidP="003C7CB0">
      <w:r w:rsidRPr="003C7CB0">
        <w:rPr>
          <w:b/>
          <w:bCs/>
        </w:rPr>
        <w:t>}</w:t>
      </w:r>
    </w:p>
    <w:p w14:paraId="650114CD" w14:textId="77777777" w:rsidR="003C7CB0" w:rsidRPr="003C7CB0" w:rsidRDefault="003C7CB0" w:rsidP="003C7CB0">
      <w:r w:rsidRPr="003C7CB0">
        <w:rPr>
          <w:b/>
          <w:bCs/>
        </w:rPr>
        <w:t>}</w:t>
      </w:r>
    </w:p>
    <w:p w14:paraId="7587D8B5" w14:textId="77777777" w:rsidR="003C7CB0" w:rsidRPr="003C7CB0" w:rsidRDefault="003C7CB0" w:rsidP="003C7CB0">
      <w:r w:rsidRPr="003C7CB0">
        <w:rPr>
          <w:b/>
          <w:bCs/>
        </w:rPr>
        <w:t>class Program</w:t>
      </w:r>
    </w:p>
    <w:p w14:paraId="77918898" w14:textId="77777777" w:rsidR="003C7CB0" w:rsidRPr="003C7CB0" w:rsidRDefault="003C7CB0" w:rsidP="003C7CB0">
      <w:r w:rsidRPr="003C7CB0">
        <w:rPr>
          <w:b/>
          <w:bCs/>
        </w:rPr>
        <w:t>using System;</w:t>
      </w:r>
    </w:p>
    <w:p w14:paraId="25321E57" w14:textId="77777777" w:rsidR="003C7CB0" w:rsidRPr="003C7CB0" w:rsidRDefault="003C7CB0" w:rsidP="003C7CB0">
      <w:r w:rsidRPr="003C7CB0">
        <w:rPr>
          <w:b/>
          <w:bCs/>
        </w:rPr>
        <w:t>Output:</w:t>
      </w:r>
    </w:p>
    <w:p w14:paraId="0EC2B179" w14:textId="77777777" w:rsidR="003C7CB0" w:rsidRPr="003C7CB0" w:rsidRDefault="003C7CB0" w:rsidP="003C7CB0">
      <w:r w:rsidRPr="003C7CB0">
        <w:rPr>
          <w:b/>
          <w:bCs/>
        </w:rPr>
        <w:t>Enter Number: 10</w:t>
      </w:r>
    </w:p>
    <w:p w14:paraId="5E1F1578" w14:textId="77777777" w:rsidR="003C7CB0" w:rsidRPr="003C7CB0" w:rsidRDefault="003C7CB0" w:rsidP="003C7CB0">
      <w:r w:rsidRPr="003C7CB0">
        <w:rPr>
          <w:b/>
          <w:bCs/>
        </w:rPr>
        <w:t>Number is Even</w:t>
      </w:r>
    </w:p>
    <w:p w14:paraId="6987845E" w14:textId="77777777" w:rsidR="003C7CB0" w:rsidRPr="003C7CB0" w:rsidRDefault="003C7CB0" w:rsidP="003C7CB0">
      <w:r w:rsidRPr="003C7CB0">
        <w:rPr>
          <w:b/>
          <w:bCs/>
        </w:rPr>
        <w:t>Corrected Code:</w:t>
      </w:r>
    </w:p>
    <w:p w14:paraId="0EEDF9F2" w14:textId="77777777" w:rsidR="003C7CB0" w:rsidRPr="003C7CB0" w:rsidRDefault="003C7CB0" w:rsidP="003C7CB0">
      <w:r w:rsidRPr="003C7CB0">
        <w:t>using System;</w:t>
      </w:r>
    </w:p>
    <w:p w14:paraId="5A9A6CB0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Collections.Generic</w:t>
      </w:r>
      <w:proofErr w:type="spellEnd"/>
      <w:proofErr w:type="gramEnd"/>
      <w:r w:rsidRPr="003C7CB0">
        <w:t>;</w:t>
      </w:r>
    </w:p>
    <w:p w14:paraId="7148897B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Diagnostics.Eventing.Reader</w:t>
      </w:r>
      <w:proofErr w:type="spellEnd"/>
      <w:proofErr w:type="gramEnd"/>
      <w:r w:rsidRPr="003C7CB0">
        <w:t>;</w:t>
      </w:r>
    </w:p>
    <w:p w14:paraId="06CF22F5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Linq</w:t>
      </w:r>
      <w:proofErr w:type="spellEnd"/>
      <w:r w:rsidRPr="003C7CB0">
        <w:t>;</w:t>
      </w:r>
    </w:p>
    <w:p w14:paraId="537CBA70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Text</w:t>
      </w:r>
      <w:proofErr w:type="spellEnd"/>
      <w:r w:rsidRPr="003C7CB0">
        <w:t>;</w:t>
      </w:r>
    </w:p>
    <w:p w14:paraId="730945AF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Threading.Tasks</w:t>
      </w:r>
      <w:proofErr w:type="spellEnd"/>
      <w:proofErr w:type="gramEnd"/>
      <w:r w:rsidRPr="003C7CB0">
        <w:t>;</w:t>
      </w:r>
    </w:p>
    <w:p w14:paraId="45C33319" w14:textId="77777777" w:rsidR="003C7CB0" w:rsidRPr="003C7CB0" w:rsidRDefault="003C7CB0" w:rsidP="003C7CB0">
      <w:r w:rsidRPr="003C7CB0">
        <w:t>namespace Program</w:t>
      </w:r>
    </w:p>
    <w:p w14:paraId="6C8C2EE8" w14:textId="77777777" w:rsidR="003C7CB0" w:rsidRPr="003C7CB0" w:rsidRDefault="003C7CB0" w:rsidP="003C7CB0">
      <w:r w:rsidRPr="003C7CB0">
        <w:t>{</w:t>
      </w:r>
    </w:p>
    <w:p w14:paraId="58F0588A" w14:textId="77777777" w:rsidR="003C7CB0" w:rsidRPr="003C7CB0" w:rsidRDefault="003C7CB0" w:rsidP="003C7CB0">
      <w:r w:rsidRPr="003C7CB0">
        <w:t>    internal class Odd</w:t>
      </w:r>
    </w:p>
    <w:p w14:paraId="17819375" w14:textId="77777777" w:rsidR="003C7CB0" w:rsidRPr="003C7CB0" w:rsidRDefault="003C7CB0" w:rsidP="003C7CB0">
      <w:r w:rsidRPr="003C7CB0">
        <w:t>    {</w:t>
      </w:r>
    </w:p>
    <w:p w14:paraId="6102A381" w14:textId="77777777" w:rsidR="003C7CB0" w:rsidRPr="003C7CB0" w:rsidRDefault="003C7CB0" w:rsidP="003C7CB0">
      <w:r w:rsidRPr="003C7CB0">
        <w:t>        static void Main(</w:t>
      </w:r>
      <w:proofErr w:type="gramStart"/>
      <w:r w:rsidRPr="003C7CB0">
        <w:t>string[</w:t>
      </w:r>
      <w:proofErr w:type="gramEnd"/>
      <w:r w:rsidRPr="003C7CB0">
        <w:t xml:space="preserve">] </w:t>
      </w:r>
      <w:proofErr w:type="spellStart"/>
      <w:r w:rsidRPr="003C7CB0">
        <w:t>args</w:t>
      </w:r>
      <w:proofErr w:type="spellEnd"/>
      <w:r w:rsidRPr="003C7CB0">
        <w:t>)</w:t>
      </w:r>
    </w:p>
    <w:p w14:paraId="3D4767F3" w14:textId="77777777" w:rsidR="003C7CB0" w:rsidRPr="003C7CB0" w:rsidRDefault="003C7CB0" w:rsidP="003C7CB0">
      <w:r w:rsidRPr="003C7CB0">
        <w:t>        {</w:t>
      </w:r>
    </w:p>
    <w:p w14:paraId="776BB82E" w14:textId="77777777" w:rsidR="003C7CB0" w:rsidRPr="003C7CB0" w:rsidRDefault="003C7CB0" w:rsidP="003C7CB0">
      <w:r w:rsidRPr="003C7CB0">
        <w:t>            int x;</w:t>
      </w:r>
    </w:p>
    <w:p w14:paraId="7A85B3EB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</w:t>
      </w:r>
      <w:proofErr w:type="spellEnd"/>
      <w:r w:rsidRPr="003C7CB0">
        <w:t>("</w:t>
      </w:r>
      <w:proofErr w:type="gramStart"/>
      <w:r w:rsidRPr="003C7CB0">
        <w:t>Enter  Number</w:t>
      </w:r>
      <w:proofErr w:type="gramEnd"/>
      <w:r w:rsidRPr="003C7CB0">
        <w:t>: ");</w:t>
      </w:r>
    </w:p>
    <w:p w14:paraId="76543E45" w14:textId="77777777" w:rsidR="003C7CB0" w:rsidRPr="003C7CB0" w:rsidRDefault="003C7CB0" w:rsidP="003C7CB0">
      <w:r w:rsidRPr="003C7CB0">
        <w:t xml:space="preserve">            string str = </w:t>
      </w:r>
      <w:proofErr w:type="spellStart"/>
      <w:r w:rsidRPr="003C7CB0">
        <w:t>Console.ReadLine</w:t>
      </w:r>
      <w:proofErr w:type="spellEnd"/>
      <w:r w:rsidRPr="003C7CB0">
        <w:t>();</w:t>
      </w:r>
    </w:p>
    <w:p w14:paraId="18E5DFAB" w14:textId="77777777" w:rsidR="003C7CB0" w:rsidRPr="003C7CB0" w:rsidRDefault="003C7CB0" w:rsidP="003C7CB0">
      <w:r w:rsidRPr="003C7CB0">
        <w:t>            x = Convert.ToInt32(str);</w:t>
      </w:r>
    </w:p>
    <w:p w14:paraId="45C26DAD" w14:textId="77777777" w:rsidR="003C7CB0" w:rsidRPr="003C7CB0" w:rsidRDefault="003C7CB0" w:rsidP="003C7CB0">
      <w:r w:rsidRPr="003C7CB0">
        <w:t>            if (x % 2 == 0)</w:t>
      </w:r>
    </w:p>
    <w:p w14:paraId="4EF6556C" w14:textId="77777777" w:rsidR="003C7CB0" w:rsidRPr="003C7CB0" w:rsidRDefault="003C7CB0" w:rsidP="003C7CB0">
      <w:r w:rsidRPr="003C7CB0">
        <w:t>                </w:t>
      </w:r>
      <w:proofErr w:type="spellStart"/>
      <w:r w:rsidRPr="003C7CB0">
        <w:t>Console.WriteLine</w:t>
      </w:r>
      <w:proofErr w:type="spellEnd"/>
      <w:r w:rsidRPr="003C7CB0">
        <w:t>("Number is Even ");</w:t>
      </w:r>
    </w:p>
    <w:p w14:paraId="5B37E653" w14:textId="77777777" w:rsidR="003C7CB0" w:rsidRPr="003C7CB0" w:rsidRDefault="003C7CB0" w:rsidP="003C7CB0">
      <w:r w:rsidRPr="003C7CB0">
        <w:t>            else</w:t>
      </w:r>
    </w:p>
    <w:p w14:paraId="0A8BF30B" w14:textId="77777777" w:rsidR="003C7CB0" w:rsidRPr="003C7CB0" w:rsidRDefault="003C7CB0" w:rsidP="003C7CB0">
      <w:r w:rsidRPr="003C7CB0">
        <w:t>                </w:t>
      </w:r>
      <w:proofErr w:type="spellStart"/>
      <w:r w:rsidRPr="003C7CB0">
        <w:t>Console.WriteLine</w:t>
      </w:r>
      <w:proofErr w:type="spellEnd"/>
      <w:r w:rsidRPr="003C7CB0">
        <w:t>("Number is Odd ");</w:t>
      </w:r>
    </w:p>
    <w:p w14:paraId="35F7AE42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Read</w:t>
      </w:r>
      <w:proofErr w:type="spellEnd"/>
      <w:r w:rsidRPr="003C7CB0">
        <w:t>();</w:t>
      </w:r>
    </w:p>
    <w:p w14:paraId="79E4FBD4" w14:textId="77777777" w:rsidR="003C7CB0" w:rsidRPr="003C7CB0" w:rsidRDefault="003C7CB0" w:rsidP="003C7CB0">
      <w:r w:rsidRPr="003C7CB0">
        <w:t>        }</w:t>
      </w:r>
    </w:p>
    <w:p w14:paraId="609DFCC2" w14:textId="77777777" w:rsidR="003C7CB0" w:rsidRPr="003C7CB0" w:rsidRDefault="003C7CB0" w:rsidP="003C7CB0">
      <w:r w:rsidRPr="003C7CB0">
        <w:t>    }</w:t>
      </w:r>
    </w:p>
    <w:p w14:paraId="27F68B59" w14:textId="77777777" w:rsidR="003C7CB0" w:rsidRPr="003C7CB0" w:rsidRDefault="003C7CB0" w:rsidP="003C7CB0">
      <w:r w:rsidRPr="003C7CB0">
        <w:t>}</w:t>
      </w:r>
    </w:p>
    <w:p w14:paraId="384CAC40" w14:textId="77777777" w:rsidR="003C7CB0" w:rsidRPr="003C7CB0" w:rsidRDefault="003C7CB0" w:rsidP="003C7CB0">
      <w:r w:rsidRPr="003C7CB0">
        <w:rPr>
          <w:b/>
          <w:bCs/>
        </w:rPr>
        <w:t>Output:</w:t>
      </w:r>
    </w:p>
    <w:p w14:paraId="7078E1B3" w14:textId="4F2DA3A7" w:rsidR="003C7CB0" w:rsidRPr="003C7CB0" w:rsidRDefault="003C7CB0" w:rsidP="003C7CB0">
      <w:r w:rsidRPr="003C7CB0">
        <w:rPr>
          <w:b/>
          <w:bCs/>
        </w:rPr>
        <w:t> </w:t>
      </w:r>
      <w:r w:rsidRPr="003C7CB0">
        <w:rPr>
          <w:b/>
          <w:bCs/>
        </w:rPr>
        <w:drawing>
          <wp:inline distT="0" distB="0" distL="0" distR="0" wp14:anchorId="243FE508" wp14:editId="08480D29">
            <wp:extent cx="4267200" cy="906780"/>
            <wp:effectExtent l="0" t="0" r="0" b="7620"/>
            <wp:docPr id="1570366381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C7CB0">
        <w:rPr>
          <w:b/>
          <w:bCs/>
        </w:rPr>
        <w:t> </w:t>
      </w:r>
    </w:p>
    <w:p w14:paraId="687770AF" w14:textId="77777777" w:rsidR="003C7CB0" w:rsidRPr="003C7CB0" w:rsidRDefault="003C7CB0" w:rsidP="003C7CB0">
      <w:proofErr w:type="gramStart"/>
      <w:r w:rsidRPr="003C7CB0">
        <w:rPr>
          <w:b/>
          <w:bCs/>
        </w:rPr>
        <w:t>5 :</w:t>
      </w:r>
      <w:proofErr w:type="gramEnd"/>
      <w:r w:rsidRPr="003C7CB0">
        <w:rPr>
          <w:b/>
          <w:bCs/>
        </w:rPr>
        <w:t xml:space="preserve"> Write output of the program. Also write comment for each line for the following code.</w:t>
      </w:r>
    </w:p>
    <w:p w14:paraId="492ACFB4" w14:textId="77777777" w:rsidR="003C7CB0" w:rsidRPr="003C7CB0" w:rsidRDefault="003C7CB0" w:rsidP="003C7CB0">
      <w:r w:rsidRPr="003C7CB0">
        <w:rPr>
          <w:b/>
          <w:bCs/>
        </w:rPr>
        <w:t>using System;</w:t>
      </w:r>
    </w:p>
    <w:p w14:paraId="0A6EF5F9" w14:textId="77777777" w:rsidR="003C7CB0" w:rsidRPr="003C7CB0" w:rsidRDefault="003C7CB0" w:rsidP="003C7CB0">
      <w:r w:rsidRPr="003C7CB0">
        <w:rPr>
          <w:b/>
          <w:bCs/>
        </w:rPr>
        <w:t>namespace ConsoleApplication1</w:t>
      </w:r>
    </w:p>
    <w:p w14:paraId="5DDF132B" w14:textId="77777777" w:rsidR="003C7CB0" w:rsidRPr="003C7CB0" w:rsidRDefault="003C7CB0" w:rsidP="003C7CB0">
      <w:r w:rsidRPr="003C7CB0">
        <w:rPr>
          <w:b/>
          <w:bCs/>
        </w:rPr>
        <w:t>{</w:t>
      </w:r>
    </w:p>
    <w:p w14:paraId="51EF3DEC" w14:textId="77777777" w:rsidR="003C7CB0" w:rsidRPr="003C7CB0" w:rsidRDefault="003C7CB0" w:rsidP="003C7CB0">
      <w:r w:rsidRPr="003C7CB0">
        <w:rPr>
          <w:b/>
          <w:bCs/>
        </w:rPr>
        <w:t>class Program</w:t>
      </w:r>
    </w:p>
    <w:p w14:paraId="622776C0" w14:textId="77777777" w:rsidR="003C7CB0" w:rsidRPr="003C7CB0" w:rsidRDefault="003C7CB0" w:rsidP="003C7CB0">
      <w:r w:rsidRPr="003C7CB0">
        <w:rPr>
          <w:b/>
          <w:bCs/>
        </w:rPr>
        <w:t>{</w:t>
      </w:r>
    </w:p>
    <w:p w14:paraId="1F0392CC" w14:textId="77777777" w:rsidR="003C7CB0" w:rsidRPr="003C7CB0" w:rsidRDefault="003C7CB0" w:rsidP="003C7CB0">
      <w:r w:rsidRPr="003C7CB0">
        <w:rPr>
          <w:b/>
          <w:bCs/>
        </w:rPr>
        <w:t>   static void Main(</w:t>
      </w:r>
      <w:proofErr w:type="gramStart"/>
      <w:r w:rsidRPr="003C7CB0">
        <w:rPr>
          <w:b/>
          <w:bCs/>
        </w:rPr>
        <w:t>string[</w:t>
      </w:r>
      <w:proofErr w:type="gramEnd"/>
      <w:r w:rsidRPr="003C7CB0">
        <w:rPr>
          <w:b/>
          <w:bCs/>
        </w:rPr>
        <w:t xml:space="preserve">] </w:t>
      </w:r>
      <w:proofErr w:type="spellStart"/>
      <w:r w:rsidRPr="003C7CB0">
        <w:rPr>
          <w:b/>
          <w:bCs/>
        </w:rPr>
        <w:t>args</w:t>
      </w:r>
      <w:proofErr w:type="spellEnd"/>
      <w:r w:rsidRPr="003C7CB0">
        <w:rPr>
          <w:b/>
          <w:bCs/>
        </w:rPr>
        <w:t>)</w:t>
      </w:r>
    </w:p>
    <w:p w14:paraId="672356ED" w14:textId="77777777" w:rsidR="003C7CB0" w:rsidRPr="003C7CB0" w:rsidRDefault="003C7CB0" w:rsidP="003C7CB0">
      <w:r w:rsidRPr="003C7CB0">
        <w:rPr>
          <w:b/>
          <w:bCs/>
        </w:rPr>
        <w:t>    {</w:t>
      </w:r>
    </w:p>
    <w:p w14:paraId="51CAB27D" w14:textId="77777777" w:rsidR="003C7CB0" w:rsidRPr="003C7CB0" w:rsidRDefault="003C7CB0" w:rsidP="003C7CB0">
      <w:r w:rsidRPr="003C7CB0">
        <w:rPr>
          <w:b/>
          <w:bCs/>
        </w:rPr>
        <w:t xml:space="preserve">        int </w:t>
      </w:r>
      <w:proofErr w:type="spellStart"/>
      <w:proofErr w:type="gramStart"/>
      <w:r w:rsidRPr="003C7CB0">
        <w:rPr>
          <w:b/>
          <w:bCs/>
        </w:rPr>
        <w:t>n,fact</w:t>
      </w:r>
      <w:proofErr w:type="spellEnd"/>
      <w:proofErr w:type="gramEnd"/>
      <w:r w:rsidRPr="003C7CB0">
        <w:rPr>
          <w:b/>
          <w:bCs/>
        </w:rPr>
        <w:t>=1;</w:t>
      </w:r>
    </w:p>
    <w:p w14:paraId="682E50EE" w14:textId="77777777" w:rsidR="003C7CB0" w:rsidRPr="003C7CB0" w:rsidRDefault="003C7CB0" w:rsidP="003C7CB0">
      <w:r w:rsidRPr="003C7CB0">
        <w:rPr>
          <w:b/>
          <w:bCs/>
        </w:rPr>
        <w:t>        </w:t>
      </w:r>
      <w:proofErr w:type="spellStart"/>
      <w:r w:rsidRPr="003C7CB0">
        <w:rPr>
          <w:b/>
          <w:bCs/>
        </w:rPr>
        <w:t>Console.WriteLine</w:t>
      </w:r>
      <w:proofErr w:type="spellEnd"/>
      <w:r w:rsidRPr="003C7CB0">
        <w:rPr>
          <w:b/>
          <w:bCs/>
        </w:rPr>
        <w:t xml:space="preserve">("Enter </w:t>
      </w:r>
      <w:proofErr w:type="gramStart"/>
      <w:r w:rsidRPr="003C7CB0">
        <w:rPr>
          <w:b/>
          <w:bCs/>
        </w:rPr>
        <w:t>Number :</w:t>
      </w:r>
      <w:proofErr w:type="gramEnd"/>
      <w:r w:rsidRPr="003C7CB0">
        <w:rPr>
          <w:b/>
          <w:bCs/>
        </w:rPr>
        <w:t xml:space="preserve"> ");</w:t>
      </w:r>
    </w:p>
    <w:p w14:paraId="53E3AD66" w14:textId="77777777" w:rsidR="003C7CB0" w:rsidRPr="003C7CB0" w:rsidRDefault="003C7CB0" w:rsidP="003C7CB0">
      <w:r w:rsidRPr="003C7CB0">
        <w:rPr>
          <w:b/>
          <w:bCs/>
        </w:rPr>
        <w:t xml:space="preserve">        string str = </w:t>
      </w:r>
      <w:proofErr w:type="spellStart"/>
      <w:r w:rsidRPr="003C7CB0">
        <w:rPr>
          <w:b/>
          <w:bCs/>
        </w:rPr>
        <w:t>Console.ReadLine</w:t>
      </w:r>
      <w:proofErr w:type="spellEnd"/>
      <w:r w:rsidRPr="003C7CB0">
        <w:rPr>
          <w:b/>
          <w:bCs/>
        </w:rPr>
        <w:t>();</w:t>
      </w:r>
    </w:p>
    <w:p w14:paraId="60801452" w14:textId="77777777" w:rsidR="003C7CB0" w:rsidRPr="003C7CB0" w:rsidRDefault="003C7CB0" w:rsidP="003C7CB0">
      <w:r w:rsidRPr="003C7CB0">
        <w:rPr>
          <w:b/>
          <w:bCs/>
        </w:rPr>
        <w:t>        n = Convert.ToInt32(str);</w:t>
      </w:r>
    </w:p>
    <w:p w14:paraId="2C9867B4" w14:textId="77777777" w:rsidR="003C7CB0" w:rsidRPr="003C7CB0" w:rsidRDefault="003C7CB0" w:rsidP="003C7CB0">
      <w:r w:rsidRPr="003C7CB0">
        <w:rPr>
          <w:b/>
          <w:bCs/>
        </w:rPr>
        <w:t xml:space="preserve">        for (int </w:t>
      </w:r>
      <w:proofErr w:type="spellStart"/>
      <w:r w:rsidRPr="003C7CB0">
        <w:rPr>
          <w:b/>
          <w:bCs/>
        </w:rPr>
        <w:t>i</w:t>
      </w:r>
      <w:proofErr w:type="spellEnd"/>
      <w:r w:rsidRPr="003C7CB0">
        <w:rPr>
          <w:b/>
          <w:bCs/>
        </w:rPr>
        <w:t xml:space="preserve"> = 1; </w:t>
      </w:r>
      <w:proofErr w:type="spellStart"/>
      <w:r w:rsidRPr="003C7CB0">
        <w:rPr>
          <w:b/>
          <w:bCs/>
        </w:rPr>
        <w:t>i</w:t>
      </w:r>
      <w:proofErr w:type="spellEnd"/>
      <w:r w:rsidRPr="003C7CB0">
        <w:rPr>
          <w:b/>
          <w:bCs/>
        </w:rPr>
        <w:t xml:space="preserve"> &lt;= n; </w:t>
      </w:r>
      <w:proofErr w:type="spellStart"/>
      <w:r w:rsidRPr="003C7CB0">
        <w:rPr>
          <w:b/>
          <w:bCs/>
        </w:rPr>
        <w:t>i</w:t>
      </w:r>
      <w:proofErr w:type="spellEnd"/>
      <w:r w:rsidRPr="003C7CB0">
        <w:rPr>
          <w:b/>
          <w:bCs/>
        </w:rPr>
        <w:t>++)</w:t>
      </w:r>
    </w:p>
    <w:p w14:paraId="6DCF3D07" w14:textId="77777777" w:rsidR="003C7CB0" w:rsidRPr="003C7CB0" w:rsidRDefault="003C7CB0" w:rsidP="003C7CB0">
      <w:r w:rsidRPr="003C7CB0">
        <w:rPr>
          <w:b/>
          <w:bCs/>
        </w:rPr>
        <w:t>        {</w:t>
      </w:r>
    </w:p>
    <w:p w14:paraId="4265312D" w14:textId="77777777" w:rsidR="003C7CB0" w:rsidRPr="003C7CB0" w:rsidRDefault="003C7CB0" w:rsidP="003C7CB0">
      <w:r w:rsidRPr="003C7CB0">
        <w:rPr>
          <w:b/>
          <w:bCs/>
        </w:rPr>
        <w:t xml:space="preserve">            fact = fact * </w:t>
      </w:r>
      <w:proofErr w:type="spellStart"/>
      <w:r w:rsidRPr="003C7CB0">
        <w:rPr>
          <w:b/>
          <w:bCs/>
        </w:rPr>
        <w:t>i</w:t>
      </w:r>
      <w:proofErr w:type="spellEnd"/>
      <w:r w:rsidRPr="003C7CB0">
        <w:rPr>
          <w:b/>
          <w:bCs/>
        </w:rPr>
        <w:t>;</w:t>
      </w:r>
    </w:p>
    <w:p w14:paraId="3F1C5A19" w14:textId="77777777" w:rsidR="003C7CB0" w:rsidRPr="003C7CB0" w:rsidRDefault="003C7CB0" w:rsidP="003C7CB0">
      <w:r w:rsidRPr="003C7CB0">
        <w:rPr>
          <w:b/>
          <w:bCs/>
        </w:rPr>
        <w:t>        }</w:t>
      </w:r>
    </w:p>
    <w:p w14:paraId="3DB94740" w14:textId="77777777" w:rsidR="003C7CB0" w:rsidRPr="003C7CB0" w:rsidRDefault="003C7CB0" w:rsidP="003C7CB0">
      <w:r w:rsidRPr="003C7CB0">
        <w:rPr>
          <w:b/>
          <w:bCs/>
        </w:rPr>
        <w:t>        </w:t>
      </w:r>
      <w:proofErr w:type="spellStart"/>
      <w:r w:rsidRPr="003C7CB0">
        <w:rPr>
          <w:b/>
          <w:bCs/>
        </w:rPr>
        <w:t>Console.WriteLine</w:t>
      </w:r>
      <w:proofErr w:type="spellEnd"/>
      <w:r w:rsidRPr="003C7CB0">
        <w:rPr>
          <w:b/>
          <w:bCs/>
        </w:rPr>
        <w:t>("</w:t>
      </w:r>
      <w:proofErr w:type="gramStart"/>
      <w:r w:rsidRPr="003C7CB0">
        <w:rPr>
          <w:b/>
          <w:bCs/>
        </w:rPr>
        <w:t>Factorial :</w:t>
      </w:r>
      <w:proofErr w:type="gramEnd"/>
      <w:r w:rsidRPr="003C7CB0">
        <w:rPr>
          <w:b/>
          <w:bCs/>
        </w:rPr>
        <w:t xml:space="preserve"> {0}</w:t>
      </w:r>
      <w:proofErr w:type="gramStart"/>
      <w:r w:rsidRPr="003C7CB0">
        <w:rPr>
          <w:b/>
          <w:bCs/>
        </w:rPr>
        <w:t>",fact</w:t>
      </w:r>
      <w:proofErr w:type="gramEnd"/>
      <w:r w:rsidRPr="003C7CB0">
        <w:rPr>
          <w:b/>
          <w:bCs/>
        </w:rPr>
        <w:t>);</w:t>
      </w:r>
    </w:p>
    <w:p w14:paraId="07EF37BF" w14:textId="77777777" w:rsidR="003C7CB0" w:rsidRPr="003C7CB0" w:rsidRDefault="003C7CB0" w:rsidP="003C7CB0">
      <w:r w:rsidRPr="003C7CB0">
        <w:rPr>
          <w:b/>
          <w:bCs/>
        </w:rPr>
        <w:t>           </w:t>
      </w:r>
    </w:p>
    <w:p w14:paraId="7F3A5786" w14:textId="77777777" w:rsidR="003C7CB0" w:rsidRPr="003C7CB0" w:rsidRDefault="003C7CB0" w:rsidP="003C7CB0">
      <w:r w:rsidRPr="003C7CB0">
        <w:rPr>
          <w:b/>
          <w:bCs/>
        </w:rPr>
        <w:t>        </w:t>
      </w:r>
      <w:proofErr w:type="spellStart"/>
      <w:r w:rsidRPr="003C7CB0">
        <w:rPr>
          <w:b/>
          <w:bCs/>
        </w:rPr>
        <w:t>Console.Read</w:t>
      </w:r>
      <w:proofErr w:type="spellEnd"/>
      <w:r w:rsidRPr="003C7CB0">
        <w:rPr>
          <w:b/>
          <w:bCs/>
        </w:rPr>
        <w:t>();</w:t>
      </w:r>
    </w:p>
    <w:p w14:paraId="7C3CB845" w14:textId="77777777" w:rsidR="003C7CB0" w:rsidRPr="003C7CB0" w:rsidRDefault="003C7CB0" w:rsidP="003C7CB0">
      <w:r w:rsidRPr="003C7CB0">
        <w:rPr>
          <w:b/>
          <w:bCs/>
        </w:rPr>
        <w:t>    }</w:t>
      </w:r>
    </w:p>
    <w:p w14:paraId="4076345D" w14:textId="77777777" w:rsidR="003C7CB0" w:rsidRPr="003C7CB0" w:rsidRDefault="003C7CB0" w:rsidP="003C7CB0">
      <w:r w:rsidRPr="003C7CB0">
        <w:rPr>
          <w:b/>
          <w:bCs/>
        </w:rPr>
        <w:t>}</w:t>
      </w:r>
    </w:p>
    <w:p w14:paraId="11C3B306" w14:textId="77777777" w:rsidR="003C7CB0" w:rsidRPr="003C7CB0" w:rsidRDefault="003C7CB0" w:rsidP="003C7CB0">
      <w:r w:rsidRPr="003C7CB0">
        <w:rPr>
          <w:b/>
          <w:bCs/>
        </w:rPr>
        <w:t>}</w:t>
      </w:r>
    </w:p>
    <w:p w14:paraId="1BB79B7D" w14:textId="77777777" w:rsidR="003C7CB0" w:rsidRPr="003C7CB0" w:rsidRDefault="003C7CB0" w:rsidP="003C7CB0">
      <w:r w:rsidRPr="003C7CB0">
        <w:t>using System;</w:t>
      </w:r>
    </w:p>
    <w:p w14:paraId="6DD4C7A0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Collections.Generic</w:t>
      </w:r>
      <w:proofErr w:type="spellEnd"/>
      <w:proofErr w:type="gramEnd"/>
      <w:r w:rsidRPr="003C7CB0">
        <w:t>;</w:t>
      </w:r>
    </w:p>
    <w:p w14:paraId="16FB2E54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Linq</w:t>
      </w:r>
      <w:proofErr w:type="spellEnd"/>
      <w:r w:rsidRPr="003C7CB0">
        <w:t>;</w:t>
      </w:r>
    </w:p>
    <w:p w14:paraId="3D2D00E4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Text</w:t>
      </w:r>
      <w:proofErr w:type="spellEnd"/>
      <w:r w:rsidRPr="003C7CB0">
        <w:t>;</w:t>
      </w:r>
    </w:p>
    <w:p w14:paraId="02880366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Threading.Tasks</w:t>
      </w:r>
      <w:proofErr w:type="spellEnd"/>
      <w:proofErr w:type="gramEnd"/>
      <w:r w:rsidRPr="003C7CB0">
        <w:t>;</w:t>
      </w:r>
    </w:p>
    <w:p w14:paraId="36F707FE" w14:textId="77777777" w:rsidR="003C7CB0" w:rsidRPr="003C7CB0" w:rsidRDefault="003C7CB0" w:rsidP="003C7CB0">
      <w:r w:rsidRPr="003C7CB0">
        <w:t>namespace ConsoleApplication1</w:t>
      </w:r>
    </w:p>
    <w:p w14:paraId="3DFA6DFF" w14:textId="77777777" w:rsidR="003C7CB0" w:rsidRPr="003C7CB0" w:rsidRDefault="003C7CB0" w:rsidP="003C7CB0">
      <w:r w:rsidRPr="003C7CB0">
        <w:t>{</w:t>
      </w:r>
    </w:p>
    <w:p w14:paraId="4B5AAE7F" w14:textId="77777777" w:rsidR="003C7CB0" w:rsidRPr="003C7CB0" w:rsidRDefault="003C7CB0" w:rsidP="003C7CB0">
      <w:r w:rsidRPr="003C7CB0">
        <w:t>    internal class Program</w:t>
      </w:r>
    </w:p>
    <w:p w14:paraId="70E51653" w14:textId="77777777" w:rsidR="003C7CB0" w:rsidRPr="003C7CB0" w:rsidRDefault="003C7CB0" w:rsidP="003C7CB0">
      <w:r w:rsidRPr="003C7CB0">
        <w:t>    {</w:t>
      </w:r>
    </w:p>
    <w:p w14:paraId="1F966657" w14:textId="77777777" w:rsidR="003C7CB0" w:rsidRPr="003C7CB0" w:rsidRDefault="003C7CB0" w:rsidP="003C7CB0">
      <w:r w:rsidRPr="003C7CB0">
        <w:t>        static void Main(</w:t>
      </w:r>
      <w:proofErr w:type="gramStart"/>
      <w:r w:rsidRPr="003C7CB0">
        <w:t>string[</w:t>
      </w:r>
      <w:proofErr w:type="gramEnd"/>
      <w:r w:rsidRPr="003C7CB0">
        <w:t xml:space="preserve">] </w:t>
      </w:r>
      <w:proofErr w:type="spellStart"/>
      <w:r w:rsidRPr="003C7CB0">
        <w:t>args</w:t>
      </w:r>
      <w:proofErr w:type="spellEnd"/>
      <w:r w:rsidRPr="003C7CB0">
        <w:t>)</w:t>
      </w:r>
    </w:p>
    <w:p w14:paraId="67E0D891" w14:textId="77777777" w:rsidR="003C7CB0" w:rsidRPr="003C7CB0" w:rsidRDefault="003C7CB0" w:rsidP="003C7CB0">
      <w:r w:rsidRPr="003C7CB0">
        <w:t>        {</w:t>
      </w:r>
    </w:p>
    <w:p w14:paraId="37E11F06" w14:textId="77777777" w:rsidR="003C7CB0" w:rsidRPr="003C7CB0" w:rsidRDefault="003C7CB0" w:rsidP="003C7CB0">
      <w:r w:rsidRPr="003C7CB0">
        <w:t>            int n, fact = 1; // Declare two variables: 'n' for input number and 'fact' initialized to 1</w:t>
      </w:r>
    </w:p>
    <w:p w14:paraId="526FF5AE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</w:t>
      </w:r>
      <w:proofErr w:type="spellEnd"/>
      <w:r w:rsidRPr="003C7CB0">
        <w:t xml:space="preserve">("Enter </w:t>
      </w:r>
      <w:proofErr w:type="gramStart"/>
      <w:r w:rsidRPr="003C7CB0">
        <w:t>Number :</w:t>
      </w:r>
      <w:proofErr w:type="gramEnd"/>
      <w:r w:rsidRPr="003C7CB0">
        <w:t xml:space="preserve"> "); // Prompt user to enter a number</w:t>
      </w:r>
    </w:p>
    <w:p w14:paraId="2C30FF83" w14:textId="77777777" w:rsidR="003C7CB0" w:rsidRPr="003C7CB0" w:rsidRDefault="003C7CB0" w:rsidP="003C7CB0">
      <w:r w:rsidRPr="003C7CB0">
        <w:t xml:space="preserve">            string str = </w:t>
      </w:r>
      <w:proofErr w:type="spellStart"/>
      <w:r w:rsidRPr="003C7CB0">
        <w:t>Console.ReadLine</w:t>
      </w:r>
      <w:proofErr w:type="spellEnd"/>
      <w:r w:rsidRPr="003C7CB0">
        <w:t>(); // Read input as string and store in 'str'</w:t>
      </w:r>
    </w:p>
    <w:p w14:paraId="6EC6FC42" w14:textId="77777777" w:rsidR="003C7CB0" w:rsidRPr="003C7CB0" w:rsidRDefault="003C7CB0" w:rsidP="003C7CB0">
      <w:r w:rsidRPr="003C7CB0">
        <w:t>            n = Convert.ToInt32(str); // Convert the string to integer and store in 'n'</w:t>
      </w:r>
    </w:p>
    <w:p w14:paraId="62C86E9B" w14:textId="77777777" w:rsidR="003C7CB0" w:rsidRPr="003C7CB0" w:rsidRDefault="003C7CB0" w:rsidP="003C7CB0">
      <w:r w:rsidRPr="003C7CB0">
        <w:t xml:space="preserve">            for (int </w:t>
      </w:r>
      <w:proofErr w:type="spellStart"/>
      <w:r w:rsidRPr="003C7CB0">
        <w:t>i</w:t>
      </w:r>
      <w:proofErr w:type="spellEnd"/>
      <w:r w:rsidRPr="003C7CB0">
        <w:t xml:space="preserve"> = 1; </w:t>
      </w:r>
      <w:proofErr w:type="spellStart"/>
      <w:r w:rsidRPr="003C7CB0">
        <w:t>i</w:t>
      </w:r>
      <w:proofErr w:type="spellEnd"/>
      <w:r w:rsidRPr="003C7CB0">
        <w:t xml:space="preserve"> &lt;= n; </w:t>
      </w:r>
      <w:proofErr w:type="spellStart"/>
      <w:r w:rsidRPr="003C7CB0">
        <w:t>i</w:t>
      </w:r>
      <w:proofErr w:type="spellEnd"/>
      <w:r w:rsidRPr="003C7CB0">
        <w:t>++) // Loop from 1 to n</w:t>
      </w:r>
    </w:p>
    <w:p w14:paraId="3E480940" w14:textId="77777777" w:rsidR="003C7CB0" w:rsidRPr="003C7CB0" w:rsidRDefault="003C7CB0" w:rsidP="003C7CB0">
      <w:r w:rsidRPr="003C7CB0">
        <w:t>            {</w:t>
      </w:r>
    </w:p>
    <w:p w14:paraId="6C97A707" w14:textId="77777777" w:rsidR="003C7CB0" w:rsidRPr="003C7CB0" w:rsidRDefault="003C7CB0" w:rsidP="003C7CB0">
      <w:r w:rsidRPr="003C7CB0">
        <w:t xml:space="preserve">                fact = fact * </w:t>
      </w:r>
      <w:proofErr w:type="spellStart"/>
      <w:r w:rsidRPr="003C7CB0">
        <w:t>i</w:t>
      </w:r>
      <w:proofErr w:type="spellEnd"/>
      <w:r w:rsidRPr="003C7CB0">
        <w:t xml:space="preserve">; // Multiply fact by </w:t>
      </w:r>
      <w:proofErr w:type="spellStart"/>
      <w:r w:rsidRPr="003C7CB0">
        <w:t>i</w:t>
      </w:r>
      <w:proofErr w:type="spellEnd"/>
      <w:r w:rsidRPr="003C7CB0">
        <w:t xml:space="preserve"> in each iteration (factorial logic)</w:t>
      </w:r>
    </w:p>
    <w:p w14:paraId="10EF9C06" w14:textId="77777777" w:rsidR="003C7CB0" w:rsidRPr="003C7CB0" w:rsidRDefault="003C7CB0" w:rsidP="003C7CB0">
      <w:r w:rsidRPr="003C7CB0">
        <w:t>            }</w:t>
      </w:r>
    </w:p>
    <w:p w14:paraId="53415BFC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</w:t>
      </w:r>
      <w:proofErr w:type="spellEnd"/>
      <w:r w:rsidRPr="003C7CB0">
        <w:t>("</w:t>
      </w:r>
      <w:proofErr w:type="gramStart"/>
      <w:r w:rsidRPr="003C7CB0">
        <w:t>Factorial :</w:t>
      </w:r>
      <w:proofErr w:type="gramEnd"/>
      <w:r w:rsidRPr="003C7CB0">
        <w:t xml:space="preserve"> {0}", fact); // Print the calculated factorial</w:t>
      </w:r>
    </w:p>
    <w:p w14:paraId="0D72A92B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Read</w:t>
      </w:r>
      <w:proofErr w:type="spellEnd"/>
      <w:r w:rsidRPr="003C7CB0">
        <w:t>(); // Wait for user input before closing console</w:t>
      </w:r>
    </w:p>
    <w:p w14:paraId="02D08934" w14:textId="77777777" w:rsidR="003C7CB0" w:rsidRPr="003C7CB0" w:rsidRDefault="003C7CB0" w:rsidP="003C7CB0">
      <w:r w:rsidRPr="003C7CB0">
        <w:t>        }</w:t>
      </w:r>
    </w:p>
    <w:p w14:paraId="152C344F" w14:textId="77777777" w:rsidR="003C7CB0" w:rsidRPr="003C7CB0" w:rsidRDefault="003C7CB0" w:rsidP="003C7CB0">
      <w:r w:rsidRPr="003C7CB0">
        <w:t>    }</w:t>
      </w:r>
    </w:p>
    <w:p w14:paraId="5BDF78D1" w14:textId="77777777" w:rsidR="003C7CB0" w:rsidRPr="003C7CB0" w:rsidRDefault="003C7CB0" w:rsidP="003C7CB0">
      <w:r w:rsidRPr="003C7CB0">
        <w:t>}</w:t>
      </w:r>
    </w:p>
    <w:p w14:paraId="272ACAA9" w14:textId="08A2C0ED" w:rsidR="003C7CB0" w:rsidRPr="003C7CB0" w:rsidRDefault="003C7CB0" w:rsidP="003C7CB0">
      <w:r w:rsidRPr="003C7CB0">
        <w:rPr>
          <w:b/>
          <w:bCs/>
        </w:rPr>
        <w:t xml:space="preserve">Output: </w:t>
      </w:r>
      <w:r w:rsidRPr="003C7CB0">
        <w:rPr>
          <w:b/>
          <w:bCs/>
        </w:rPr>
        <w:drawing>
          <wp:inline distT="0" distB="0" distL="0" distR="0" wp14:anchorId="42423CC5" wp14:editId="2BCD9390">
            <wp:extent cx="5943600" cy="647700"/>
            <wp:effectExtent l="0" t="0" r="0" b="0"/>
            <wp:docPr id="80061680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AD7BFA" w14:textId="77777777" w:rsidR="003C7CB0" w:rsidRPr="003C7CB0" w:rsidRDefault="003C7CB0" w:rsidP="003C7CB0">
      <w:proofErr w:type="gramStart"/>
      <w:r w:rsidRPr="003C7CB0">
        <w:rPr>
          <w:b/>
          <w:bCs/>
        </w:rPr>
        <w:t>6 :</w:t>
      </w:r>
      <w:proofErr w:type="gramEnd"/>
      <w:r w:rsidRPr="003C7CB0">
        <w:rPr>
          <w:b/>
          <w:bCs/>
        </w:rPr>
        <w:t xml:space="preserve"> Write missing statement to get the desired output.</w:t>
      </w:r>
    </w:p>
    <w:p w14:paraId="2D7A03B5" w14:textId="77777777" w:rsidR="003C7CB0" w:rsidRPr="003C7CB0" w:rsidRDefault="003C7CB0" w:rsidP="003C7CB0">
      <w:r w:rsidRPr="003C7CB0">
        <w:rPr>
          <w:b/>
          <w:bCs/>
        </w:rPr>
        <w:t>using System;</w:t>
      </w:r>
    </w:p>
    <w:p w14:paraId="3CED0115" w14:textId="77777777" w:rsidR="003C7CB0" w:rsidRPr="003C7CB0" w:rsidRDefault="003C7CB0" w:rsidP="003C7CB0">
      <w:r w:rsidRPr="003C7CB0">
        <w:rPr>
          <w:b/>
          <w:bCs/>
        </w:rPr>
        <w:t>namespace ConsoleApplication1</w:t>
      </w:r>
    </w:p>
    <w:p w14:paraId="6B4F63A9" w14:textId="77777777" w:rsidR="003C7CB0" w:rsidRPr="003C7CB0" w:rsidRDefault="003C7CB0" w:rsidP="003C7CB0">
      <w:r w:rsidRPr="003C7CB0">
        <w:rPr>
          <w:b/>
          <w:bCs/>
        </w:rPr>
        <w:t>{</w:t>
      </w:r>
    </w:p>
    <w:p w14:paraId="5FAF2CD9" w14:textId="77777777" w:rsidR="003C7CB0" w:rsidRPr="003C7CB0" w:rsidRDefault="003C7CB0" w:rsidP="003C7CB0">
      <w:r w:rsidRPr="003C7CB0">
        <w:rPr>
          <w:b/>
          <w:bCs/>
        </w:rPr>
        <w:t>class Program</w:t>
      </w:r>
    </w:p>
    <w:p w14:paraId="5E5874BF" w14:textId="77777777" w:rsidR="003C7CB0" w:rsidRPr="003C7CB0" w:rsidRDefault="003C7CB0" w:rsidP="003C7CB0">
      <w:r w:rsidRPr="003C7CB0">
        <w:rPr>
          <w:b/>
          <w:bCs/>
        </w:rPr>
        <w:t>{</w:t>
      </w:r>
    </w:p>
    <w:p w14:paraId="02839D28" w14:textId="77777777" w:rsidR="003C7CB0" w:rsidRPr="003C7CB0" w:rsidRDefault="003C7CB0" w:rsidP="003C7CB0">
      <w:r w:rsidRPr="003C7CB0">
        <w:rPr>
          <w:b/>
          <w:bCs/>
        </w:rPr>
        <w:t>    static void Main(</w:t>
      </w:r>
      <w:proofErr w:type="gramStart"/>
      <w:r w:rsidRPr="003C7CB0">
        <w:rPr>
          <w:b/>
          <w:bCs/>
        </w:rPr>
        <w:t>string[</w:t>
      </w:r>
      <w:proofErr w:type="gramEnd"/>
      <w:r w:rsidRPr="003C7CB0">
        <w:rPr>
          <w:b/>
          <w:bCs/>
        </w:rPr>
        <w:t xml:space="preserve">] </w:t>
      </w:r>
      <w:proofErr w:type="spellStart"/>
      <w:r w:rsidRPr="003C7CB0">
        <w:rPr>
          <w:b/>
          <w:bCs/>
        </w:rPr>
        <w:t>args</w:t>
      </w:r>
      <w:proofErr w:type="spellEnd"/>
      <w:r w:rsidRPr="003C7CB0">
        <w:rPr>
          <w:b/>
          <w:bCs/>
        </w:rPr>
        <w:t>)</w:t>
      </w:r>
    </w:p>
    <w:p w14:paraId="0E30ABE0" w14:textId="77777777" w:rsidR="003C7CB0" w:rsidRPr="003C7CB0" w:rsidRDefault="003C7CB0" w:rsidP="003C7CB0">
      <w:r w:rsidRPr="003C7CB0">
        <w:rPr>
          <w:b/>
          <w:bCs/>
        </w:rPr>
        <w:t>    {</w:t>
      </w:r>
    </w:p>
    <w:p w14:paraId="7C3E6785" w14:textId="77777777" w:rsidR="003C7CB0" w:rsidRPr="003C7CB0" w:rsidRDefault="003C7CB0" w:rsidP="003C7CB0">
      <w:r w:rsidRPr="003C7CB0">
        <w:rPr>
          <w:b/>
          <w:bCs/>
        </w:rPr>
        <w:t xml:space="preserve">        int </w:t>
      </w:r>
      <w:proofErr w:type="spellStart"/>
      <w:proofErr w:type="gramStart"/>
      <w:r w:rsidRPr="003C7CB0">
        <w:rPr>
          <w:b/>
          <w:bCs/>
        </w:rPr>
        <w:t>a,b</w:t>
      </w:r>
      <w:proofErr w:type="gramEnd"/>
      <w:r w:rsidRPr="003C7CB0">
        <w:rPr>
          <w:b/>
          <w:bCs/>
        </w:rPr>
        <w:t>,</w:t>
      </w:r>
      <w:proofErr w:type="gramStart"/>
      <w:r w:rsidRPr="003C7CB0">
        <w:rPr>
          <w:b/>
          <w:bCs/>
        </w:rPr>
        <w:t>c,result</w:t>
      </w:r>
      <w:proofErr w:type="spellEnd"/>
      <w:proofErr w:type="gramEnd"/>
      <w:r w:rsidRPr="003C7CB0">
        <w:rPr>
          <w:b/>
          <w:bCs/>
        </w:rPr>
        <w:t>;</w:t>
      </w:r>
    </w:p>
    <w:p w14:paraId="0116648A" w14:textId="77777777" w:rsidR="003C7CB0" w:rsidRPr="003C7CB0" w:rsidRDefault="003C7CB0" w:rsidP="003C7CB0">
      <w:r w:rsidRPr="003C7CB0">
        <w:rPr>
          <w:b/>
          <w:bCs/>
        </w:rPr>
        <w:t>        </w:t>
      </w:r>
      <w:proofErr w:type="spellStart"/>
      <w:r w:rsidRPr="003C7CB0">
        <w:rPr>
          <w:b/>
          <w:bCs/>
        </w:rPr>
        <w:t>Console.Write</w:t>
      </w:r>
      <w:proofErr w:type="spellEnd"/>
      <w:r w:rsidRPr="003C7CB0">
        <w:rPr>
          <w:b/>
          <w:bCs/>
        </w:rPr>
        <w:t>("Enter Number   1: ");</w:t>
      </w:r>
    </w:p>
    <w:p w14:paraId="531BA220" w14:textId="77777777" w:rsidR="003C7CB0" w:rsidRPr="003C7CB0" w:rsidRDefault="003C7CB0" w:rsidP="003C7CB0">
      <w:r w:rsidRPr="003C7CB0">
        <w:rPr>
          <w:b/>
          <w:bCs/>
        </w:rPr>
        <w:t>   //Missing statement</w:t>
      </w:r>
    </w:p>
    <w:p w14:paraId="662794F8" w14:textId="77777777" w:rsidR="003C7CB0" w:rsidRPr="003C7CB0" w:rsidRDefault="003C7CB0" w:rsidP="003C7CB0">
      <w:r w:rsidRPr="003C7CB0">
        <w:rPr>
          <w:b/>
          <w:bCs/>
        </w:rPr>
        <w:t>        a = Convert.ToInt32(str);</w:t>
      </w:r>
    </w:p>
    <w:p w14:paraId="178AD041" w14:textId="77777777" w:rsidR="003C7CB0" w:rsidRPr="003C7CB0" w:rsidRDefault="003C7CB0" w:rsidP="003C7CB0">
      <w:r w:rsidRPr="003C7CB0">
        <w:rPr>
          <w:b/>
          <w:bCs/>
        </w:rPr>
        <w:t>  </w:t>
      </w:r>
      <w:proofErr w:type="spellStart"/>
      <w:r w:rsidRPr="003C7CB0">
        <w:rPr>
          <w:b/>
          <w:bCs/>
        </w:rPr>
        <w:t>Console.Write</w:t>
      </w:r>
      <w:proofErr w:type="spellEnd"/>
      <w:r w:rsidRPr="003C7CB0">
        <w:rPr>
          <w:b/>
          <w:bCs/>
        </w:rPr>
        <w:t xml:space="preserve">("Enter </w:t>
      </w:r>
      <w:proofErr w:type="gramStart"/>
      <w:r w:rsidRPr="003C7CB0">
        <w:rPr>
          <w:b/>
          <w:bCs/>
        </w:rPr>
        <w:t>Number  2</w:t>
      </w:r>
      <w:proofErr w:type="gramEnd"/>
      <w:r w:rsidRPr="003C7CB0">
        <w:rPr>
          <w:b/>
          <w:bCs/>
        </w:rPr>
        <w:t xml:space="preserve"> : ");</w:t>
      </w:r>
    </w:p>
    <w:p w14:paraId="4363FF24" w14:textId="77777777" w:rsidR="003C7CB0" w:rsidRPr="003C7CB0" w:rsidRDefault="003C7CB0" w:rsidP="003C7CB0">
      <w:r w:rsidRPr="003C7CB0">
        <w:rPr>
          <w:b/>
          <w:bCs/>
        </w:rPr>
        <w:t>   //Missing statement</w:t>
      </w:r>
    </w:p>
    <w:p w14:paraId="6E3FE463" w14:textId="77777777" w:rsidR="003C7CB0" w:rsidRPr="003C7CB0" w:rsidRDefault="003C7CB0" w:rsidP="003C7CB0">
      <w:r w:rsidRPr="003C7CB0">
        <w:rPr>
          <w:b/>
          <w:bCs/>
        </w:rPr>
        <w:t>   b = Convert.ToInt32(str);</w:t>
      </w:r>
    </w:p>
    <w:p w14:paraId="2429A1C7" w14:textId="77777777" w:rsidR="003C7CB0" w:rsidRPr="003C7CB0" w:rsidRDefault="003C7CB0" w:rsidP="003C7CB0">
      <w:r w:rsidRPr="003C7CB0">
        <w:rPr>
          <w:b/>
          <w:bCs/>
        </w:rPr>
        <w:t>  </w:t>
      </w:r>
      <w:proofErr w:type="spellStart"/>
      <w:r w:rsidRPr="003C7CB0">
        <w:rPr>
          <w:b/>
          <w:bCs/>
        </w:rPr>
        <w:t>Console.Write</w:t>
      </w:r>
      <w:proofErr w:type="spellEnd"/>
      <w:r w:rsidRPr="003C7CB0">
        <w:rPr>
          <w:b/>
          <w:bCs/>
        </w:rPr>
        <w:t xml:space="preserve">("Enter Number   </w:t>
      </w:r>
      <w:proofErr w:type="gramStart"/>
      <w:r w:rsidRPr="003C7CB0">
        <w:rPr>
          <w:b/>
          <w:bCs/>
        </w:rPr>
        <w:t>3 :</w:t>
      </w:r>
      <w:proofErr w:type="gramEnd"/>
      <w:r w:rsidRPr="003C7CB0">
        <w:rPr>
          <w:b/>
          <w:bCs/>
        </w:rPr>
        <w:t xml:space="preserve"> ");</w:t>
      </w:r>
    </w:p>
    <w:p w14:paraId="6C3013DA" w14:textId="77777777" w:rsidR="003C7CB0" w:rsidRPr="003C7CB0" w:rsidRDefault="003C7CB0" w:rsidP="003C7CB0">
      <w:r w:rsidRPr="003C7CB0">
        <w:rPr>
          <w:b/>
          <w:bCs/>
        </w:rPr>
        <w:t xml:space="preserve">    str = </w:t>
      </w:r>
      <w:proofErr w:type="spellStart"/>
      <w:r w:rsidRPr="003C7CB0">
        <w:rPr>
          <w:b/>
          <w:bCs/>
        </w:rPr>
        <w:t>Console.ReadLine</w:t>
      </w:r>
      <w:proofErr w:type="spellEnd"/>
      <w:r w:rsidRPr="003C7CB0">
        <w:rPr>
          <w:b/>
          <w:bCs/>
        </w:rPr>
        <w:t>();</w:t>
      </w:r>
    </w:p>
    <w:p w14:paraId="0B7673C1" w14:textId="77777777" w:rsidR="003C7CB0" w:rsidRPr="003C7CB0" w:rsidRDefault="003C7CB0" w:rsidP="003C7CB0">
      <w:r w:rsidRPr="003C7CB0">
        <w:rPr>
          <w:b/>
          <w:bCs/>
        </w:rPr>
        <w:t>   //Missing statement</w:t>
      </w:r>
    </w:p>
    <w:p w14:paraId="5A4379C5" w14:textId="77777777" w:rsidR="003C7CB0" w:rsidRPr="003C7CB0" w:rsidRDefault="003C7CB0" w:rsidP="003C7CB0">
      <w:r w:rsidRPr="003C7CB0">
        <w:rPr>
          <w:b/>
          <w:bCs/>
        </w:rPr>
        <w:t xml:space="preserve">    result = </w:t>
      </w:r>
      <w:proofErr w:type="gramStart"/>
      <w:r w:rsidRPr="003C7CB0">
        <w:rPr>
          <w:b/>
          <w:bCs/>
        </w:rPr>
        <w:t>Sum(</w:t>
      </w:r>
      <w:proofErr w:type="gramEnd"/>
      <w:r w:rsidRPr="003C7CB0">
        <w:rPr>
          <w:b/>
          <w:bCs/>
        </w:rPr>
        <w:t>a, b, c);</w:t>
      </w:r>
    </w:p>
    <w:p w14:paraId="69A35F6B" w14:textId="77777777" w:rsidR="003C7CB0" w:rsidRPr="003C7CB0" w:rsidRDefault="003C7CB0" w:rsidP="003C7CB0">
      <w:r w:rsidRPr="003C7CB0">
        <w:rPr>
          <w:b/>
          <w:bCs/>
        </w:rPr>
        <w:t>   //Missing statement</w:t>
      </w:r>
    </w:p>
    <w:p w14:paraId="3B907871" w14:textId="77777777" w:rsidR="003C7CB0" w:rsidRPr="003C7CB0" w:rsidRDefault="003C7CB0" w:rsidP="003C7CB0">
      <w:r w:rsidRPr="003C7CB0">
        <w:rPr>
          <w:b/>
          <w:bCs/>
        </w:rPr>
        <w:t>   </w:t>
      </w:r>
      <w:proofErr w:type="spellStart"/>
      <w:r w:rsidRPr="003C7CB0">
        <w:rPr>
          <w:b/>
          <w:bCs/>
        </w:rPr>
        <w:t>Console.Read</w:t>
      </w:r>
      <w:proofErr w:type="spellEnd"/>
      <w:r w:rsidRPr="003C7CB0">
        <w:rPr>
          <w:b/>
          <w:bCs/>
        </w:rPr>
        <w:t>();</w:t>
      </w:r>
    </w:p>
    <w:p w14:paraId="30696875" w14:textId="77777777" w:rsidR="003C7CB0" w:rsidRPr="003C7CB0" w:rsidRDefault="003C7CB0" w:rsidP="003C7CB0">
      <w:r w:rsidRPr="003C7CB0">
        <w:rPr>
          <w:b/>
          <w:bCs/>
        </w:rPr>
        <w:t>   }</w:t>
      </w:r>
    </w:p>
    <w:p w14:paraId="56D92F70" w14:textId="77777777" w:rsidR="003C7CB0" w:rsidRPr="003C7CB0" w:rsidRDefault="003C7CB0" w:rsidP="003C7CB0">
      <w:r w:rsidRPr="003C7CB0">
        <w:rPr>
          <w:b/>
          <w:bCs/>
        </w:rPr>
        <w:t xml:space="preserve">static int </w:t>
      </w:r>
      <w:proofErr w:type="gramStart"/>
      <w:r w:rsidRPr="003C7CB0">
        <w:rPr>
          <w:b/>
          <w:bCs/>
        </w:rPr>
        <w:t>Sum(</w:t>
      </w:r>
      <w:proofErr w:type="gramEnd"/>
      <w:r w:rsidRPr="003C7CB0">
        <w:rPr>
          <w:b/>
          <w:bCs/>
        </w:rPr>
        <w:t>int x, int y, int z)</w:t>
      </w:r>
    </w:p>
    <w:p w14:paraId="64FDBAD8" w14:textId="77777777" w:rsidR="003C7CB0" w:rsidRPr="003C7CB0" w:rsidRDefault="003C7CB0" w:rsidP="003C7CB0">
      <w:r w:rsidRPr="003C7CB0">
        <w:rPr>
          <w:b/>
          <w:bCs/>
        </w:rPr>
        <w:t>    {</w:t>
      </w:r>
    </w:p>
    <w:p w14:paraId="74F5E488" w14:textId="77777777" w:rsidR="003C7CB0" w:rsidRPr="003C7CB0" w:rsidRDefault="003C7CB0" w:rsidP="003C7CB0">
      <w:r w:rsidRPr="003C7CB0">
        <w:rPr>
          <w:b/>
          <w:bCs/>
        </w:rPr>
        <w:t>        int res;</w:t>
      </w:r>
    </w:p>
    <w:p w14:paraId="184D1D1C" w14:textId="77777777" w:rsidR="003C7CB0" w:rsidRPr="003C7CB0" w:rsidRDefault="003C7CB0" w:rsidP="003C7CB0">
      <w:r w:rsidRPr="003C7CB0">
        <w:rPr>
          <w:b/>
          <w:bCs/>
        </w:rPr>
        <w:t xml:space="preserve">        res = </w:t>
      </w:r>
      <w:proofErr w:type="spellStart"/>
      <w:r w:rsidRPr="003C7CB0">
        <w:rPr>
          <w:b/>
          <w:bCs/>
        </w:rPr>
        <w:t>x+y+z</w:t>
      </w:r>
      <w:proofErr w:type="spellEnd"/>
      <w:r w:rsidRPr="003C7CB0">
        <w:rPr>
          <w:b/>
          <w:bCs/>
        </w:rPr>
        <w:t>;</w:t>
      </w:r>
    </w:p>
    <w:p w14:paraId="61627DA2" w14:textId="77777777" w:rsidR="003C7CB0" w:rsidRPr="003C7CB0" w:rsidRDefault="003C7CB0" w:rsidP="003C7CB0">
      <w:r w:rsidRPr="003C7CB0">
        <w:rPr>
          <w:b/>
          <w:bCs/>
        </w:rPr>
        <w:t>        return res;</w:t>
      </w:r>
    </w:p>
    <w:p w14:paraId="1A7A8E1D" w14:textId="77777777" w:rsidR="003C7CB0" w:rsidRPr="003C7CB0" w:rsidRDefault="003C7CB0" w:rsidP="003C7CB0">
      <w:r w:rsidRPr="003C7CB0">
        <w:rPr>
          <w:b/>
          <w:bCs/>
        </w:rPr>
        <w:t>    }</w:t>
      </w:r>
    </w:p>
    <w:p w14:paraId="6AAAB557" w14:textId="77777777" w:rsidR="003C7CB0" w:rsidRPr="003C7CB0" w:rsidRDefault="003C7CB0" w:rsidP="003C7CB0">
      <w:r w:rsidRPr="003C7CB0">
        <w:rPr>
          <w:b/>
          <w:bCs/>
        </w:rPr>
        <w:t>}</w:t>
      </w:r>
    </w:p>
    <w:p w14:paraId="31FBBD66" w14:textId="77777777" w:rsidR="003C7CB0" w:rsidRPr="003C7CB0" w:rsidRDefault="003C7CB0" w:rsidP="003C7CB0">
      <w:r w:rsidRPr="003C7CB0">
        <w:rPr>
          <w:b/>
          <w:bCs/>
        </w:rPr>
        <w:t>}</w:t>
      </w:r>
    </w:p>
    <w:p w14:paraId="219DB006" w14:textId="77777777" w:rsidR="003C7CB0" w:rsidRPr="003C7CB0" w:rsidRDefault="003C7CB0" w:rsidP="003C7CB0">
      <w:r w:rsidRPr="003C7CB0">
        <w:rPr>
          <w:b/>
          <w:bCs/>
        </w:rPr>
        <w:t>Output:</w:t>
      </w:r>
    </w:p>
    <w:p w14:paraId="397691F9" w14:textId="77777777" w:rsidR="003C7CB0" w:rsidRPr="003C7CB0" w:rsidRDefault="003C7CB0" w:rsidP="003C7CB0">
      <w:r w:rsidRPr="003C7CB0">
        <w:rPr>
          <w:b/>
          <w:bCs/>
        </w:rPr>
        <w:t xml:space="preserve">Enter Number </w:t>
      </w:r>
      <w:proofErr w:type="gramStart"/>
      <w:r w:rsidRPr="003C7CB0">
        <w:rPr>
          <w:b/>
          <w:bCs/>
        </w:rPr>
        <w:t>1 :</w:t>
      </w:r>
      <w:proofErr w:type="gramEnd"/>
      <w:r w:rsidRPr="003C7CB0">
        <w:rPr>
          <w:b/>
          <w:bCs/>
        </w:rPr>
        <w:t xml:space="preserve"> 10</w:t>
      </w:r>
    </w:p>
    <w:p w14:paraId="14CAD55A" w14:textId="77777777" w:rsidR="003C7CB0" w:rsidRPr="003C7CB0" w:rsidRDefault="003C7CB0" w:rsidP="003C7CB0">
      <w:r w:rsidRPr="003C7CB0">
        <w:rPr>
          <w:b/>
          <w:bCs/>
        </w:rPr>
        <w:t xml:space="preserve">Enter Number </w:t>
      </w:r>
      <w:proofErr w:type="gramStart"/>
      <w:r w:rsidRPr="003C7CB0">
        <w:rPr>
          <w:b/>
          <w:bCs/>
        </w:rPr>
        <w:t>2 :</w:t>
      </w:r>
      <w:proofErr w:type="gramEnd"/>
      <w:r w:rsidRPr="003C7CB0">
        <w:rPr>
          <w:b/>
          <w:bCs/>
        </w:rPr>
        <w:t xml:space="preserve"> 20</w:t>
      </w:r>
    </w:p>
    <w:p w14:paraId="446793A5" w14:textId="77777777" w:rsidR="003C7CB0" w:rsidRPr="003C7CB0" w:rsidRDefault="003C7CB0" w:rsidP="003C7CB0">
      <w:r w:rsidRPr="003C7CB0">
        <w:rPr>
          <w:b/>
          <w:bCs/>
        </w:rPr>
        <w:t xml:space="preserve">Enter Number </w:t>
      </w:r>
      <w:proofErr w:type="gramStart"/>
      <w:r w:rsidRPr="003C7CB0">
        <w:rPr>
          <w:b/>
          <w:bCs/>
        </w:rPr>
        <w:t>3 :</w:t>
      </w:r>
      <w:proofErr w:type="gramEnd"/>
      <w:r w:rsidRPr="003C7CB0">
        <w:rPr>
          <w:b/>
          <w:bCs/>
        </w:rPr>
        <w:t xml:space="preserve"> 30</w:t>
      </w:r>
    </w:p>
    <w:p w14:paraId="5497F263" w14:textId="77777777" w:rsidR="003C7CB0" w:rsidRPr="003C7CB0" w:rsidRDefault="003C7CB0" w:rsidP="003C7CB0">
      <w:proofErr w:type="gramStart"/>
      <w:r w:rsidRPr="003C7CB0">
        <w:rPr>
          <w:b/>
          <w:bCs/>
        </w:rPr>
        <w:t>Sum :</w:t>
      </w:r>
      <w:proofErr w:type="gramEnd"/>
      <w:r w:rsidRPr="003C7CB0">
        <w:rPr>
          <w:b/>
          <w:bCs/>
        </w:rPr>
        <w:t xml:space="preserve"> 60</w:t>
      </w:r>
    </w:p>
    <w:p w14:paraId="643AAAD0" w14:textId="77777777" w:rsidR="003C7CB0" w:rsidRPr="003C7CB0" w:rsidRDefault="003C7CB0" w:rsidP="003C7CB0">
      <w:r w:rsidRPr="003C7CB0">
        <w:rPr>
          <w:b/>
          <w:bCs/>
        </w:rPr>
        <w:t> </w:t>
      </w:r>
      <w:r w:rsidRPr="003C7CB0">
        <w:t>using System;</w:t>
      </w:r>
    </w:p>
    <w:p w14:paraId="39B7C827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Collections.Generic</w:t>
      </w:r>
      <w:proofErr w:type="spellEnd"/>
      <w:proofErr w:type="gramEnd"/>
      <w:r w:rsidRPr="003C7CB0">
        <w:t>;</w:t>
      </w:r>
    </w:p>
    <w:p w14:paraId="5A864ACC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Linq</w:t>
      </w:r>
      <w:proofErr w:type="spellEnd"/>
      <w:r w:rsidRPr="003C7CB0">
        <w:t>;</w:t>
      </w:r>
    </w:p>
    <w:p w14:paraId="6CF04AA6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Text</w:t>
      </w:r>
      <w:proofErr w:type="spellEnd"/>
      <w:r w:rsidRPr="003C7CB0">
        <w:t>;</w:t>
      </w:r>
    </w:p>
    <w:p w14:paraId="596CBAA3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Threading.Tasks</w:t>
      </w:r>
      <w:proofErr w:type="spellEnd"/>
      <w:proofErr w:type="gramEnd"/>
      <w:r w:rsidRPr="003C7CB0">
        <w:t>;</w:t>
      </w:r>
    </w:p>
    <w:p w14:paraId="3B40F4A1" w14:textId="77777777" w:rsidR="003C7CB0" w:rsidRPr="003C7CB0" w:rsidRDefault="003C7CB0" w:rsidP="003C7CB0">
      <w:r w:rsidRPr="003C7CB0">
        <w:t>namespace ConsoleApplication1</w:t>
      </w:r>
    </w:p>
    <w:p w14:paraId="45F5902A" w14:textId="77777777" w:rsidR="003C7CB0" w:rsidRPr="003C7CB0" w:rsidRDefault="003C7CB0" w:rsidP="003C7CB0">
      <w:r w:rsidRPr="003C7CB0">
        <w:t>{</w:t>
      </w:r>
    </w:p>
    <w:p w14:paraId="78A886A0" w14:textId="77777777" w:rsidR="003C7CB0" w:rsidRPr="003C7CB0" w:rsidRDefault="003C7CB0" w:rsidP="003C7CB0">
      <w:r w:rsidRPr="003C7CB0">
        <w:t>    internal class Program</w:t>
      </w:r>
    </w:p>
    <w:p w14:paraId="7441B37D" w14:textId="77777777" w:rsidR="003C7CB0" w:rsidRPr="003C7CB0" w:rsidRDefault="003C7CB0" w:rsidP="003C7CB0">
      <w:r w:rsidRPr="003C7CB0">
        <w:t>    {</w:t>
      </w:r>
    </w:p>
    <w:p w14:paraId="178FBCEC" w14:textId="77777777" w:rsidR="003C7CB0" w:rsidRPr="003C7CB0" w:rsidRDefault="003C7CB0" w:rsidP="003C7CB0">
      <w:r w:rsidRPr="003C7CB0">
        <w:t>        static void Main(</w:t>
      </w:r>
      <w:proofErr w:type="gramStart"/>
      <w:r w:rsidRPr="003C7CB0">
        <w:t>string[</w:t>
      </w:r>
      <w:proofErr w:type="gramEnd"/>
      <w:r w:rsidRPr="003C7CB0">
        <w:t xml:space="preserve">] </w:t>
      </w:r>
      <w:proofErr w:type="spellStart"/>
      <w:r w:rsidRPr="003C7CB0">
        <w:t>args</w:t>
      </w:r>
      <w:proofErr w:type="spellEnd"/>
      <w:r w:rsidRPr="003C7CB0">
        <w:t>)</w:t>
      </w:r>
    </w:p>
    <w:p w14:paraId="004F5C9D" w14:textId="77777777" w:rsidR="003C7CB0" w:rsidRPr="003C7CB0" w:rsidRDefault="003C7CB0" w:rsidP="003C7CB0">
      <w:r w:rsidRPr="003C7CB0">
        <w:t>        {</w:t>
      </w:r>
    </w:p>
    <w:p w14:paraId="7FA0B352" w14:textId="77777777" w:rsidR="003C7CB0" w:rsidRPr="003C7CB0" w:rsidRDefault="003C7CB0" w:rsidP="003C7CB0">
      <w:r w:rsidRPr="003C7CB0">
        <w:t>            int a, b, c, result;</w:t>
      </w:r>
    </w:p>
    <w:p w14:paraId="530C4B26" w14:textId="77777777" w:rsidR="003C7CB0" w:rsidRPr="003C7CB0" w:rsidRDefault="003C7CB0" w:rsidP="003C7CB0">
      <w:r w:rsidRPr="003C7CB0">
        <w:t>            string str;</w:t>
      </w:r>
    </w:p>
    <w:p w14:paraId="19ABCA7F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</w:t>
      </w:r>
      <w:proofErr w:type="spellEnd"/>
      <w:r w:rsidRPr="003C7CB0">
        <w:t>("Enter Number 1: ");</w:t>
      </w:r>
    </w:p>
    <w:p w14:paraId="6E842DDF" w14:textId="77777777" w:rsidR="003C7CB0" w:rsidRPr="003C7CB0" w:rsidRDefault="003C7CB0" w:rsidP="003C7CB0">
      <w:r w:rsidRPr="003C7CB0">
        <w:t xml:space="preserve">            str = </w:t>
      </w:r>
      <w:proofErr w:type="spellStart"/>
      <w:r w:rsidRPr="003C7CB0">
        <w:t>Console.ReadLine</w:t>
      </w:r>
      <w:proofErr w:type="spellEnd"/>
      <w:r w:rsidRPr="003C7CB0">
        <w:t>();</w:t>
      </w:r>
    </w:p>
    <w:p w14:paraId="5FE0A5A4" w14:textId="77777777" w:rsidR="003C7CB0" w:rsidRPr="003C7CB0" w:rsidRDefault="003C7CB0" w:rsidP="003C7CB0">
      <w:r w:rsidRPr="003C7CB0">
        <w:t>            a = Convert.ToInt32(str);</w:t>
      </w:r>
    </w:p>
    <w:p w14:paraId="483F787E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</w:t>
      </w:r>
      <w:proofErr w:type="spellEnd"/>
      <w:r w:rsidRPr="003C7CB0">
        <w:t>("Enter Number 2: ");</w:t>
      </w:r>
    </w:p>
    <w:p w14:paraId="45FE538A" w14:textId="77777777" w:rsidR="003C7CB0" w:rsidRPr="003C7CB0" w:rsidRDefault="003C7CB0" w:rsidP="003C7CB0">
      <w:r w:rsidRPr="003C7CB0">
        <w:t xml:space="preserve">            str = </w:t>
      </w:r>
      <w:proofErr w:type="spellStart"/>
      <w:r w:rsidRPr="003C7CB0">
        <w:t>Console.ReadLine</w:t>
      </w:r>
      <w:proofErr w:type="spellEnd"/>
      <w:r w:rsidRPr="003C7CB0">
        <w:t>();</w:t>
      </w:r>
    </w:p>
    <w:p w14:paraId="48D79FD6" w14:textId="77777777" w:rsidR="003C7CB0" w:rsidRPr="003C7CB0" w:rsidRDefault="003C7CB0" w:rsidP="003C7CB0">
      <w:r w:rsidRPr="003C7CB0">
        <w:t>            b = Convert.ToInt32(str);</w:t>
      </w:r>
    </w:p>
    <w:p w14:paraId="131BB241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</w:t>
      </w:r>
      <w:proofErr w:type="spellEnd"/>
      <w:r w:rsidRPr="003C7CB0">
        <w:t>("Enter Number 3: ");</w:t>
      </w:r>
    </w:p>
    <w:p w14:paraId="28923577" w14:textId="77777777" w:rsidR="003C7CB0" w:rsidRPr="003C7CB0" w:rsidRDefault="003C7CB0" w:rsidP="003C7CB0">
      <w:r w:rsidRPr="003C7CB0">
        <w:t xml:space="preserve">            str = </w:t>
      </w:r>
      <w:proofErr w:type="spellStart"/>
      <w:r w:rsidRPr="003C7CB0">
        <w:t>Console.ReadLine</w:t>
      </w:r>
      <w:proofErr w:type="spellEnd"/>
      <w:r w:rsidRPr="003C7CB0">
        <w:t>();</w:t>
      </w:r>
    </w:p>
    <w:p w14:paraId="0C19E582" w14:textId="77777777" w:rsidR="003C7CB0" w:rsidRPr="003C7CB0" w:rsidRDefault="003C7CB0" w:rsidP="003C7CB0">
      <w:r w:rsidRPr="003C7CB0">
        <w:t>            c = Convert.ToInt32(str);</w:t>
      </w:r>
    </w:p>
    <w:p w14:paraId="58866672" w14:textId="77777777" w:rsidR="003C7CB0" w:rsidRPr="003C7CB0" w:rsidRDefault="003C7CB0" w:rsidP="003C7CB0">
      <w:r w:rsidRPr="003C7CB0">
        <w:t xml:space="preserve">            result = </w:t>
      </w:r>
      <w:proofErr w:type="gramStart"/>
      <w:r w:rsidRPr="003C7CB0">
        <w:t>Sum(</w:t>
      </w:r>
      <w:proofErr w:type="gramEnd"/>
      <w:r w:rsidRPr="003C7CB0">
        <w:t>a, b, c);</w:t>
      </w:r>
    </w:p>
    <w:p w14:paraId="3715026D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Line</w:t>
      </w:r>
      <w:proofErr w:type="spellEnd"/>
      <w:r w:rsidRPr="003C7CB0">
        <w:t>("</w:t>
      </w:r>
      <w:proofErr w:type="gramStart"/>
      <w:r w:rsidRPr="003C7CB0">
        <w:t>Sum :</w:t>
      </w:r>
      <w:proofErr w:type="gramEnd"/>
      <w:r w:rsidRPr="003C7CB0">
        <w:t xml:space="preserve"> {0} ", result);</w:t>
      </w:r>
    </w:p>
    <w:p w14:paraId="3C0ACF5D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ReadLine</w:t>
      </w:r>
      <w:proofErr w:type="spellEnd"/>
      <w:r w:rsidRPr="003C7CB0">
        <w:t>();</w:t>
      </w:r>
    </w:p>
    <w:p w14:paraId="05C1EC5E" w14:textId="77777777" w:rsidR="003C7CB0" w:rsidRPr="003C7CB0" w:rsidRDefault="003C7CB0" w:rsidP="003C7CB0">
      <w:r w:rsidRPr="003C7CB0">
        <w:t>        }</w:t>
      </w:r>
    </w:p>
    <w:p w14:paraId="7B9593DB" w14:textId="77777777" w:rsidR="003C7CB0" w:rsidRPr="003C7CB0" w:rsidRDefault="003C7CB0" w:rsidP="003C7CB0">
      <w:r w:rsidRPr="003C7CB0">
        <w:t xml:space="preserve">        static int </w:t>
      </w:r>
      <w:proofErr w:type="gramStart"/>
      <w:r w:rsidRPr="003C7CB0">
        <w:t>Sum(</w:t>
      </w:r>
      <w:proofErr w:type="gramEnd"/>
      <w:r w:rsidRPr="003C7CB0">
        <w:t>int x, int y, int z)</w:t>
      </w:r>
    </w:p>
    <w:p w14:paraId="3456443A" w14:textId="77777777" w:rsidR="003C7CB0" w:rsidRPr="003C7CB0" w:rsidRDefault="003C7CB0" w:rsidP="003C7CB0">
      <w:r w:rsidRPr="003C7CB0">
        <w:t>        {</w:t>
      </w:r>
    </w:p>
    <w:p w14:paraId="6C842EB9" w14:textId="77777777" w:rsidR="003C7CB0" w:rsidRPr="003C7CB0" w:rsidRDefault="003C7CB0" w:rsidP="003C7CB0">
      <w:r w:rsidRPr="003C7CB0">
        <w:t>            int res;</w:t>
      </w:r>
    </w:p>
    <w:p w14:paraId="26015E41" w14:textId="77777777" w:rsidR="003C7CB0" w:rsidRPr="003C7CB0" w:rsidRDefault="003C7CB0" w:rsidP="003C7CB0">
      <w:r w:rsidRPr="003C7CB0">
        <w:t>            res = x + y + z;</w:t>
      </w:r>
    </w:p>
    <w:p w14:paraId="1D899E96" w14:textId="77777777" w:rsidR="003C7CB0" w:rsidRPr="003C7CB0" w:rsidRDefault="003C7CB0" w:rsidP="003C7CB0">
      <w:r w:rsidRPr="003C7CB0">
        <w:t>            return res;</w:t>
      </w:r>
    </w:p>
    <w:p w14:paraId="43959218" w14:textId="77777777" w:rsidR="003C7CB0" w:rsidRPr="003C7CB0" w:rsidRDefault="003C7CB0" w:rsidP="003C7CB0">
      <w:r w:rsidRPr="003C7CB0">
        <w:t>        }</w:t>
      </w:r>
    </w:p>
    <w:p w14:paraId="5C1285FF" w14:textId="77777777" w:rsidR="003C7CB0" w:rsidRPr="003C7CB0" w:rsidRDefault="003C7CB0" w:rsidP="003C7CB0">
      <w:r w:rsidRPr="003C7CB0">
        <w:t>    }</w:t>
      </w:r>
    </w:p>
    <w:p w14:paraId="4DAB7B53" w14:textId="77777777" w:rsidR="003C7CB0" w:rsidRPr="003C7CB0" w:rsidRDefault="003C7CB0" w:rsidP="003C7CB0">
      <w:r w:rsidRPr="003C7CB0">
        <w:t>}</w:t>
      </w:r>
    </w:p>
    <w:p w14:paraId="46A70A60" w14:textId="77777777" w:rsidR="003C7CB0" w:rsidRPr="003C7CB0" w:rsidRDefault="003C7CB0" w:rsidP="003C7CB0">
      <w:r w:rsidRPr="003C7CB0">
        <w:rPr>
          <w:b/>
          <w:bCs/>
        </w:rPr>
        <w:t>Output:</w:t>
      </w:r>
    </w:p>
    <w:p w14:paraId="1145DBF2" w14:textId="35EC0E52" w:rsidR="003C7CB0" w:rsidRPr="003C7CB0" w:rsidRDefault="003C7CB0" w:rsidP="003C7CB0">
      <w:r w:rsidRPr="003C7CB0">
        <w:rPr>
          <w:b/>
          <w:bCs/>
        </w:rPr>
        <w:drawing>
          <wp:inline distT="0" distB="0" distL="0" distR="0" wp14:anchorId="02223BBE" wp14:editId="757F7658">
            <wp:extent cx="5943600" cy="906780"/>
            <wp:effectExtent l="0" t="0" r="0" b="7620"/>
            <wp:docPr id="577117682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388F0" w14:textId="77777777" w:rsidR="003C7CB0" w:rsidRPr="003C7CB0" w:rsidRDefault="003C7CB0" w:rsidP="003C7CB0">
      <w:proofErr w:type="gramStart"/>
      <w:r w:rsidRPr="003C7CB0">
        <w:rPr>
          <w:b/>
          <w:bCs/>
        </w:rPr>
        <w:t>7 :</w:t>
      </w:r>
      <w:proofErr w:type="gramEnd"/>
      <w:r w:rsidRPr="003C7CB0">
        <w:rPr>
          <w:b/>
          <w:bCs/>
        </w:rPr>
        <w:t xml:space="preserve"> Predict and write the output of the given code.</w:t>
      </w:r>
    </w:p>
    <w:p w14:paraId="4879379A" w14:textId="77777777" w:rsidR="003C7CB0" w:rsidRPr="003C7CB0" w:rsidRDefault="003C7CB0" w:rsidP="003C7CB0">
      <w:r w:rsidRPr="003C7CB0">
        <w:rPr>
          <w:b/>
          <w:bCs/>
        </w:rPr>
        <w:t> using System;</w:t>
      </w:r>
      <w:r w:rsidRPr="003C7CB0">
        <w:rPr>
          <w:b/>
          <w:bCs/>
        </w:rPr>
        <w:br/>
        <w:t>namespace While_Loop</w:t>
      </w:r>
      <w:r w:rsidRPr="003C7CB0">
        <w:rPr>
          <w:b/>
          <w:bCs/>
        </w:rPr>
        <w:br/>
        <w:t>{</w:t>
      </w:r>
      <w:r w:rsidRPr="003C7CB0">
        <w:rPr>
          <w:b/>
          <w:bCs/>
        </w:rPr>
        <w:br/>
        <w:t>  class Program</w:t>
      </w:r>
      <w:r w:rsidRPr="003C7CB0">
        <w:rPr>
          <w:b/>
          <w:bCs/>
        </w:rPr>
        <w:br/>
      </w:r>
      <w:proofErr w:type="gramStart"/>
      <w:r w:rsidRPr="003C7CB0">
        <w:rPr>
          <w:b/>
          <w:bCs/>
        </w:rPr>
        <w:t xml:space="preserve">   {</w:t>
      </w:r>
      <w:proofErr w:type="gramEnd"/>
      <w:r w:rsidRPr="003C7CB0">
        <w:rPr>
          <w:b/>
          <w:bCs/>
        </w:rPr>
        <w:br/>
        <w:t xml:space="preserve">     static void Main(</w:t>
      </w:r>
      <w:proofErr w:type="gramStart"/>
      <w:r w:rsidRPr="003C7CB0">
        <w:rPr>
          <w:b/>
          <w:bCs/>
        </w:rPr>
        <w:t>string[</w:t>
      </w:r>
      <w:proofErr w:type="gramEnd"/>
      <w:r w:rsidRPr="003C7CB0">
        <w:rPr>
          <w:b/>
          <w:bCs/>
        </w:rPr>
        <w:t xml:space="preserve">] </w:t>
      </w:r>
      <w:proofErr w:type="spellStart"/>
      <w:r w:rsidRPr="003C7CB0">
        <w:rPr>
          <w:b/>
          <w:bCs/>
        </w:rPr>
        <w:t>args</w:t>
      </w:r>
      <w:proofErr w:type="spellEnd"/>
      <w:r w:rsidRPr="003C7CB0">
        <w:rPr>
          <w:b/>
          <w:bCs/>
        </w:rPr>
        <w:t>)</w:t>
      </w:r>
      <w:r w:rsidRPr="003C7CB0">
        <w:rPr>
          <w:b/>
          <w:bCs/>
        </w:rPr>
        <w:br/>
        <w:t>   </w:t>
      </w:r>
      <w:proofErr w:type="gramStart"/>
      <w:r w:rsidRPr="003C7CB0">
        <w:rPr>
          <w:b/>
          <w:bCs/>
        </w:rPr>
        <w:t xml:space="preserve">   {</w:t>
      </w:r>
      <w:proofErr w:type="gramEnd"/>
      <w:r w:rsidRPr="003C7CB0">
        <w:rPr>
          <w:b/>
          <w:bCs/>
        </w:rPr>
        <w:br/>
        <w:t>        int num</w:t>
      </w:r>
      <w:proofErr w:type="gramStart"/>
      <w:r w:rsidRPr="003C7CB0">
        <w:rPr>
          <w:b/>
          <w:bCs/>
        </w:rPr>
        <w:t>1,res</w:t>
      </w:r>
      <w:proofErr w:type="gramEnd"/>
      <w:r w:rsidRPr="003C7CB0">
        <w:rPr>
          <w:b/>
          <w:bCs/>
        </w:rPr>
        <w:t xml:space="preserve">, </w:t>
      </w:r>
      <w:proofErr w:type="spellStart"/>
      <w:r w:rsidRPr="003C7CB0">
        <w:rPr>
          <w:b/>
          <w:bCs/>
        </w:rPr>
        <w:t>i</w:t>
      </w:r>
      <w:proofErr w:type="spellEnd"/>
      <w:r w:rsidRPr="003C7CB0">
        <w:rPr>
          <w:b/>
          <w:bCs/>
        </w:rPr>
        <w:t>;</w:t>
      </w:r>
      <w:r w:rsidRPr="003C7CB0">
        <w:rPr>
          <w:b/>
          <w:bCs/>
        </w:rPr>
        <w:br/>
        <w:t xml:space="preserve"> </w:t>
      </w:r>
      <w:r w:rsidRPr="003C7CB0">
        <w:rPr>
          <w:b/>
          <w:bCs/>
        </w:rPr>
        <w:br/>
        <w:t xml:space="preserve">        </w:t>
      </w:r>
      <w:proofErr w:type="spellStart"/>
      <w:r w:rsidRPr="003C7CB0">
        <w:rPr>
          <w:b/>
          <w:bCs/>
        </w:rPr>
        <w:t>Console.WriteLine</w:t>
      </w:r>
      <w:proofErr w:type="spellEnd"/>
      <w:r w:rsidRPr="003C7CB0">
        <w:rPr>
          <w:b/>
          <w:bCs/>
        </w:rPr>
        <w:t>("Enter a number");</w:t>
      </w:r>
      <w:r w:rsidRPr="003C7CB0">
        <w:rPr>
          <w:b/>
          <w:bCs/>
        </w:rPr>
        <w:br/>
        <w:t>        num1 = Convert.ToInt32(</w:t>
      </w:r>
      <w:proofErr w:type="spellStart"/>
      <w:r w:rsidRPr="003C7CB0">
        <w:rPr>
          <w:b/>
          <w:bCs/>
        </w:rPr>
        <w:t>Console.ReadLine</w:t>
      </w:r>
      <w:proofErr w:type="spellEnd"/>
      <w:r w:rsidRPr="003C7CB0">
        <w:rPr>
          <w:b/>
          <w:bCs/>
        </w:rPr>
        <w:t>());</w:t>
      </w:r>
      <w:r w:rsidRPr="003C7CB0">
        <w:rPr>
          <w:b/>
          <w:bCs/>
        </w:rPr>
        <w:br/>
        <w:t xml:space="preserve">        </w:t>
      </w:r>
      <w:proofErr w:type="spellStart"/>
      <w:r w:rsidRPr="003C7CB0">
        <w:rPr>
          <w:b/>
          <w:bCs/>
        </w:rPr>
        <w:t>i</w:t>
      </w:r>
      <w:proofErr w:type="spellEnd"/>
      <w:r w:rsidRPr="003C7CB0">
        <w:rPr>
          <w:b/>
          <w:bCs/>
        </w:rPr>
        <w:t xml:space="preserve"> = 1; //Initialization</w:t>
      </w:r>
    </w:p>
    <w:p w14:paraId="6D56F5AB" w14:textId="77777777" w:rsidR="003C7CB0" w:rsidRPr="003C7CB0" w:rsidRDefault="003C7CB0" w:rsidP="003C7CB0">
      <w:r w:rsidRPr="003C7CB0">
        <w:rPr>
          <w:b/>
          <w:bCs/>
        </w:rPr>
        <w:t>        //Check whether condition matches or not</w:t>
      </w:r>
      <w:r w:rsidRPr="003C7CB0">
        <w:rPr>
          <w:b/>
          <w:bCs/>
        </w:rPr>
        <w:br/>
        <w:t>        while (</w:t>
      </w:r>
      <w:proofErr w:type="spellStart"/>
      <w:r w:rsidRPr="003C7CB0">
        <w:rPr>
          <w:b/>
          <w:bCs/>
        </w:rPr>
        <w:t>i</w:t>
      </w:r>
      <w:proofErr w:type="spellEnd"/>
      <w:r w:rsidRPr="003C7CB0">
        <w:rPr>
          <w:b/>
          <w:bCs/>
        </w:rPr>
        <w:t xml:space="preserve"> &lt;= 10)</w:t>
      </w:r>
      <w:r w:rsidRPr="003C7CB0">
        <w:rPr>
          <w:b/>
          <w:bCs/>
        </w:rPr>
        <w:br/>
        <w:t xml:space="preserve">      </w:t>
      </w:r>
      <w:proofErr w:type="gramStart"/>
      <w:r w:rsidRPr="003C7CB0">
        <w:rPr>
          <w:b/>
          <w:bCs/>
        </w:rPr>
        <w:t xml:space="preserve">   {</w:t>
      </w:r>
      <w:proofErr w:type="gramEnd"/>
      <w:r w:rsidRPr="003C7CB0">
        <w:rPr>
          <w:b/>
          <w:bCs/>
        </w:rPr>
        <w:br/>
        <w:t xml:space="preserve">           res = num1 * </w:t>
      </w:r>
      <w:proofErr w:type="spellStart"/>
      <w:r w:rsidRPr="003C7CB0">
        <w:rPr>
          <w:b/>
          <w:bCs/>
        </w:rPr>
        <w:t>i</w:t>
      </w:r>
      <w:proofErr w:type="spellEnd"/>
      <w:r w:rsidRPr="003C7CB0">
        <w:rPr>
          <w:b/>
          <w:bCs/>
        </w:rPr>
        <w:t>;</w:t>
      </w:r>
      <w:r w:rsidRPr="003C7CB0">
        <w:rPr>
          <w:b/>
          <w:bCs/>
        </w:rPr>
        <w:br/>
        <w:t xml:space="preserve">           </w:t>
      </w:r>
      <w:proofErr w:type="spellStart"/>
      <w:r w:rsidRPr="003C7CB0">
        <w:rPr>
          <w:b/>
          <w:bCs/>
        </w:rPr>
        <w:t>Console.WriteLine</w:t>
      </w:r>
      <w:proofErr w:type="spellEnd"/>
      <w:r w:rsidRPr="003C7CB0">
        <w:rPr>
          <w:b/>
          <w:bCs/>
        </w:rPr>
        <w:t xml:space="preserve">("{0} x {1} = {2}", num1, </w:t>
      </w:r>
      <w:proofErr w:type="spellStart"/>
      <w:r w:rsidRPr="003C7CB0">
        <w:rPr>
          <w:b/>
          <w:bCs/>
        </w:rPr>
        <w:t>i</w:t>
      </w:r>
      <w:proofErr w:type="spellEnd"/>
      <w:r w:rsidRPr="003C7CB0">
        <w:rPr>
          <w:b/>
          <w:bCs/>
        </w:rPr>
        <w:t>, res);</w:t>
      </w:r>
      <w:r w:rsidRPr="003C7CB0">
        <w:rPr>
          <w:b/>
          <w:bCs/>
        </w:rPr>
        <w:br/>
        <w:t xml:space="preserve">            </w:t>
      </w:r>
      <w:proofErr w:type="spellStart"/>
      <w:r w:rsidRPr="003C7CB0">
        <w:rPr>
          <w:b/>
          <w:bCs/>
        </w:rPr>
        <w:t>i</w:t>
      </w:r>
      <w:proofErr w:type="spellEnd"/>
      <w:r w:rsidRPr="003C7CB0">
        <w:rPr>
          <w:b/>
          <w:bCs/>
        </w:rPr>
        <w:t>++; //Increment by one</w:t>
      </w:r>
      <w:r w:rsidRPr="003C7CB0">
        <w:rPr>
          <w:b/>
          <w:bCs/>
        </w:rPr>
        <w:br/>
        <w:t xml:space="preserve">       </w:t>
      </w:r>
      <w:proofErr w:type="gramStart"/>
      <w:r w:rsidRPr="003C7CB0">
        <w:rPr>
          <w:b/>
          <w:bCs/>
        </w:rPr>
        <w:t>  }</w:t>
      </w:r>
      <w:proofErr w:type="gramEnd"/>
      <w:r w:rsidRPr="003C7CB0">
        <w:rPr>
          <w:b/>
          <w:bCs/>
        </w:rPr>
        <w:br/>
        <w:t xml:space="preserve">        </w:t>
      </w:r>
      <w:proofErr w:type="spellStart"/>
      <w:r w:rsidRPr="003C7CB0">
        <w:rPr>
          <w:b/>
          <w:bCs/>
        </w:rPr>
        <w:t>Console.ReadLine</w:t>
      </w:r>
      <w:proofErr w:type="spellEnd"/>
      <w:r w:rsidRPr="003C7CB0">
        <w:rPr>
          <w:b/>
          <w:bCs/>
        </w:rPr>
        <w:t>(</w:t>
      </w:r>
      <w:proofErr w:type="gramStart"/>
      <w:r w:rsidRPr="003C7CB0">
        <w:rPr>
          <w:b/>
          <w:bCs/>
        </w:rPr>
        <w:t xml:space="preserve">);   </w:t>
      </w:r>
      <w:proofErr w:type="gramEnd"/>
      <w:r w:rsidRPr="003C7CB0">
        <w:rPr>
          <w:b/>
          <w:bCs/>
        </w:rPr>
        <w:t xml:space="preserve">        </w:t>
      </w:r>
      <w:r w:rsidRPr="003C7CB0">
        <w:rPr>
          <w:b/>
          <w:bCs/>
        </w:rPr>
        <w:br/>
        <w:t xml:space="preserve">    </w:t>
      </w:r>
      <w:proofErr w:type="gramStart"/>
      <w:r w:rsidRPr="003C7CB0">
        <w:rPr>
          <w:b/>
          <w:bCs/>
        </w:rPr>
        <w:t>  }</w:t>
      </w:r>
      <w:proofErr w:type="gramEnd"/>
      <w:r w:rsidRPr="003C7CB0">
        <w:rPr>
          <w:b/>
          <w:bCs/>
        </w:rPr>
        <w:br/>
        <w:t xml:space="preserve"> </w:t>
      </w:r>
      <w:proofErr w:type="gramStart"/>
      <w:r w:rsidRPr="003C7CB0">
        <w:rPr>
          <w:b/>
          <w:bCs/>
        </w:rPr>
        <w:t>  }</w:t>
      </w:r>
      <w:proofErr w:type="gramEnd"/>
      <w:r w:rsidRPr="003C7CB0">
        <w:rPr>
          <w:b/>
          <w:bCs/>
        </w:rPr>
        <w:br/>
        <w:t>}</w:t>
      </w:r>
    </w:p>
    <w:p w14:paraId="3C1BA273" w14:textId="77777777" w:rsidR="003C7CB0" w:rsidRPr="003C7CB0" w:rsidRDefault="003C7CB0" w:rsidP="003C7CB0">
      <w:r w:rsidRPr="003C7CB0">
        <w:rPr>
          <w:b/>
          <w:bCs/>
        </w:rPr>
        <w:t>Output:</w:t>
      </w:r>
    </w:p>
    <w:p w14:paraId="0B33DD0A" w14:textId="358355BF" w:rsidR="003C7CB0" w:rsidRPr="003C7CB0" w:rsidRDefault="003C7CB0" w:rsidP="003C7CB0">
      <w:r w:rsidRPr="003C7CB0">
        <w:rPr>
          <w:b/>
          <w:bCs/>
        </w:rPr>
        <w:drawing>
          <wp:inline distT="0" distB="0" distL="0" distR="0" wp14:anchorId="765AAA42" wp14:editId="2AA27586">
            <wp:extent cx="4503420" cy="1600200"/>
            <wp:effectExtent l="0" t="0" r="0" b="0"/>
            <wp:docPr id="246375557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37224" w14:textId="77777777" w:rsidR="003C7CB0" w:rsidRPr="003C7CB0" w:rsidRDefault="003C7CB0" w:rsidP="003C7CB0">
      <w:r w:rsidRPr="003C7CB0">
        <w:rPr>
          <w:b/>
          <w:bCs/>
        </w:rPr>
        <w:t>8 Write a program to convert given name in upper characters.</w:t>
      </w:r>
      <w:r w:rsidRPr="003C7CB0">
        <w:rPr>
          <w:b/>
          <w:bCs/>
        </w:rPr>
        <w:br/>
      </w:r>
      <w:proofErr w:type="gramStart"/>
      <w:r w:rsidRPr="003C7CB0">
        <w:rPr>
          <w:b/>
          <w:bCs/>
        </w:rPr>
        <w:t>INPUT :</w:t>
      </w:r>
      <w:proofErr w:type="gramEnd"/>
      <w:r w:rsidRPr="003C7CB0">
        <w:rPr>
          <w:b/>
          <w:bCs/>
        </w:rPr>
        <w:t xml:space="preserve"> John F Kennedy</w:t>
      </w:r>
      <w:r w:rsidRPr="003C7CB0">
        <w:rPr>
          <w:b/>
          <w:bCs/>
        </w:rPr>
        <w:br/>
        <w:t>OUTPUT: JOHN F KENNEDY</w:t>
      </w:r>
    </w:p>
    <w:p w14:paraId="022EC10C" w14:textId="77777777" w:rsidR="003C7CB0" w:rsidRPr="003C7CB0" w:rsidRDefault="003C7CB0" w:rsidP="003C7CB0">
      <w:r w:rsidRPr="003C7CB0">
        <w:t>using System;</w:t>
      </w:r>
    </w:p>
    <w:p w14:paraId="56B0A766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Collections.Generic</w:t>
      </w:r>
      <w:proofErr w:type="spellEnd"/>
      <w:proofErr w:type="gramEnd"/>
      <w:r w:rsidRPr="003C7CB0">
        <w:t>;</w:t>
      </w:r>
    </w:p>
    <w:p w14:paraId="5212DD2E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Linq</w:t>
      </w:r>
      <w:proofErr w:type="spellEnd"/>
      <w:r w:rsidRPr="003C7CB0">
        <w:t>;</w:t>
      </w:r>
    </w:p>
    <w:p w14:paraId="38BC187C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Text</w:t>
      </w:r>
      <w:proofErr w:type="spellEnd"/>
      <w:r w:rsidRPr="003C7CB0">
        <w:t>;</w:t>
      </w:r>
    </w:p>
    <w:p w14:paraId="230420AB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Threading.Tasks</w:t>
      </w:r>
      <w:proofErr w:type="spellEnd"/>
      <w:proofErr w:type="gramEnd"/>
      <w:r w:rsidRPr="003C7CB0">
        <w:t>;</w:t>
      </w:r>
    </w:p>
    <w:p w14:paraId="70660EDE" w14:textId="77777777" w:rsidR="003C7CB0" w:rsidRPr="003C7CB0" w:rsidRDefault="003C7CB0" w:rsidP="003C7CB0">
      <w:r w:rsidRPr="003C7CB0">
        <w:t>namespace Upper</w:t>
      </w:r>
    </w:p>
    <w:p w14:paraId="1655572F" w14:textId="77777777" w:rsidR="003C7CB0" w:rsidRPr="003C7CB0" w:rsidRDefault="003C7CB0" w:rsidP="003C7CB0">
      <w:r w:rsidRPr="003C7CB0">
        <w:t>{</w:t>
      </w:r>
    </w:p>
    <w:p w14:paraId="62FE555A" w14:textId="77777777" w:rsidR="003C7CB0" w:rsidRPr="003C7CB0" w:rsidRDefault="003C7CB0" w:rsidP="003C7CB0">
      <w:r w:rsidRPr="003C7CB0">
        <w:t>    internal class Program</w:t>
      </w:r>
    </w:p>
    <w:p w14:paraId="521D4F23" w14:textId="77777777" w:rsidR="003C7CB0" w:rsidRPr="003C7CB0" w:rsidRDefault="003C7CB0" w:rsidP="003C7CB0">
      <w:r w:rsidRPr="003C7CB0">
        <w:t>    {</w:t>
      </w:r>
    </w:p>
    <w:p w14:paraId="4971CBB4" w14:textId="77777777" w:rsidR="003C7CB0" w:rsidRPr="003C7CB0" w:rsidRDefault="003C7CB0" w:rsidP="003C7CB0">
      <w:r w:rsidRPr="003C7CB0">
        <w:t>        static void Main(</w:t>
      </w:r>
      <w:proofErr w:type="gramStart"/>
      <w:r w:rsidRPr="003C7CB0">
        <w:t>string[</w:t>
      </w:r>
      <w:proofErr w:type="gramEnd"/>
      <w:r w:rsidRPr="003C7CB0">
        <w:t xml:space="preserve">] </w:t>
      </w:r>
      <w:proofErr w:type="spellStart"/>
      <w:r w:rsidRPr="003C7CB0">
        <w:t>args</w:t>
      </w:r>
      <w:proofErr w:type="spellEnd"/>
      <w:r w:rsidRPr="003C7CB0">
        <w:t>)</w:t>
      </w:r>
    </w:p>
    <w:p w14:paraId="2DA09800" w14:textId="77777777" w:rsidR="003C7CB0" w:rsidRPr="003C7CB0" w:rsidRDefault="003C7CB0" w:rsidP="003C7CB0">
      <w:r w:rsidRPr="003C7CB0">
        <w:t>        {</w:t>
      </w:r>
    </w:p>
    <w:p w14:paraId="04F40927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</w:t>
      </w:r>
      <w:proofErr w:type="spellEnd"/>
      <w:r w:rsidRPr="003C7CB0">
        <w:t>("Enter Name: ");</w:t>
      </w:r>
    </w:p>
    <w:p w14:paraId="210FC5C8" w14:textId="77777777" w:rsidR="003C7CB0" w:rsidRPr="003C7CB0" w:rsidRDefault="003C7CB0" w:rsidP="003C7CB0">
      <w:r w:rsidRPr="003C7CB0">
        <w:t xml:space="preserve">            string name = </w:t>
      </w:r>
      <w:proofErr w:type="spellStart"/>
      <w:r w:rsidRPr="003C7CB0">
        <w:t>Console.ReadLine</w:t>
      </w:r>
      <w:proofErr w:type="spellEnd"/>
      <w:r w:rsidRPr="003C7CB0">
        <w:t>();</w:t>
      </w:r>
    </w:p>
    <w:p w14:paraId="75234E5D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Line</w:t>
      </w:r>
      <w:proofErr w:type="spellEnd"/>
      <w:r w:rsidRPr="003C7CB0">
        <w:t>(</w:t>
      </w:r>
      <w:proofErr w:type="spellStart"/>
      <w:proofErr w:type="gramStart"/>
      <w:r w:rsidRPr="003C7CB0">
        <w:t>name.ToUpper</w:t>
      </w:r>
      <w:proofErr w:type="spellEnd"/>
      <w:proofErr w:type="gramEnd"/>
      <w:r w:rsidRPr="003C7CB0">
        <w:t>());</w:t>
      </w:r>
    </w:p>
    <w:p w14:paraId="66823547" w14:textId="77777777" w:rsidR="003C7CB0" w:rsidRPr="003C7CB0" w:rsidRDefault="003C7CB0" w:rsidP="003C7CB0">
      <w:r w:rsidRPr="003C7CB0">
        <w:t>        }</w:t>
      </w:r>
    </w:p>
    <w:p w14:paraId="2C42C96C" w14:textId="77777777" w:rsidR="003C7CB0" w:rsidRPr="003C7CB0" w:rsidRDefault="003C7CB0" w:rsidP="003C7CB0">
      <w:r w:rsidRPr="003C7CB0">
        <w:t>    }</w:t>
      </w:r>
    </w:p>
    <w:p w14:paraId="19360BE7" w14:textId="77777777" w:rsidR="003C7CB0" w:rsidRPr="003C7CB0" w:rsidRDefault="003C7CB0" w:rsidP="003C7CB0">
      <w:r w:rsidRPr="003C7CB0">
        <w:t>}</w:t>
      </w:r>
    </w:p>
    <w:p w14:paraId="49736453" w14:textId="77777777" w:rsidR="003C7CB0" w:rsidRPr="003C7CB0" w:rsidRDefault="003C7CB0" w:rsidP="003C7CB0">
      <w:r w:rsidRPr="003C7CB0">
        <w:rPr>
          <w:b/>
          <w:bCs/>
        </w:rPr>
        <w:t>Output:</w:t>
      </w:r>
    </w:p>
    <w:p w14:paraId="6ADCA1F6" w14:textId="16E6A9AD" w:rsidR="003C7CB0" w:rsidRPr="003C7CB0" w:rsidRDefault="003C7CB0" w:rsidP="003C7CB0">
      <w:r w:rsidRPr="003C7CB0">
        <w:rPr>
          <w:b/>
          <w:bCs/>
        </w:rPr>
        <w:drawing>
          <wp:inline distT="0" distB="0" distL="0" distR="0" wp14:anchorId="0F4295B3" wp14:editId="33D53F35">
            <wp:extent cx="4480560" cy="609600"/>
            <wp:effectExtent l="0" t="0" r="0" b="0"/>
            <wp:docPr id="46660615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6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3E4418" w14:textId="77777777" w:rsidR="003C7CB0" w:rsidRPr="003C7CB0" w:rsidRDefault="003C7CB0" w:rsidP="003C7CB0">
      <w:r w:rsidRPr="003C7CB0">
        <w:rPr>
          <w:b/>
          <w:bCs/>
        </w:rPr>
        <w:t>9 Write a Program to convert given name in toggle case.</w:t>
      </w:r>
      <w:r w:rsidRPr="003C7CB0">
        <w:rPr>
          <w:b/>
          <w:bCs/>
        </w:rPr>
        <w:br/>
      </w:r>
      <w:proofErr w:type="gramStart"/>
      <w:r w:rsidRPr="003C7CB0">
        <w:rPr>
          <w:b/>
          <w:bCs/>
        </w:rPr>
        <w:t>INPUT :</w:t>
      </w:r>
      <w:proofErr w:type="gramEnd"/>
      <w:r w:rsidRPr="003C7CB0">
        <w:rPr>
          <w:b/>
          <w:bCs/>
        </w:rPr>
        <w:t xml:space="preserve"> </w:t>
      </w:r>
      <w:proofErr w:type="spellStart"/>
      <w:r w:rsidRPr="003C7CB0">
        <w:rPr>
          <w:b/>
          <w:bCs/>
        </w:rPr>
        <w:t>JoHn</w:t>
      </w:r>
      <w:proofErr w:type="spellEnd"/>
      <w:r w:rsidRPr="003C7CB0">
        <w:rPr>
          <w:b/>
          <w:bCs/>
        </w:rPr>
        <w:t xml:space="preserve"> F </w:t>
      </w:r>
      <w:proofErr w:type="spellStart"/>
      <w:r w:rsidRPr="003C7CB0">
        <w:rPr>
          <w:b/>
          <w:bCs/>
        </w:rPr>
        <w:t>kEnNedy</w:t>
      </w:r>
      <w:proofErr w:type="spellEnd"/>
      <w:r w:rsidRPr="003C7CB0">
        <w:rPr>
          <w:b/>
          <w:bCs/>
        </w:rPr>
        <w:br/>
        <w:t xml:space="preserve">OUTPUT: </w:t>
      </w:r>
      <w:proofErr w:type="spellStart"/>
      <w:r w:rsidRPr="003C7CB0">
        <w:rPr>
          <w:b/>
          <w:bCs/>
        </w:rPr>
        <w:t>jOhN</w:t>
      </w:r>
      <w:proofErr w:type="spellEnd"/>
      <w:r w:rsidRPr="003C7CB0">
        <w:rPr>
          <w:b/>
          <w:bCs/>
        </w:rPr>
        <w:t xml:space="preserve"> f </w:t>
      </w:r>
      <w:proofErr w:type="spellStart"/>
      <w:r w:rsidRPr="003C7CB0">
        <w:rPr>
          <w:b/>
          <w:bCs/>
        </w:rPr>
        <w:t>KeNneDY</w:t>
      </w:r>
      <w:proofErr w:type="spellEnd"/>
    </w:p>
    <w:p w14:paraId="48C70B95" w14:textId="77777777" w:rsidR="003C7CB0" w:rsidRPr="003C7CB0" w:rsidRDefault="003C7CB0" w:rsidP="003C7CB0">
      <w:r w:rsidRPr="003C7CB0">
        <w:t>using System;</w:t>
      </w:r>
    </w:p>
    <w:p w14:paraId="17143C2E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Collections.Generic</w:t>
      </w:r>
      <w:proofErr w:type="spellEnd"/>
      <w:proofErr w:type="gramEnd"/>
      <w:r w:rsidRPr="003C7CB0">
        <w:t>;</w:t>
      </w:r>
    </w:p>
    <w:p w14:paraId="7E557D82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Linq</w:t>
      </w:r>
      <w:proofErr w:type="spellEnd"/>
      <w:r w:rsidRPr="003C7CB0">
        <w:t>;</w:t>
      </w:r>
    </w:p>
    <w:p w14:paraId="30BCEB66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Text</w:t>
      </w:r>
      <w:proofErr w:type="spellEnd"/>
      <w:r w:rsidRPr="003C7CB0">
        <w:t>;</w:t>
      </w:r>
    </w:p>
    <w:p w14:paraId="5A9F759B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Threading.Tasks</w:t>
      </w:r>
      <w:proofErr w:type="spellEnd"/>
      <w:proofErr w:type="gramEnd"/>
      <w:r w:rsidRPr="003C7CB0">
        <w:t>;</w:t>
      </w:r>
    </w:p>
    <w:p w14:paraId="326F9513" w14:textId="77777777" w:rsidR="003C7CB0" w:rsidRPr="003C7CB0" w:rsidRDefault="003C7CB0" w:rsidP="003C7CB0">
      <w:r w:rsidRPr="003C7CB0">
        <w:t>namespace Upper</w:t>
      </w:r>
    </w:p>
    <w:p w14:paraId="7DB6C49A" w14:textId="77777777" w:rsidR="003C7CB0" w:rsidRPr="003C7CB0" w:rsidRDefault="003C7CB0" w:rsidP="003C7CB0">
      <w:r w:rsidRPr="003C7CB0">
        <w:t>{</w:t>
      </w:r>
    </w:p>
    <w:p w14:paraId="67A14BD1" w14:textId="77777777" w:rsidR="003C7CB0" w:rsidRPr="003C7CB0" w:rsidRDefault="003C7CB0" w:rsidP="003C7CB0">
      <w:r w:rsidRPr="003C7CB0">
        <w:t>    internal class Program</w:t>
      </w:r>
    </w:p>
    <w:p w14:paraId="31E68524" w14:textId="77777777" w:rsidR="003C7CB0" w:rsidRPr="003C7CB0" w:rsidRDefault="003C7CB0" w:rsidP="003C7CB0">
      <w:r w:rsidRPr="003C7CB0">
        <w:t>    {</w:t>
      </w:r>
    </w:p>
    <w:p w14:paraId="738E8559" w14:textId="77777777" w:rsidR="003C7CB0" w:rsidRPr="003C7CB0" w:rsidRDefault="003C7CB0" w:rsidP="003C7CB0">
      <w:r w:rsidRPr="003C7CB0">
        <w:t>        static void Main(</w:t>
      </w:r>
      <w:proofErr w:type="gramStart"/>
      <w:r w:rsidRPr="003C7CB0">
        <w:t>string[</w:t>
      </w:r>
      <w:proofErr w:type="gramEnd"/>
      <w:r w:rsidRPr="003C7CB0">
        <w:t xml:space="preserve">] </w:t>
      </w:r>
      <w:proofErr w:type="spellStart"/>
      <w:r w:rsidRPr="003C7CB0">
        <w:t>args</w:t>
      </w:r>
      <w:proofErr w:type="spellEnd"/>
      <w:r w:rsidRPr="003C7CB0">
        <w:t>)</w:t>
      </w:r>
    </w:p>
    <w:p w14:paraId="3D9EAE47" w14:textId="77777777" w:rsidR="003C7CB0" w:rsidRPr="003C7CB0" w:rsidRDefault="003C7CB0" w:rsidP="003C7CB0">
      <w:r w:rsidRPr="003C7CB0">
        <w:t>        {</w:t>
      </w:r>
    </w:p>
    <w:p w14:paraId="0B90B8E1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</w:t>
      </w:r>
      <w:proofErr w:type="spellEnd"/>
      <w:r w:rsidRPr="003C7CB0">
        <w:t>("Enter Name: ");</w:t>
      </w:r>
    </w:p>
    <w:p w14:paraId="4A115678" w14:textId="77777777" w:rsidR="003C7CB0" w:rsidRPr="003C7CB0" w:rsidRDefault="003C7CB0" w:rsidP="003C7CB0">
      <w:r w:rsidRPr="003C7CB0">
        <w:t xml:space="preserve">            string name = </w:t>
      </w:r>
      <w:proofErr w:type="spellStart"/>
      <w:r w:rsidRPr="003C7CB0">
        <w:t>Console.ReadLine</w:t>
      </w:r>
      <w:proofErr w:type="spellEnd"/>
      <w:r w:rsidRPr="003C7CB0">
        <w:t>();</w:t>
      </w:r>
    </w:p>
    <w:p w14:paraId="162F256B" w14:textId="77777777" w:rsidR="003C7CB0" w:rsidRPr="003C7CB0" w:rsidRDefault="003C7CB0" w:rsidP="003C7CB0">
      <w:r w:rsidRPr="003C7CB0">
        <w:t>            string toggle = "";</w:t>
      </w:r>
    </w:p>
    <w:p w14:paraId="29BB3BF6" w14:textId="77777777" w:rsidR="003C7CB0" w:rsidRPr="003C7CB0" w:rsidRDefault="003C7CB0" w:rsidP="003C7CB0">
      <w:r w:rsidRPr="003C7CB0">
        <w:t xml:space="preserve">            foreach (char </w:t>
      </w:r>
      <w:proofErr w:type="spellStart"/>
      <w:r w:rsidRPr="003C7CB0">
        <w:t>ch</w:t>
      </w:r>
      <w:proofErr w:type="spellEnd"/>
      <w:r w:rsidRPr="003C7CB0">
        <w:t xml:space="preserve"> in name)</w:t>
      </w:r>
    </w:p>
    <w:p w14:paraId="0EF807CA" w14:textId="77777777" w:rsidR="003C7CB0" w:rsidRPr="003C7CB0" w:rsidRDefault="003C7CB0" w:rsidP="003C7CB0">
      <w:r w:rsidRPr="003C7CB0">
        <w:t>            {</w:t>
      </w:r>
    </w:p>
    <w:p w14:paraId="5C4F856E" w14:textId="77777777" w:rsidR="003C7CB0" w:rsidRPr="003C7CB0" w:rsidRDefault="003C7CB0" w:rsidP="003C7CB0">
      <w:r w:rsidRPr="003C7CB0">
        <w:t>                if (</w:t>
      </w:r>
      <w:proofErr w:type="spellStart"/>
      <w:proofErr w:type="gramStart"/>
      <w:r w:rsidRPr="003C7CB0">
        <w:t>char.IsUpper</w:t>
      </w:r>
      <w:proofErr w:type="spellEnd"/>
      <w:proofErr w:type="gramEnd"/>
      <w:r w:rsidRPr="003C7CB0">
        <w:t>(</w:t>
      </w:r>
      <w:proofErr w:type="spellStart"/>
      <w:r w:rsidRPr="003C7CB0">
        <w:t>ch</w:t>
      </w:r>
      <w:proofErr w:type="spellEnd"/>
      <w:r w:rsidRPr="003C7CB0">
        <w:t>))</w:t>
      </w:r>
    </w:p>
    <w:p w14:paraId="71BEBDE0" w14:textId="77777777" w:rsidR="003C7CB0" w:rsidRPr="003C7CB0" w:rsidRDefault="003C7CB0" w:rsidP="003C7CB0">
      <w:r w:rsidRPr="003C7CB0">
        <w:t xml:space="preserve">                    toggle += </w:t>
      </w:r>
      <w:proofErr w:type="spellStart"/>
      <w:proofErr w:type="gramStart"/>
      <w:r w:rsidRPr="003C7CB0">
        <w:t>char.ToLower</w:t>
      </w:r>
      <w:proofErr w:type="spellEnd"/>
      <w:proofErr w:type="gramEnd"/>
      <w:r w:rsidRPr="003C7CB0">
        <w:t>(</w:t>
      </w:r>
      <w:proofErr w:type="spellStart"/>
      <w:r w:rsidRPr="003C7CB0">
        <w:t>ch</w:t>
      </w:r>
      <w:proofErr w:type="spellEnd"/>
      <w:r w:rsidRPr="003C7CB0">
        <w:t>);</w:t>
      </w:r>
    </w:p>
    <w:p w14:paraId="3D873050" w14:textId="77777777" w:rsidR="003C7CB0" w:rsidRPr="003C7CB0" w:rsidRDefault="003C7CB0" w:rsidP="003C7CB0">
      <w:r w:rsidRPr="003C7CB0">
        <w:t>                else</w:t>
      </w:r>
    </w:p>
    <w:p w14:paraId="0655434F" w14:textId="77777777" w:rsidR="003C7CB0" w:rsidRPr="003C7CB0" w:rsidRDefault="003C7CB0" w:rsidP="003C7CB0">
      <w:r w:rsidRPr="003C7CB0">
        <w:t xml:space="preserve">                    toggle += </w:t>
      </w:r>
      <w:proofErr w:type="spellStart"/>
      <w:proofErr w:type="gramStart"/>
      <w:r w:rsidRPr="003C7CB0">
        <w:t>char.ToUpper</w:t>
      </w:r>
      <w:proofErr w:type="spellEnd"/>
      <w:proofErr w:type="gramEnd"/>
      <w:r w:rsidRPr="003C7CB0">
        <w:t>(</w:t>
      </w:r>
      <w:proofErr w:type="spellStart"/>
      <w:r w:rsidRPr="003C7CB0">
        <w:t>ch</w:t>
      </w:r>
      <w:proofErr w:type="spellEnd"/>
      <w:r w:rsidRPr="003C7CB0">
        <w:t>);</w:t>
      </w:r>
    </w:p>
    <w:p w14:paraId="1003E3CD" w14:textId="77777777" w:rsidR="003C7CB0" w:rsidRPr="003C7CB0" w:rsidRDefault="003C7CB0" w:rsidP="003C7CB0">
      <w:r w:rsidRPr="003C7CB0">
        <w:t>            }</w:t>
      </w:r>
    </w:p>
    <w:p w14:paraId="0046E87F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Line</w:t>
      </w:r>
      <w:proofErr w:type="spellEnd"/>
      <w:r w:rsidRPr="003C7CB0">
        <w:t>(toggle);</w:t>
      </w:r>
    </w:p>
    <w:p w14:paraId="3B520C61" w14:textId="77777777" w:rsidR="003C7CB0" w:rsidRPr="003C7CB0" w:rsidRDefault="003C7CB0" w:rsidP="003C7CB0">
      <w:r w:rsidRPr="003C7CB0">
        <w:t>        }</w:t>
      </w:r>
    </w:p>
    <w:p w14:paraId="55B1C094" w14:textId="77777777" w:rsidR="003C7CB0" w:rsidRPr="003C7CB0" w:rsidRDefault="003C7CB0" w:rsidP="003C7CB0">
      <w:r w:rsidRPr="003C7CB0">
        <w:t>    }</w:t>
      </w:r>
    </w:p>
    <w:p w14:paraId="1F35BFBD" w14:textId="77777777" w:rsidR="003C7CB0" w:rsidRPr="003C7CB0" w:rsidRDefault="003C7CB0" w:rsidP="003C7CB0">
      <w:r w:rsidRPr="003C7CB0">
        <w:t>}</w:t>
      </w:r>
    </w:p>
    <w:p w14:paraId="6C09848F" w14:textId="77777777" w:rsidR="003C7CB0" w:rsidRPr="003C7CB0" w:rsidRDefault="003C7CB0" w:rsidP="003C7CB0">
      <w:r w:rsidRPr="003C7CB0">
        <w:rPr>
          <w:b/>
          <w:bCs/>
        </w:rPr>
        <w:t>Output:</w:t>
      </w:r>
    </w:p>
    <w:p w14:paraId="442F460E" w14:textId="428CFBDD" w:rsidR="003C7CB0" w:rsidRPr="003C7CB0" w:rsidRDefault="003C7CB0" w:rsidP="003C7CB0">
      <w:r w:rsidRPr="003C7CB0">
        <w:drawing>
          <wp:inline distT="0" distB="0" distL="0" distR="0" wp14:anchorId="0875B7D7" wp14:editId="632FF9BF">
            <wp:extent cx="5943600" cy="678180"/>
            <wp:effectExtent l="0" t="0" r="0" b="7620"/>
            <wp:docPr id="1026602344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F5456" w14:textId="77777777" w:rsidR="003C7CB0" w:rsidRPr="003C7CB0" w:rsidRDefault="003C7CB0" w:rsidP="003C7CB0">
      <w:r w:rsidRPr="003C7CB0">
        <w:rPr>
          <w:b/>
          <w:bCs/>
        </w:rPr>
        <w:t>10 Write a Program which accepts mobile no as a string from the user and converts the last 5 digits into X.</w:t>
      </w:r>
      <w:r w:rsidRPr="003C7CB0">
        <w:rPr>
          <w:b/>
          <w:bCs/>
        </w:rPr>
        <w:br/>
      </w:r>
      <w:proofErr w:type="gramStart"/>
      <w:r w:rsidRPr="003C7CB0">
        <w:rPr>
          <w:b/>
          <w:bCs/>
        </w:rPr>
        <w:t>INPUT :</w:t>
      </w:r>
      <w:proofErr w:type="gramEnd"/>
      <w:r w:rsidRPr="003C7CB0">
        <w:rPr>
          <w:b/>
          <w:bCs/>
        </w:rPr>
        <w:t xml:space="preserve"> 1234567890</w:t>
      </w:r>
      <w:r w:rsidRPr="003C7CB0">
        <w:rPr>
          <w:b/>
          <w:bCs/>
        </w:rPr>
        <w:br/>
        <w:t>OUTPUT: 12345XXXXX</w:t>
      </w:r>
    </w:p>
    <w:p w14:paraId="4F734B7F" w14:textId="77777777" w:rsidR="003C7CB0" w:rsidRPr="003C7CB0" w:rsidRDefault="003C7CB0" w:rsidP="003C7CB0">
      <w:r w:rsidRPr="003C7CB0">
        <w:t>using System;</w:t>
      </w:r>
    </w:p>
    <w:p w14:paraId="15242254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Collections.Generic</w:t>
      </w:r>
      <w:proofErr w:type="spellEnd"/>
      <w:proofErr w:type="gramEnd"/>
      <w:r w:rsidRPr="003C7CB0">
        <w:t>;</w:t>
      </w:r>
    </w:p>
    <w:p w14:paraId="2645A62B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Linq</w:t>
      </w:r>
      <w:proofErr w:type="spellEnd"/>
      <w:r w:rsidRPr="003C7CB0">
        <w:t>;</w:t>
      </w:r>
    </w:p>
    <w:p w14:paraId="59047532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Text</w:t>
      </w:r>
      <w:proofErr w:type="spellEnd"/>
      <w:r w:rsidRPr="003C7CB0">
        <w:t>;</w:t>
      </w:r>
    </w:p>
    <w:p w14:paraId="1B10D423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Threading.Tasks</w:t>
      </w:r>
      <w:proofErr w:type="spellEnd"/>
      <w:proofErr w:type="gramEnd"/>
      <w:r w:rsidRPr="003C7CB0">
        <w:t>;</w:t>
      </w:r>
    </w:p>
    <w:p w14:paraId="6FA6F570" w14:textId="77777777" w:rsidR="003C7CB0" w:rsidRPr="003C7CB0" w:rsidRDefault="003C7CB0" w:rsidP="003C7CB0">
      <w:r w:rsidRPr="003C7CB0">
        <w:t>namespace Upper</w:t>
      </w:r>
    </w:p>
    <w:p w14:paraId="7322C8C3" w14:textId="77777777" w:rsidR="003C7CB0" w:rsidRPr="003C7CB0" w:rsidRDefault="003C7CB0" w:rsidP="003C7CB0">
      <w:r w:rsidRPr="003C7CB0">
        <w:t>{</w:t>
      </w:r>
    </w:p>
    <w:p w14:paraId="187CE371" w14:textId="77777777" w:rsidR="003C7CB0" w:rsidRPr="003C7CB0" w:rsidRDefault="003C7CB0" w:rsidP="003C7CB0">
      <w:r w:rsidRPr="003C7CB0">
        <w:t>    internal class Program</w:t>
      </w:r>
    </w:p>
    <w:p w14:paraId="0A2E309C" w14:textId="77777777" w:rsidR="003C7CB0" w:rsidRPr="003C7CB0" w:rsidRDefault="003C7CB0" w:rsidP="003C7CB0">
      <w:r w:rsidRPr="003C7CB0">
        <w:t>    {</w:t>
      </w:r>
    </w:p>
    <w:p w14:paraId="290B79E2" w14:textId="77777777" w:rsidR="003C7CB0" w:rsidRPr="003C7CB0" w:rsidRDefault="003C7CB0" w:rsidP="003C7CB0">
      <w:r w:rsidRPr="003C7CB0">
        <w:t>        static void Main(</w:t>
      </w:r>
      <w:proofErr w:type="gramStart"/>
      <w:r w:rsidRPr="003C7CB0">
        <w:t>string[</w:t>
      </w:r>
      <w:proofErr w:type="gramEnd"/>
      <w:r w:rsidRPr="003C7CB0">
        <w:t xml:space="preserve">] </w:t>
      </w:r>
      <w:proofErr w:type="spellStart"/>
      <w:r w:rsidRPr="003C7CB0">
        <w:t>args</w:t>
      </w:r>
      <w:proofErr w:type="spellEnd"/>
      <w:r w:rsidRPr="003C7CB0">
        <w:t>)</w:t>
      </w:r>
    </w:p>
    <w:p w14:paraId="384FA932" w14:textId="77777777" w:rsidR="003C7CB0" w:rsidRPr="003C7CB0" w:rsidRDefault="003C7CB0" w:rsidP="003C7CB0">
      <w:r w:rsidRPr="003C7CB0">
        <w:t>        {</w:t>
      </w:r>
    </w:p>
    <w:p w14:paraId="631AB1B0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</w:t>
      </w:r>
      <w:proofErr w:type="spellEnd"/>
      <w:r w:rsidRPr="003C7CB0">
        <w:t>("Enter Mobile Number:");</w:t>
      </w:r>
    </w:p>
    <w:p w14:paraId="121F9491" w14:textId="77777777" w:rsidR="003C7CB0" w:rsidRPr="003C7CB0" w:rsidRDefault="003C7CB0" w:rsidP="003C7CB0">
      <w:r w:rsidRPr="003C7CB0">
        <w:t xml:space="preserve">            string mobile = </w:t>
      </w:r>
      <w:proofErr w:type="spellStart"/>
      <w:r w:rsidRPr="003C7CB0">
        <w:t>Console.ReadLine</w:t>
      </w:r>
      <w:proofErr w:type="spellEnd"/>
      <w:r w:rsidRPr="003C7CB0">
        <w:t>();</w:t>
      </w:r>
    </w:p>
    <w:p w14:paraId="60933A2B" w14:textId="77777777" w:rsidR="003C7CB0" w:rsidRPr="003C7CB0" w:rsidRDefault="003C7CB0" w:rsidP="003C7CB0">
      <w:r w:rsidRPr="003C7CB0">
        <w:t xml:space="preserve">            string result = </w:t>
      </w:r>
      <w:proofErr w:type="spellStart"/>
      <w:proofErr w:type="gramStart"/>
      <w:r w:rsidRPr="003C7CB0">
        <w:t>mobile.Substring</w:t>
      </w:r>
      <w:proofErr w:type="spellEnd"/>
      <w:proofErr w:type="gramEnd"/>
      <w:r w:rsidRPr="003C7CB0">
        <w:t>(0, 5) + "XXXXX";</w:t>
      </w:r>
    </w:p>
    <w:p w14:paraId="0B2B6601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Line</w:t>
      </w:r>
      <w:proofErr w:type="spellEnd"/>
      <w:r w:rsidRPr="003C7CB0">
        <w:t>(result);</w:t>
      </w:r>
    </w:p>
    <w:p w14:paraId="1AF4FACC" w14:textId="77777777" w:rsidR="003C7CB0" w:rsidRPr="003C7CB0" w:rsidRDefault="003C7CB0" w:rsidP="003C7CB0">
      <w:r w:rsidRPr="003C7CB0">
        <w:t>        }</w:t>
      </w:r>
    </w:p>
    <w:p w14:paraId="4346340F" w14:textId="77777777" w:rsidR="003C7CB0" w:rsidRPr="003C7CB0" w:rsidRDefault="003C7CB0" w:rsidP="003C7CB0">
      <w:r w:rsidRPr="003C7CB0">
        <w:t>    }</w:t>
      </w:r>
    </w:p>
    <w:p w14:paraId="7747F604" w14:textId="77777777" w:rsidR="003C7CB0" w:rsidRPr="003C7CB0" w:rsidRDefault="003C7CB0" w:rsidP="003C7CB0">
      <w:r w:rsidRPr="003C7CB0">
        <w:t>}</w:t>
      </w:r>
    </w:p>
    <w:p w14:paraId="1EB5FE1A" w14:textId="77777777" w:rsidR="003C7CB0" w:rsidRPr="003C7CB0" w:rsidRDefault="003C7CB0" w:rsidP="003C7CB0">
      <w:r w:rsidRPr="003C7CB0">
        <w:rPr>
          <w:b/>
          <w:bCs/>
        </w:rPr>
        <w:t>OUTPUT:</w:t>
      </w:r>
    </w:p>
    <w:p w14:paraId="648D7A3F" w14:textId="650C592C" w:rsidR="003C7CB0" w:rsidRPr="003C7CB0" w:rsidRDefault="003C7CB0" w:rsidP="003C7CB0">
      <w:r w:rsidRPr="003C7CB0">
        <w:rPr>
          <w:b/>
          <w:bCs/>
        </w:rPr>
        <w:drawing>
          <wp:inline distT="0" distB="0" distL="0" distR="0" wp14:anchorId="271A7558" wp14:editId="6E12E92E">
            <wp:extent cx="5943600" cy="617220"/>
            <wp:effectExtent l="0" t="0" r="0" b="0"/>
            <wp:docPr id="221885054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97AD36" w14:textId="77777777" w:rsidR="003C7CB0" w:rsidRPr="003C7CB0" w:rsidRDefault="003C7CB0" w:rsidP="003C7CB0">
      <w:proofErr w:type="gramStart"/>
      <w:r w:rsidRPr="003C7CB0">
        <w:rPr>
          <w:b/>
          <w:bCs/>
        </w:rPr>
        <w:t>11  Write</w:t>
      </w:r>
      <w:proofErr w:type="gramEnd"/>
      <w:r w:rsidRPr="003C7CB0">
        <w:rPr>
          <w:b/>
          <w:bCs/>
        </w:rPr>
        <w:t xml:space="preserve"> a Program which accepts name and gender from the user. Here, gender may have only 1 character, M or F.</w:t>
      </w:r>
      <w:r w:rsidRPr="003C7CB0">
        <w:rPr>
          <w:b/>
          <w:bCs/>
        </w:rPr>
        <w:br/>
        <w:t>Based on the gender prefix the name Mr. &amp; Ms.</w:t>
      </w:r>
      <w:r w:rsidRPr="003C7CB0">
        <w:rPr>
          <w:b/>
          <w:bCs/>
        </w:rPr>
        <w:br/>
      </w:r>
      <w:proofErr w:type="gramStart"/>
      <w:r w:rsidRPr="003C7CB0">
        <w:rPr>
          <w:b/>
          <w:bCs/>
        </w:rPr>
        <w:t>NAME :</w:t>
      </w:r>
      <w:proofErr w:type="gramEnd"/>
      <w:r w:rsidRPr="003C7CB0">
        <w:rPr>
          <w:b/>
          <w:bCs/>
        </w:rPr>
        <w:t xml:space="preserve"> Hillary Clinton</w:t>
      </w:r>
      <w:r w:rsidRPr="003C7CB0">
        <w:rPr>
          <w:b/>
          <w:bCs/>
        </w:rPr>
        <w:br/>
      </w:r>
      <w:proofErr w:type="gramStart"/>
      <w:r w:rsidRPr="003C7CB0">
        <w:rPr>
          <w:b/>
          <w:bCs/>
        </w:rPr>
        <w:t>GENDER :</w:t>
      </w:r>
      <w:proofErr w:type="gramEnd"/>
      <w:r w:rsidRPr="003C7CB0">
        <w:rPr>
          <w:b/>
          <w:bCs/>
        </w:rPr>
        <w:t xml:space="preserve"> F</w:t>
      </w:r>
    </w:p>
    <w:p w14:paraId="2FDCC0CB" w14:textId="77777777" w:rsidR="003C7CB0" w:rsidRPr="003C7CB0" w:rsidRDefault="003C7CB0" w:rsidP="003C7CB0">
      <w:r w:rsidRPr="003C7CB0">
        <w:t>using System;</w:t>
      </w:r>
    </w:p>
    <w:p w14:paraId="42DCECDC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Collections.Generic</w:t>
      </w:r>
      <w:proofErr w:type="spellEnd"/>
      <w:proofErr w:type="gramEnd"/>
      <w:r w:rsidRPr="003C7CB0">
        <w:t>;</w:t>
      </w:r>
    </w:p>
    <w:p w14:paraId="307787D8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Linq</w:t>
      </w:r>
      <w:proofErr w:type="spellEnd"/>
      <w:r w:rsidRPr="003C7CB0">
        <w:t>;</w:t>
      </w:r>
    </w:p>
    <w:p w14:paraId="74A32DBA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Text</w:t>
      </w:r>
      <w:proofErr w:type="spellEnd"/>
      <w:r w:rsidRPr="003C7CB0">
        <w:t>;</w:t>
      </w:r>
    </w:p>
    <w:p w14:paraId="331E249E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Threading.Tasks</w:t>
      </w:r>
      <w:proofErr w:type="spellEnd"/>
      <w:proofErr w:type="gramEnd"/>
      <w:r w:rsidRPr="003C7CB0">
        <w:t>;</w:t>
      </w:r>
    </w:p>
    <w:p w14:paraId="266F988B" w14:textId="77777777" w:rsidR="003C7CB0" w:rsidRPr="003C7CB0" w:rsidRDefault="003C7CB0" w:rsidP="003C7CB0">
      <w:r w:rsidRPr="003C7CB0">
        <w:t>namespace Upper</w:t>
      </w:r>
    </w:p>
    <w:p w14:paraId="223BC97D" w14:textId="77777777" w:rsidR="003C7CB0" w:rsidRPr="003C7CB0" w:rsidRDefault="003C7CB0" w:rsidP="003C7CB0">
      <w:r w:rsidRPr="003C7CB0">
        <w:t>{</w:t>
      </w:r>
    </w:p>
    <w:p w14:paraId="6AAD94B4" w14:textId="77777777" w:rsidR="003C7CB0" w:rsidRPr="003C7CB0" w:rsidRDefault="003C7CB0" w:rsidP="003C7CB0">
      <w:r w:rsidRPr="003C7CB0">
        <w:t>    internal class Program</w:t>
      </w:r>
    </w:p>
    <w:p w14:paraId="202EA47F" w14:textId="77777777" w:rsidR="003C7CB0" w:rsidRPr="003C7CB0" w:rsidRDefault="003C7CB0" w:rsidP="003C7CB0">
      <w:r w:rsidRPr="003C7CB0">
        <w:t>    {</w:t>
      </w:r>
    </w:p>
    <w:p w14:paraId="38694D37" w14:textId="77777777" w:rsidR="003C7CB0" w:rsidRPr="003C7CB0" w:rsidRDefault="003C7CB0" w:rsidP="003C7CB0">
      <w:r w:rsidRPr="003C7CB0">
        <w:t>        static void Main(</w:t>
      </w:r>
      <w:proofErr w:type="gramStart"/>
      <w:r w:rsidRPr="003C7CB0">
        <w:t>string[</w:t>
      </w:r>
      <w:proofErr w:type="gramEnd"/>
      <w:r w:rsidRPr="003C7CB0">
        <w:t xml:space="preserve">] </w:t>
      </w:r>
      <w:proofErr w:type="spellStart"/>
      <w:r w:rsidRPr="003C7CB0">
        <w:t>args</w:t>
      </w:r>
      <w:proofErr w:type="spellEnd"/>
      <w:r w:rsidRPr="003C7CB0">
        <w:t>)</w:t>
      </w:r>
    </w:p>
    <w:p w14:paraId="3AC40FD9" w14:textId="77777777" w:rsidR="003C7CB0" w:rsidRPr="003C7CB0" w:rsidRDefault="003C7CB0" w:rsidP="003C7CB0">
      <w:r w:rsidRPr="003C7CB0">
        <w:t>        {</w:t>
      </w:r>
    </w:p>
    <w:p w14:paraId="0EA0BBA5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</w:t>
      </w:r>
      <w:proofErr w:type="spellEnd"/>
      <w:r w:rsidRPr="003C7CB0">
        <w:t>("Enter Name: ");</w:t>
      </w:r>
    </w:p>
    <w:p w14:paraId="474B6B2E" w14:textId="77777777" w:rsidR="003C7CB0" w:rsidRPr="003C7CB0" w:rsidRDefault="003C7CB0" w:rsidP="003C7CB0">
      <w:r w:rsidRPr="003C7CB0">
        <w:t xml:space="preserve">            string name = </w:t>
      </w:r>
      <w:proofErr w:type="spellStart"/>
      <w:r w:rsidRPr="003C7CB0">
        <w:t>Console.ReadLine</w:t>
      </w:r>
      <w:proofErr w:type="spellEnd"/>
      <w:r w:rsidRPr="003C7CB0">
        <w:t>();</w:t>
      </w:r>
    </w:p>
    <w:p w14:paraId="335B8D11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</w:t>
      </w:r>
      <w:proofErr w:type="spellEnd"/>
      <w:r w:rsidRPr="003C7CB0">
        <w:t>("Enter Gender (M/F): ");</w:t>
      </w:r>
    </w:p>
    <w:p w14:paraId="54C459A2" w14:textId="25C5D49D" w:rsidR="003C7CB0" w:rsidRPr="003C7CB0" w:rsidRDefault="003C7CB0" w:rsidP="003C7CB0">
      <w:r w:rsidRPr="003C7CB0">
        <w:t xml:space="preserve">            char gender = </w:t>
      </w:r>
      <w:proofErr w:type="spellStart"/>
      <w:r w:rsidRPr="003C7CB0">
        <w:t>Convert.ToChar</w:t>
      </w:r>
      <w:proofErr w:type="spellEnd"/>
      <w:r w:rsidRPr="003C7CB0">
        <w:t>(</w:t>
      </w:r>
      <w:proofErr w:type="spellStart"/>
      <w:r w:rsidRPr="003C7CB0">
        <w:t>Console.ReadLine</w:t>
      </w:r>
      <w:proofErr w:type="spellEnd"/>
      <w:r w:rsidRPr="003C7CB0">
        <w:t>(</w:t>
      </w:r>
      <w:proofErr w:type="gramStart"/>
      <w:r w:rsidRPr="003C7CB0">
        <w:t>).</w:t>
      </w:r>
      <w:proofErr w:type="spellStart"/>
      <w:r w:rsidRPr="003C7CB0">
        <w:t>ToUpper</w:t>
      </w:r>
      <w:proofErr w:type="spellEnd"/>
      <w:proofErr w:type="gramEnd"/>
      <w:r w:rsidRPr="003C7CB0">
        <w:t>());</w:t>
      </w:r>
    </w:p>
    <w:p w14:paraId="0BAF8AC0" w14:textId="77777777" w:rsidR="003C7CB0" w:rsidRPr="003C7CB0" w:rsidRDefault="003C7CB0" w:rsidP="003C7CB0">
      <w:r w:rsidRPr="003C7CB0">
        <w:t>            if (gender == 'M')</w:t>
      </w:r>
    </w:p>
    <w:p w14:paraId="686A94A1" w14:textId="77777777" w:rsidR="003C7CB0" w:rsidRPr="003C7CB0" w:rsidRDefault="003C7CB0" w:rsidP="003C7CB0">
      <w:r w:rsidRPr="003C7CB0">
        <w:t>                </w:t>
      </w:r>
      <w:proofErr w:type="spellStart"/>
      <w:r w:rsidRPr="003C7CB0">
        <w:t>Console.WriteLine</w:t>
      </w:r>
      <w:proofErr w:type="spellEnd"/>
      <w:r w:rsidRPr="003C7CB0">
        <w:t>("Mr. " + name);</w:t>
      </w:r>
    </w:p>
    <w:p w14:paraId="5BD4DD1F" w14:textId="77777777" w:rsidR="003C7CB0" w:rsidRPr="003C7CB0" w:rsidRDefault="003C7CB0" w:rsidP="003C7CB0">
      <w:r w:rsidRPr="003C7CB0">
        <w:t>            else if (gender == 'F')</w:t>
      </w:r>
    </w:p>
    <w:p w14:paraId="1033D90A" w14:textId="77777777" w:rsidR="003C7CB0" w:rsidRPr="003C7CB0" w:rsidRDefault="003C7CB0" w:rsidP="003C7CB0">
      <w:r w:rsidRPr="003C7CB0">
        <w:t>                </w:t>
      </w:r>
      <w:proofErr w:type="spellStart"/>
      <w:r w:rsidRPr="003C7CB0">
        <w:t>Console.WriteLine</w:t>
      </w:r>
      <w:proofErr w:type="spellEnd"/>
      <w:r w:rsidRPr="003C7CB0">
        <w:t>("Ms. " + name);</w:t>
      </w:r>
    </w:p>
    <w:p w14:paraId="301A01E4" w14:textId="77777777" w:rsidR="003C7CB0" w:rsidRPr="003C7CB0" w:rsidRDefault="003C7CB0" w:rsidP="003C7CB0">
      <w:r w:rsidRPr="003C7CB0">
        <w:t>            else</w:t>
      </w:r>
    </w:p>
    <w:p w14:paraId="70C75693" w14:textId="77777777" w:rsidR="003C7CB0" w:rsidRPr="003C7CB0" w:rsidRDefault="003C7CB0" w:rsidP="003C7CB0">
      <w:r w:rsidRPr="003C7CB0">
        <w:t>                </w:t>
      </w:r>
      <w:proofErr w:type="spellStart"/>
      <w:r w:rsidRPr="003C7CB0">
        <w:t>Console.WriteLine</w:t>
      </w:r>
      <w:proofErr w:type="spellEnd"/>
      <w:r w:rsidRPr="003C7CB0">
        <w:t>("Invalid gender");</w:t>
      </w:r>
    </w:p>
    <w:p w14:paraId="2A5141EF" w14:textId="77777777" w:rsidR="003C7CB0" w:rsidRPr="003C7CB0" w:rsidRDefault="003C7CB0" w:rsidP="003C7CB0">
      <w:r w:rsidRPr="003C7CB0">
        <w:t>        }</w:t>
      </w:r>
    </w:p>
    <w:p w14:paraId="0A5B4379" w14:textId="77777777" w:rsidR="003C7CB0" w:rsidRPr="003C7CB0" w:rsidRDefault="003C7CB0" w:rsidP="003C7CB0">
      <w:r w:rsidRPr="003C7CB0">
        <w:t>    }</w:t>
      </w:r>
    </w:p>
    <w:p w14:paraId="6A381DAB" w14:textId="77777777" w:rsidR="003C7CB0" w:rsidRPr="003C7CB0" w:rsidRDefault="003C7CB0" w:rsidP="003C7CB0">
      <w:r w:rsidRPr="003C7CB0">
        <w:t>}</w:t>
      </w:r>
    </w:p>
    <w:p w14:paraId="05D7297A" w14:textId="77777777" w:rsidR="003C7CB0" w:rsidRPr="003C7CB0" w:rsidRDefault="003C7CB0" w:rsidP="003C7CB0">
      <w:r w:rsidRPr="003C7CB0">
        <w:rPr>
          <w:b/>
          <w:bCs/>
        </w:rPr>
        <w:t>OUTPUT:</w:t>
      </w:r>
    </w:p>
    <w:p w14:paraId="2A5EE691" w14:textId="56D6BE04" w:rsidR="003C7CB0" w:rsidRPr="003C7CB0" w:rsidRDefault="003C7CB0" w:rsidP="003C7CB0">
      <w:r w:rsidRPr="003C7CB0">
        <w:drawing>
          <wp:inline distT="0" distB="0" distL="0" distR="0" wp14:anchorId="3D147A53" wp14:editId="4648183D">
            <wp:extent cx="4579620" cy="457200"/>
            <wp:effectExtent l="0" t="0" r="0" b="0"/>
            <wp:docPr id="1212521735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2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019D3" w14:textId="77777777" w:rsidR="003C7CB0" w:rsidRPr="003C7CB0" w:rsidRDefault="003C7CB0" w:rsidP="003C7CB0">
      <w:r w:rsidRPr="003C7CB0">
        <w:rPr>
          <w:b/>
          <w:bCs/>
        </w:rPr>
        <w:t>12 Write a Program which accepts name from the user and prints the same</w:t>
      </w:r>
      <w:r w:rsidRPr="003C7CB0">
        <w:rPr>
          <w:b/>
          <w:bCs/>
        </w:rPr>
        <w:br/>
      </w:r>
      <w:proofErr w:type="gramStart"/>
      <w:r w:rsidRPr="003C7CB0">
        <w:rPr>
          <w:b/>
          <w:bCs/>
        </w:rPr>
        <w:t>INPUT :</w:t>
      </w:r>
      <w:proofErr w:type="gramEnd"/>
      <w:r w:rsidRPr="003C7CB0">
        <w:rPr>
          <w:b/>
          <w:bCs/>
        </w:rPr>
        <w:t xml:space="preserve"> Winston Churchill</w:t>
      </w:r>
      <w:r w:rsidRPr="003C7CB0">
        <w:rPr>
          <w:b/>
          <w:bCs/>
        </w:rPr>
        <w:br/>
        <w:t>OUTPUT: Winston Churchill</w:t>
      </w:r>
    </w:p>
    <w:p w14:paraId="05AB82A1" w14:textId="77777777" w:rsidR="003C7CB0" w:rsidRPr="003C7CB0" w:rsidRDefault="003C7CB0" w:rsidP="003C7CB0">
      <w:r w:rsidRPr="003C7CB0">
        <w:t>using System;</w:t>
      </w:r>
    </w:p>
    <w:p w14:paraId="1FBF1F33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Collections.Generic</w:t>
      </w:r>
      <w:proofErr w:type="spellEnd"/>
      <w:proofErr w:type="gramEnd"/>
      <w:r w:rsidRPr="003C7CB0">
        <w:t>;</w:t>
      </w:r>
    </w:p>
    <w:p w14:paraId="021CB0A9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Linq</w:t>
      </w:r>
      <w:proofErr w:type="spellEnd"/>
      <w:r w:rsidRPr="003C7CB0">
        <w:t>;</w:t>
      </w:r>
    </w:p>
    <w:p w14:paraId="21B201AA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Text</w:t>
      </w:r>
      <w:proofErr w:type="spellEnd"/>
      <w:r w:rsidRPr="003C7CB0">
        <w:t>;</w:t>
      </w:r>
    </w:p>
    <w:p w14:paraId="44F68810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Threading.Tasks</w:t>
      </w:r>
      <w:proofErr w:type="spellEnd"/>
      <w:proofErr w:type="gramEnd"/>
      <w:r w:rsidRPr="003C7CB0">
        <w:t>;</w:t>
      </w:r>
    </w:p>
    <w:p w14:paraId="40CEAC39" w14:textId="77777777" w:rsidR="003C7CB0" w:rsidRPr="003C7CB0" w:rsidRDefault="003C7CB0" w:rsidP="003C7CB0">
      <w:r w:rsidRPr="003C7CB0">
        <w:t>namespace Upper</w:t>
      </w:r>
    </w:p>
    <w:p w14:paraId="53B1DB73" w14:textId="77777777" w:rsidR="003C7CB0" w:rsidRPr="003C7CB0" w:rsidRDefault="003C7CB0" w:rsidP="003C7CB0">
      <w:r w:rsidRPr="003C7CB0">
        <w:t>{</w:t>
      </w:r>
    </w:p>
    <w:p w14:paraId="693CB553" w14:textId="77777777" w:rsidR="003C7CB0" w:rsidRPr="003C7CB0" w:rsidRDefault="003C7CB0" w:rsidP="003C7CB0">
      <w:r w:rsidRPr="003C7CB0">
        <w:t>    internal class Program</w:t>
      </w:r>
    </w:p>
    <w:p w14:paraId="5905163B" w14:textId="77777777" w:rsidR="003C7CB0" w:rsidRPr="003C7CB0" w:rsidRDefault="003C7CB0" w:rsidP="003C7CB0">
      <w:r w:rsidRPr="003C7CB0">
        <w:t>    {</w:t>
      </w:r>
    </w:p>
    <w:p w14:paraId="3332B08C" w14:textId="77777777" w:rsidR="003C7CB0" w:rsidRPr="003C7CB0" w:rsidRDefault="003C7CB0" w:rsidP="003C7CB0">
      <w:r w:rsidRPr="003C7CB0">
        <w:t>        static void Main(</w:t>
      </w:r>
      <w:proofErr w:type="gramStart"/>
      <w:r w:rsidRPr="003C7CB0">
        <w:t>string[</w:t>
      </w:r>
      <w:proofErr w:type="gramEnd"/>
      <w:r w:rsidRPr="003C7CB0">
        <w:t xml:space="preserve">] </w:t>
      </w:r>
      <w:proofErr w:type="spellStart"/>
      <w:r w:rsidRPr="003C7CB0">
        <w:t>args</w:t>
      </w:r>
      <w:proofErr w:type="spellEnd"/>
      <w:r w:rsidRPr="003C7CB0">
        <w:t>)</w:t>
      </w:r>
    </w:p>
    <w:p w14:paraId="3AABBFE7" w14:textId="77777777" w:rsidR="003C7CB0" w:rsidRPr="003C7CB0" w:rsidRDefault="003C7CB0" w:rsidP="003C7CB0">
      <w:r w:rsidRPr="003C7CB0">
        <w:t>        {</w:t>
      </w:r>
    </w:p>
    <w:p w14:paraId="69EDE0F9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</w:t>
      </w:r>
      <w:proofErr w:type="spellEnd"/>
      <w:r w:rsidRPr="003C7CB0">
        <w:t>("Enter Name:");</w:t>
      </w:r>
    </w:p>
    <w:p w14:paraId="65DCAB6A" w14:textId="77777777" w:rsidR="003C7CB0" w:rsidRPr="003C7CB0" w:rsidRDefault="003C7CB0" w:rsidP="003C7CB0">
      <w:r w:rsidRPr="003C7CB0">
        <w:t xml:space="preserve">            string name = </w:t>
      </w:r>
      <w:proofErr w:type="spellStart"/>
      <w:r w:rsidRPr="003C7CB0">
        <w:t>Console.ReadLine</w:t>
      </w:r>
      <w:proofErr w:type="spellEnd"/>
      <w:r w:rsidRPr="003C7CB0">
        <w:t>();</w:t>
      </w:r>
    </w:p>
    <w:p w14:paraId="5DA8DE1E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Line</w:t>
      </w:r>
      <w:proofErr w:type="spellEnd"/>
      <w:r w:rsidRPr="003C7CB0">
        <w:t>(name);</w:t>
      </w:r>
    </w:p>
    <w:p w14:paraId="325E1238" w14:textId="77777777" w:rsidR="003C7CB0" w:rsidRPr="003C7CB0" w:rsidRDefault="003C7CB0" w:rsidP="003C7CB0">
      <w:r w:rsidRPr="003C7CB0">
        <w:t>        }</w:t>
      </w:r>
    </w:p>
    <w:p w14:paraId="5DEDC8B5" w14:textId="77777777" w:rsidR="003C7CB0" w:rsidRPr="003C7CB0" w:rsidRDefault="003C7CB0" w:rsidP="003C7CB0">
      <w:r w:rsidRPr="003C7CB0">
        <w:t>    }</w:t>
      </w:r>
    </w:p>
    <w:p w14:paraId="0639A3D8" w14:textId="77777777" w:rsidR="003C7CB0" w:rsidRPr="003C7CB0" w:rsidRDefault="003C7CB0" w:rsidP="003C7CB0">
      <w:r w:rsidRPr="003C7CB0">
        <w:t>}</w:t>
      </w:r>
    </w:p>
    <w:p w14:paraId="6C4F5202" w14:textId="77777777" w:rsidR="003C7CB0" w:rsidRPr="003C7CB0" w:rsidRDefault="003C7CB0" w:rsidP="003C7CB0">
      <w:r w:rsidRPr="003C7CB0">
        <w:rPr>
          <w:b/>
          <w:bCs/>
        </w:rPr>
        <w:t>OUTPUT:</w:t>
      </w:r>
    </w:p>
    <w:p w14:paraId="3A0A0DF0" w14:textId="6C7630C8" w:rsidR="003C7CB0" w:rsidRPr="003C7CB0" w:rsidRDefault="003C7CB0" w:rsidP="003C7CB0">
      <w:r w:rsidRPr="003C7CB0">
        <w:drawing>
          <wp:inline distT="0" distB="0" distL="0" distR="0" wp14:anchorId="55A59552" wp14:editId="64C81FBB">
            <wp:extent cx="5943600" cy="617220"/>
            <wp:effectExtent l="0" t="0" r="0" b="0"/>
            <wp:docPr id="157826179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C589BA" w14:textId="77777777" w:rsidR="003C7CB0" w:rsidRPr="003C7CB0" w:rsidRDefault="003C7CB0" w:rsidP="003C7CB0">
      <w:r w:rsidRPr="003C7CB0">
        <w:rPr>
          <w:b/>
          <w:bCs/>
        </w:rPr>
        <w:t>13 Write a Program to prints the following series</w:t>
      </w:r>
      <w:r w:rsidRPr="003C7CB0">
        <w:rPr>
          <w:b/>
          <w:bCs/>
        </w:rPr>
        <w:br/>
        <w:t>0 1 1 2 3 5 8 13 21 34 55</w:t>
      </w:r>
    </w:p>
    <w:p w14:paraId="6B4180BB" w14:textId="77777777" w:rsidR="003C7CB0" w:rsidRPr="003C7CB0" w:rsidRDefault="003C7CB0" w:rsidP="003C7CB0">
      <w:r w:rsidRPr="003C7CB0">
        <w:t>using System;</w:t>
      </w:r>
    </w:p>
    <w:p w14:paraId="4AF46FCF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Collections.Generic</w:t>
      </w:r>
      <w:proofErr w:type="spellEnd"/>
      <w:proofErr w:type="gramEnd"/>
      <w:r w:rsidRPr="003C7CB0">
        <w:t>;</w:t>
      </w:r>
    </w:p>
    <w:p w14:paraId="1E722501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Linq</w:t>
      </w:r>
      <w:proofErr w:type="spellEnd"/>
      <w:r w:rsidRPr="003C7CB0">
        <w:t>;</w:t>
      </w:r>
    </w:p>
    <w:p w14:paraId="1C0251CF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Text</w:t>
      </w:r>
      <w:proofErr w:type="spellEnd"/>
      <w:r w:rsidRPr="003C7CB0">
        <w:t>;</w:t>
      </w:r>
    </w:p>
    <w:p w14:paraId="20093FC1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Threading.Tasks</w:t>
      </w:r>
      <w:proofErr w:type="spellEnd"/>
      <w:proofErr w:type="gramEnd"/>
      <w:r w:rsidRPr="003C7CB0">
        <w:t>;</w:t>
      </w:r>
    </w:p>
    <w:p w14:paraId="1DDF8284" w14:textId="77777777" w:rsidR="003C7CB0" w:rsidRPr="003C7CB0" w:rsidRDefault="003C7CB0" w:rsidP="003C7CB0">
      <w:r w:rsidRPr="003C7CB0">
        <w:t>namespace Upper</w:t>
      </w:r>
    </w:p>
    <w:p w14:paraId="229ECCA9" w14:textId="77777777" w:rsidR="003C7CB0" w:rsidRPr="003C7CB0" w:rsidRDefault="003C7CB0" w:rsidP="003C7CB0">
      <w:r w:rsidRPr="003C7CB0">
        <w:t>{</w:t>
      </w:r>
    </w:p>
    <w:p w14:paraId="411E268B" w14:textId="77777777" w:rsidR="003C7CB0" w:rsidRPr="003C7CB0" w:rsidRDefault="003C7CB0" w:rsidP="003C7CB0">
      <w:r w:rsidRPr="003C7CB0">
        <w:t>    internal class Program</w:t>
      </w:r>
    </w:p>
    <w:p w14:paraId="3CB97059" w14:textId="77777777" w:rsidR="003C7CB0" w:rsidRPr="003C7CB0" w:rsidRDefault="003C7CB0" w:rsidP="003C7CB0">
      <w:r w:rsidRPr="003C7CB0">
        <w:t>    {</w:t>
      </w:r>
    </w:p>
    <w:p w14:paraId="3117D59B" w14:textId="77777777" w:rsidR="003C7CB0" w:rsidRPr="003C7CB0" w:rsidRDefault="003C7CB0" w:rsidP="003C7CB0">
      <w:r w:rsidRPr="003C7CB0">
        <w:t>        static void Main(</w:t>
      </w:r>
      <w:proofErr w:type="gramStart"/>
      <w:r w:rsidRPr="003C7CB0">
        <w:t>string[</w:t>
      </w:r>
      <w:proofErr w:type="gramEnd"/>
      <w:r w:rsidRPr="003C7CB0">
        <w:t xml:space="preserve">] </w:t>
      </w:r>
      <w:proofErr w:type="spellStart"/>
      <w:r w:rsidRPr="003C7CB0">
        <w:t>args</w:t>
      </w:r>
      <w:proofErr w:type="spellEnd"/>
      <w:r w:rsidRPr="003C7CB0">
        <w:t>)</w:t>
      </w:r>
    </w:p>
    <w:p w14:paraId="7A6A7BE3" w14:textId="77777777" w:rsidR="003C7CB0" w:rsidRPr="003C7CB0" w:rsidRDefault="003C7CB0" w:rsidP="003C7CB0">
      <w:r w:rsidRPr="003C7CB0">
        <w:t>        {</w:t>
      </w:r>
    </w:p>
    <w:p w14:paraId="621FB8D6" w14:textId="77777777" w:rsidR="003C7CB0" w:rsidRPr="003C7CB0" w:rsidRDefault="003C7CB0" w:rsidP="003C7CB0">
      <w:r w:rsidRPr="003C7CB0">
        <w:t>            int a = 0, b = 1, c, n = 11;</w:t>
      </w:r>
    </w:p>
    <w:p w14:paraId="7602CFDE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</w:t>
      </w:r>
      <w:proofErr w:type="spellEnd"/>
      <w:r w:rsidRPr="003C7CB0">
        <w:t>("{0} {1} ", a, b);</w:t>
      </w:r>
    </w:p>
    <w:p w14:paraId="64ED6797" w14:textId="77777777" w:rsidR="003C7CB0" w:rsidRPr="003C7CB0" w:rsidRDefault="003C7CB0" w:rsidP="003C7CB0">
      <w:r w:rsidRPr="003C7CB0">
        <w:t xml:space="preserve">            for (int </w:t>
      </w:r>
      <w:proofErr w:type="spellStart"/>
      <w:r w:rsidRPr="003C7CB0">
        <w:t>i</w:t>
      </w:r>
      <w:proofErr w:type="spellEnd"/>
      <w:r w:rsidRPr="003C7CB0">
        <w:t xml:space="preserve"> = 2; </w:t>
      </w:r>
      <w:proofErr w:type="spellStart"/>
      <w:r w:rsidRPr="003C7CB0">
        <w:t>i</w:t>
      </w:r>
      <w:proofErr w:type="spellEnd"/>
      <w:r w:rsidRPr="003C7CB0">
        <w:t xml:space="preserve"> &lt; n; </w:t>
      </w:r>
      <w:proofErr w:type="spellStart"/>
      <w:r w:rsidRPr="003C7CB0">
        <w:t>i</w:t>
      </w:r>
      <w:proofErr w:type="spellEnd"/>
      <w:r w:rsidRPr="003C7CB0">
        <w:t>++)</w:t>
      </w:r>
    </w:p>
    <w:p w14:paraId="02ABF416" w14:textId="77777777" w:rsidR="003C7CB0" w:rsidRPr="003C7CB0" w:rsidRDefault="003C7CB0" w:rsidP="003C7CB0">
      <w:r w:rsidRPr="003C7CB0">
        <w:t>            {</w:t>
      </w:r>
    </w:p>
    <w:p w14:paraId="19BF9682" w14:textId="77777777" w:rsidR="003C7CB0" w:rsidRPr="003C7CB0" w:rsidRDefault="003C7CB0" w:rsidP="003C7CB0">
      <w:r w:rsidRPr="003C7CB0">
        <w:t>                c = a + b;</w:t>
      </w:r>
    </w:p>
    <w:p w14:paraId="65FDBAA4" w14:textId="77777777" w:rsidR="003C7CB0" w:rsidRPr="003C7CB0" w:rsidRDefault="003C7CB0" w:rsidP="003C7CB0">
      <w:r w:rsidRPr="003C7CB0">
        <w:t>                </w:t>
      </w:r>
      <w:proofErr w:type="spellStart"/>
      <w:r w:rsidRPr="003C7CB0">
        <w:t>Console.Write</w:t>
      </w:r>
      <w:proofErr w:type="spellEnd"/>
      <w:r w:rsidRPr="003C7CB0">
        <w:t>("{0} ", c);</w:t>
      </w:r>
    </w:p>
    <w:p w14:paraId="51EE0603" w14:textId="77777777" w:rsidR="003C7CB0" w:rsidRPr="003C7CB0" w:rsidRDefault="003C7CB0" w:rsidP="003C7CB0">
      <w:r w:rsidRPr="003C7CB0">
        <w:t>                a = b;</w:t>
      </w:r>
    </w:p>
    <w:p w14:paraId="3369722A" w14:textId="77777777" w:rsidR="003C7CB0" w:rsidRPr="003C7CB0" w:rsidRDefault="003C7CB0" w:rsidP="003C7CB0">
      <w:r w:rsidRPr="003C7CB0">
        <w:t>                b = c;</w:t>
      </w:r>
    </w:p>
    <w:p w14:paraId="6F4D7D43" w14:textId="77777777" w:rsidR="003C7CB0" w:rsidRPr="003C7CB0" w:rsidRDefault="003C7CB0" w:rsidP="003C7CB0">
      <w:r w:rsidRPr="003C7CB0">
        <w:t>            }</w:t>
      </w:r>
    </w:p>
    <w:p w14:paraId="0ACB6289" w14:textId="77777777" w:rsidR="003C7CB0" w:rsidRPr="003C7CB0" w:rsidRDefault="003C7CB0" w:rsidP="003C7CB0">
      <w:r w:rsidRPr="003C7CB0">
        <w:t>            }</w:t>
      </w:r>
    </w:p>
    <w:p w14:paraId="378FEA87" w14:textId="77777777" w:rsidR="003C7CB0" w:rsidRPr="003C7CB0" w:rsidRDefault="003C7CB0" w:rsidP="003C7CB0">
      <w:r w:rsidRPr="003C7CB0">
        <w:t>    }</w:t>
      </w:r>
    </w:p>
    <w:p w14:paraId="2724FED5" w14:textId="77777777" w:rsidR="003C7CB0" w:rsidRPr="003C7CB0" w:rsidRDefault="003C7CB0" w:rsidP="003C7CB0">
      <w:r w:rsidRPr="003C7CB0">
        <w:t>}</w:t>
      </w:r>
    </w:p>
    <w:p w14:paraId="5150F749" w14:textId="77777777" w:rsidR="003C7CB0" w:rsidRPr="003C7CB0" w:rsidRDefault="003C7CB0" w:rsidP="003C7CB0">
      <w:r w:rsidRPr="003C7CB0">
        <w:rPr>
          <w:b/>
          <w:bCs/>
        </w:rPr>
        <w:t>OUTPUT:</w:t>
      </w:r>
    </w:p>
    <w:p w14:paraId="2A2B976B" w14:textId="6522F385" w:rsidR="003C7CB0" w:rsidRPr="003C7CB0" w:rsidRDefault="003C7CB0" w:rsidP="003C7CB0">
      <w:r w:rsidRPr="003C7CB0">
        <w:rPr>
          <w:b/>
          <w:bCs/>
        </w:rPr>
        <w:drawing>
          <wp:inline distT="0" distB="0" distL="0" distR="0" wp14:anchorId="4C5E5C74" wp14:editId="45B5A90B">
            <wp:extent cx="5943600" cy="533400"/>
            <wp:effectExtent l="0" t="0" r="0" b="0"/>
            <wp:docPr id="137185340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5CACED" w14:textId="77777777" w:rsidR="003C7CB0" w:rsidRPr="003C7CB0" w:rsidRDefault="003C7CB0" w:rsidP="003C7CB0">
      <w:r w:rsidRPr="003C7CB0">
        <w:rPr>
          <w:b/>
          <w:bCs/>
        </w:rPr>
        <w:t>14 Write a Program which accepts no from the user and print the same in words.</w:t>
      </w:r>
      <w:r w:rsidRPr="003C7CB0">
        <w:rPr>
          <w:b/>
          <w:bCs/>
        </w:rPr>
        <w:br/>
      </w:r>
      <w:proofErr w:type="gramStart"/>
      <w:r w:rsidRPr="003C7CB0">
        <w:rPr>
          <w:b/>
          <w:bCs/>
        </w:rPr>
        <w:t>INPUT :</w:t>
      </w:r>
      <w:proofErr w:type="gramEnd"/>
      <w:r w:rsidRPr="003C7CB0">
        <w:rPr>
          <w:b/>
          <w:bCs/>
        </w:rPr>
        <w:t xml:space="preserve"> 98732</w:t>
      </w:r>
      <w:r w:rsidRPr="003C7CB0">
        <w:rPr>
          <w:b/>
          <w:bCs/>
        </w:rPr>
        <w:br/>
        <w:t>OUTPUT: Nine Eight Seven Three Two</w:t>
      </w:r>
    </w:p>
    <w:p w14:paraId="2F62DDC2" w14:textId="77777777" w:rsidR="003C7CB0" w:rsidRPr="003C7CB0" w:rsidRDefault="003C7CB0" w:rsidP="003C7CB0">
      <w:r w:rsidRPr="003C7CB0">
        <w:t>using System;</w:t>
      </w:r>
    </w:p>
    <w:p w14:paraId="7EE23743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Collections.Generic</w:t>
      </w:r>
      <w:proofErr w:type="spellEnd"/>
      <w:proofErr w:type="gramEnd"/>
      <w:r w:rsidRPr="003C7CB0">
        <w:t>;</w:t>
      </w:r>
    </w:p>
    <w:p w14:paraId="476EF2BC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Linq</w:t>
      </w:r>
      <w:proofErr w:type="spellEnd"/>
      <w:r w:rsidRPr="003C7CB0">
        <w:t>;</w:t>
      </w:r>
    </w:p>
    <w:p w14:paraId="0662F7A2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Text</w:t>
      </w:r>
      <w:proofErr w:type="spellEnd"/>
      <w:r w:rsidRPr="003C7CB0">
        <w:t>;</w:t>
      </w:r>
    </w:p>
    <w:p w14:paraId="1DC2B375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Threading.Tasks</w:t>
      </w:r>
      <w:proofErr w:type="spellEnd"/>
      <w:proofErr w:type="gramEnd"/>
      <w:r w:rsidRPr="003C7CB0">
        <w:t>;</w:t>
      </w:r>
    </w:p>
    <w:p w14:paraId="516B4C6B" w14:textId="77777777" w:rsidR="003C7CB0" w:rsidRPr="003C7CB0" w:rsidRDefault="003C7CB0" w:rsidP="003C7CB0">
      <w:r w:rsidRPr="003C7CB0">
        <w:t>namespace Upper</w:t>
      </w:r>
    </w:p>
    <w:p w14:paraId="1C5F9890" w14:textId="77777777" w:rsidR="003C7CB0" w:rsidRPr="003C7CB0" w:rsidRDefault="003C7CB0" w:rsidP="003C7CB0">
      <w:r w:rsidRPr="003C7CB0">
        <w:t>{</w:t>
      </w:r>
    </w:p>
    <w:p w14:paraId="1A6C912D" w14:textId="77777777" w:rsidR="003C7CB0" w:rsidRPr="003C7CB0" w:rsidRDefault="003C7CB0" w:rsidP="003C7CB0">
      <w:r w:rsidRPr="003C7CB0">
        <w:t>    internal class Program</w:t>
      </w:r>
    </w:p>
    <w:p w14:paraId="520A1C0D" w14:textId="77777777" w:rsidR="003C7CB0" w:rsidRPr="003C7CB0" w:rsidRDefault="003C7CB0" w:rsidP="003C7CB0">
      <w:r w:rsidRPr="003C7CB0">
        <w:t>    {</w:t>
      </w:r>
    </w:p>
    <w:p w14:paraId="68E2FB1B" w14:textId="77777777" w:rsidR="003C7CB0" w:rsidRPr="003C7CB0" w:rsidRDefault="003C7CB0" w:rsidP="003C7CB0">
      <w:r w:rsidRPr="003C7CB0">
        <w:t>        static void Main(</w:t>
      </w:r>
      <w:proofErr w:type="gramStart"/>
      <w:r w:rsidRPr="003C7CB0">
        <w:t>string[</w:t>
      </w:r>
      <w:proofErr w:type="gramEnd"/>
      <w:r w:rsidRPr="003C7CB0">
        <w:t xml:space="preserve">] </w:t>
      </w:r>
      <w:proofErr w:type="spellStart"/>
      <w:r w:rsidRPr="003C7CB0">
        <w:t>args</w:t>
      </w:r>
      <w:proofErr w:type="spellEnd"/>
      <w:r w:rsidRPr="003C7CB0">
        <w:t>)</w:t>
      </w:r>
    </w:p>
    <w:p w14:paraId="66C83996" w14:textId="77777777" w:rsidR="003C7CB0" w:rsidRPr="003C7CB0" w:rsidRDefault="003C7CB0" w:rsidP="003C7CB0">
      <w:r w:rsidRPr="003C7CB0">
        <w:t>        {</w:t>
      </w:r>
    </w:p>
    <w:p w14:paraId="2A561638" w14:textId="77777777" w:rsidR="003C7CB0" w:rsidRPr="003C7CB0" w:rsidRDefault="003C7CB0" w:rsidP="003C7CB0">
      <w:r w:rsidRPr="003C7CB0">
        <w:t>            </w:t>
      </w:r>
      <w:proofErr w:type="gramStart"/>
      <w:r w:rsidRPr="003C7CB0">
        <w:t>string[</w:t>
      </w:r>
      <w:proofErr w:type="gramEnd"/>
      <w:r w:rsidRPr="003C7CB0">
        <w:t xml:space="preserve">] words = </w:t>
      </w:r>
      <w:proofErr w:type="gramStart"/>
      <w:r w:rsidRPr="003C7CB0">
        <w:t>{ "</w:t>
      </w:r>
      <w:proofErr w:type="gramEnd"/>
      <w:r w:rsidRPr="003C7CB0">
        <w:t>Zero", "One", "Two", "Three", "Four", "Five", "Six", "Seven", "Eight", "Nine</w:t>
      </w:r>
      <w:proofErr w:type="gramStart"/>
      <w:r w:rsidRPr="003C7CB0">
        <w:t>" }</w:t>
      </w:r>
      <w:proofErr w:type="gramEnd"/>
      <w:r w:rsidRPr="003C7CB0">
        <w:t>;</w:t>
      </w:r>
    </w:p>
    <w:p w14:paraId="439F3D4F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</w:t>
      </w:r>
      <w:proofErr w:type="spellEnd"/>
      <w:r w:rsidRPr="003C7CB0">
        <w:t>("Enter Number: ");</w:t>
      </w:r>
    </w:p>
    <w:p w14:paraId="4EFFC6CE" w14:textId="77777777" w:rsidR="003C7CB0" w:rsidRPr="003C7CB0" w:rsidRDefault="003C7CB0" w:rsidP="003C7CB0">
      <w:r w:rsidRPr="003C7CB0">
        <w:t xml:space="preserve">            string number = </w:t>
      </w:r>
      <w:proofErr w:type="spellStart"/>
      <w:r w:rsidRPr="003C7CB0">
        <w:t>Console.ReadLine</w:t>
      </w:r>
      <w:proofErr w:type="spellEnd"/>
      <w:r w:rsidRPr="003C7CB0">
        <w:t>();</w:t>
      </w:r>
    </w:p>
    <w:p w14:paraId="457AB523" w14:textId="77777777" w:rsidR="003C7CB0" w:rsidRPr="003C7CB0" w:rsidRDefault="003C7CB0" w:rsidP="003C7CB0">
      <w:r w:rsidRPr="003C7CB0">
        <w:t>            foreach (char digit in number)</w:t>
      </w:r>
    </w:p>
    <w:p w14:paraId="0F83D390" w14:textId="77777777" w:rsidR="003C7CB0" w:rsidRPr="003C7CB0" w:rsidRDefault="003C7CB0" w:rsidP="003C7CB0">
      <w:r w:rsidRPr="003C7CB0">
        <w:t>            {</w:t>
      </w:r>
    </w:p>
    <w:p w14:paraId="4F57F89A" w14:textId="77777777" w:rsidR="003C7CB0" w:rsidRPr="003C7CB0" w:rsidRDefault="003C7CB0" w:rsidP="003C7CB0">
      <w:r w:rsidRPr="003C7CB0">
        <w:t>                </w:t>
      </w:r>
      <w:proofErr w:type="spellStart"/>
      <w:r w:rsidRPr="003C7CB0">
        <w:t>Console.Write</w:t>
      </w:r>
      <w:proofErr w:type="spellEnd"/>
      <w:r w:rsidRPr="003C7CB0">
        <w:t>(</w:t>
      </w:r>
      <w:proofErr w:type="gramStart"/>
      <w:r w:rsidRPr="003C7CB0">
        <w:t>words[</w:t>
      </w:r>
      <w:proofErr w:type="gramEnd"/>
      <w:r w:rsidRPr="003C7CB0">
        <w:t>digit - '0'] + " ");</w:t>
      </w:r>
    </w:p>
    <w:p w14:paraId="7CE91C1C" w14:textId="77777777" w:rsidR="003C7CB0" w:rsidRPr="003C7CB0" w:rsidRDefault="003C7CB0" w:rsidP="003C7CB0">
      <w:r w:rsidRPr="003C7CB0">
        <w:t>            }</w:t>
      </w:r>
    </w:p>
    <w:p w14:paraId="15E85B28" w14:textId="77777777" w:rsidR="003C7CB0" w:rsidRPr="003C7CB0" w:rsidRDefault="003C7CB0" w:rsidP="003C7CB0">
      <w:r w:rsidRPr="003C7CB0">
        <w:t>            }</w:t>
      </w:r>
    </w:p>
    <w:p w14:paraId="0DFDC01C" w14:textId="77777777" w:rsidR="003C7CB0" w:rsidRPr="003C7CB0" w:rsidRDefault="003C7CB0" w:rsidP="003C7CB0">
      <w:r w:rsidRPr="003C7CB0">
        <w:t>    }</w:t>
      </w:r>
    </w:p>
    <w:p w14:paraId="5ABFBCF3" w14:textId="77777777" w:rsidR="003C7CB0" w:rsidRPr="003C7CB0" w:rsidRDefault="003C7CB0" w:rsidP="003C7CB0">
      <w:r w:rsidRPr="003C7CB0">
        <w:t>}</w:t>
      </w:r>
    </w:p>
    <w:p w14:paraId="08C09AC3" w14:textId="77777777" w:rsidR="003C7CB0" w:rsidRPr="003C7CB0" w:rsidRDefault="003C7CB0" w:rsidP="003C7CB0">
      <w:r w:rsidRPr="003C7CB0">
        <w:rPr>
          <w:b/>
          <w:bCs/>
        </w:rPr>
        <w:t>OUTPUT:</w:t>
      </w:r>
    </w:p>
    <w:p w14:paraId="5FFDCE34" w14:textId="57811AC2" w:rsidR="003C7CB0" w:rsidRPr="003C7CB0" w:rsidRDefault="003C7CB0" w:rsidP="003C7CB0">
      <w:r w:rsidRPr="003C7CB0">
        <w:rPr>
          <w:b/>
          <w:bCs/>
        </w:rPr>
        <w:drawing>
          <wp:inline distT="0" distB="0" distL="0" distR="0" wp14:anchorId="5B0DBD08" wp14:editId="2E9CFC20">
            <wp:extent cx="5943600" cy="685800"/>
            <wp:effectExtent l="0" t="0" r="0" b="0"/>
            <wp:docPr id="660370862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C96E8" w14:textId="77777777" w:rsidR="003C7CB0" w:rsidRPr="003C7CB0" w:rsidRDefault="003C7CB0" w:rsidP="003C7CB0">
      <w:proofErr w:type="gramStart"/>
      <w:r w:rsidRPr="003C7CB0">
        <w:rPr>
          <w:b/>
          <w:bCs/>
        </w:rPr>
        <w:t>15  Write</w:t>
      </w:r>
      <w:proofErr w:type="gramEnd"/>
      <w:r w:rsidRPr="003C7CB0">
        <w:rPr>
          <w:b/>
          <w:bCs/>
        </w:rPr>
        <w:t xml:space="preserve"> a Program to check whether the given no is Armstrong no or not.</w:t>
      </w:r>
    </w:p>
    <w:p w14:paraId="7795F8FA" w14:textId="77777777" w:rsidR="003C7CB0" w:rsidRPr="003C7CB0" w:rsidRDefault="003C7CB0" w:rsidP="003C7CB0">
      <w:r w:rsidRPr="003C7CB0">
        <w:t>using System;</w:t>
      </w:r>
    </w:p>
    <w:p w14:paraId="4F7D7F96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Collections.Generic</w:t>
      </w:r>
      <w:proofErr w:type="spellEnd"/>
      <w:proofErr w:type="gramEnd"/>
      <w:r w:rsidRPr="003C7CB0">
        <w:t>;</w:t>
      </w:r>
    </w:p>
    <w:p w14:paraId="1C948592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Linq</w:t>
      </w:r>
      <w:proofErr w:type="spellEnd"/>
      <w:r w:rsidRPr="003C7CB0">
        <w:t>;</w:t>
      </w:r>
    </w:p>
    <w:p w14:paraId="08D4F0FC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Text</w:t>
      </w:r>
      <w:proofErr w:type="spellEnd"/>
      <w:r w:rsidRPr="003C7CB0">
        <w:t>;</w:t>
      </w:r>
    </w:p>
    <w:p w14:paraId="6C2D96D6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Threading.Tasks</w:t>
      </w:r>
      <w:proofErr w:type="spellEnd"/>
      <w:proofErr w:type="gramEnd"/>
      <w:r w:rsidRPr="003C7CB0">
        <w:t>;</w:t>
      </w:r>
    </w:p>
    <w:p w14:paraId="2C007ECA" w14:textId="77777777" w:rsidR="003C7CB0" w:rsidRPr="003C7CB0" w:rsidRDefault="003C7CB0" w:rsidP="003C7CB0">
      <w:r w:rsidRPr="003C7CB0">
        <w:t>namespace Upper</w:t>
      </w:r>
    </w:p>
    <w:p w14:paraId="2A0CC65A" w14:textId="77777777" w:rsidR="003C7CB0" w:rsidRPr="003C7CB0" w:rsidRDefault="003C7CB0" w:rsidP="003C7CB0">
      <w:r w:rsidRPr="003C7CB0">
        <w:t>{</w:t>
      </w:r>
    </w:p>
    <w:p w14:paraId="472242A9" w14:textId="77777777" w:rsidR="003C7CB0" w:rsidRPr="003C7CB0" w:rsidRDefault="003C7CB0" w:rsidP="003C7CB0">
      <w:r w:rsidRPr="003C7CB0">
        <w:t>    internal class Program</w:t>
      </w:r>
    </w:p>
    <w:p w14:paraId="086430AE" w14:textId="77777777" w:rsidR="003C7CB0" w:rsidRPr="003C7CB0" w:rsidRDefault="003C7CB0" w:rsidP="003C7CB0">
      <w:r w:rsidRPr="003C7CB0">
        <w:t>    {</w:t>
      </w:r>
    </w:p>
    <w:p w14:paraId="06AC2A2D" w14:textId="77777777" w:rsidR="003C7CB0" w:rsidRPr="003C7CB0" w:rsidRDefault="003C7CB0" w:rsidP="003C7CB0">
      <w:r w:rsidRPr="003C7CB0">
        <w:t>        static void Main(</w:t>
      </w:r>
      <w:proofErr w:type="gramStart"/>
      <w:r w:rsidRPr="003C7CB0">
        <w:t>string[</w:t>
      </w:r>
      <w:proofErr w:type="gramEnd"/>
      <w:r w:rsidRPr="003C7CB0">
        <w:t xml:space="preserve">] </w:t>
      </w:r>
      <w:proofErr w:type="spellStart"/>
      <w:r w:rsidRPr="003C7CB0">
        <w:t>args</w:t>
      </w:r>
      <w:proofErr w:type="spellEnd"/>
      <w:r w:rsidRPr="003C7CB0">
        <w:t>)</w:t>
      </w:r>
    </w:p>
    <w:p w14:paraId="15DAC536" w14:textId="77777777" w:rsidR="003C7CB0" w:rsidRPr="003C7CB0" w:rsidRDefault="003C7CB0" w:rsidP="003C7CB0">
      <w:r w:rsidRPr="003C7CB0">
        <w:t>        {</w:t>
      </w:r>
    </w:p>
    <w:p w14:paraId="04CC5953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</w:t>
      </w:r>
      <w:proofErr w:type="spellEnd"/>
      <w:r w:rsidRPr="003C7CB0">
        <w:t>("Enter number: ");</w:t>
      </w:r>
    </w:p>
    <w:p w14:paraId="2E8B7B2D" w14:textId="77777777" w:rsidR="003C7CB0" w:rsidRPr="003C7CB0" w:rsidRDefault="003C7CB0" w:rsidP="003C7CB0">
      <w:r w:rsidRPr="003C7CB0">
        <w:t xml:space="preserve">            int </w:t>
      </w:r>
      <w:proofErr w:type="spellStart"/>
      <w:r w:rsidRPr="003C7CB0">
        <w:t>num</w:t>
      </w:r>
      <w:proofErr w:type="spellEnd"/>
      <w:r w:rsidRPr="003C7CB0">
        <w:t xml:space="preserve"> = Convert.ToInt32(</w:t>
      </w:r>
      <w:proofErr w:type="spellStart"/>
      <w:r w:rsidRPr="003C7CB0">
        <w:t>Console.ReadLine</w:t>
      </w:r>
      <w:proofErr w:type="spellEnd"/>
      <w:r w:rsidRPr="003C7CB0">
        <w:t>());</w:t>
      </w:r>
    </w:p>
    <w:p w14:paraId="380145C4" w14:textId="77777777" w:rsidR="003C7CB0" w:rsidRPr="003C7CB0" w:rsidRDefault="003C7CB0" w:rsidP="003C7CB0">
      <w:r w:rsidRPr="003C7CB0">
        <w:t xml:space="preserve">            int temp = </w:t>
      </w:r>
      <w:proofErr w:type="spellStart"/>
      <w:r w:rsidRPr="003C7CB0">
        <w:t>num</w:t>
      </w:r>
      <w:proofErr w:type="spellEnd"/>
      <w:r w:rsidRPr="003C7CB0">
        <w:t>, sum = 0;</w:t>
      </w:r>
    </w:p>
    <w:p w14:paraId="23DE3092" w14:textId="77777777" w:rsidR="003C7CB0" w:rsidRPr="003C7CB0" w:rsidRDefault="003C7CB0" w:rsidP="003C7CB0"/>
    <w:p w14:paraId="1DFA05A4" w14:textId="77777777" w:rsidR="003C7CB0" w:rsidRPr="003C7CB0" w:rsidRDefault="003C7CB0" w:rsidP="003C7CB0">
      <w:r w:rsidRPr="003C7CB0">
        <w:t>            while (temp &gt; 0)</w:t>
      </w:r>
    </w:p>
    <w:p w14:paraId="1BB72BB0" w14:textId="77777777" w:rsidR="003C7CB0" w:rsidRPr="003C7CB0" w:rsidRDefault="003C7CB0" w:rsidP="003C7CB0">
      <w:r w:rsidRPr="003C7CB0">
        <w:t>            {</w:t>
      </w:r>
    </w:p>
    <w:p w14:paraId="5D13C0DF" w14:textId="77777777" w:rsidR="003C7CB0" w:rsidRPr="003C7CB0" w:rsidRDefault="003C7CB0" w:rsidP="003C7CB0">
      <w:r w:rsidRPr="003C7CB0">
        <w:t>                int digit = temp % 10;</w:t>
      </w:r>
    </w:p>
    <w:p w14:paraId="59DB2538" w14:textId="77777777" w:rsidR="003C7CB0" w:rsidRPr="003C7CB0" w:rsidRDefault="003C7CB0" w:rsidP="003C7CB0">
      <w:r w:rsidRPr="003C7CB0">
        <w:t>                sum += digit * digit * digit;</w:t>
      </w:r>
    </w:p>
    <w:p w14:paraId="472FB900" w14:textId="77777777" w:rsidR="003C7CB0" w:rsidRPr="003C7CB0" w:rsidRDefault="003C7CB0" w:rsidP="003C7CB0">
      <w:r w:rsidRPr="003C7CB0">
        <w:t>                temp /= 10;</w:t>
      </w:r>
    </w:p>
    <w:p w14:paraId="0CD8FECF" w14:textId="77777777" w:rsidR="003C7CB0" w:rsidRPr="003C7CB0" w:rsidRDefault="003C7CB0" w:rsidP="003C7CB0">
      <w:r w:rsidRPr="003C7CB0">
        <w:t>            }</w:t>
      </w:r>
    </w:p>
    <w:p w14:paraId="7BB3FB73" w14:textId="77777777" w:rsidR="003C7CB0" w:rsidRPr="003C7CB0" w:rsidRDefault="003C7CB0" w:rsidP="003C7CB0">
      <w:r w:rsidRPr="003C7CB0">
        <w:t xml:space="preserve">            if (sum == </w:t>
      </w:r>
      <w:proofErr w:type="spellStart"/>
      <w:r w:rsidRPr="003C7CB0">
        <w:t>num</w:t>
      </w:r>
      <w:proofErr w:type="spellEnd"/>
      <w:r w:rsidRPr="003C7CB0">
        <w:t>)</w:t>
      </w:r>
    </w:p>
    <w:p w14:paraId="42C26A15" w14:textId="77777777" w:rsidR="003C7CB0" w:rsidRPr="003C7CB0" w:rsidRDefault="003C7CB0" w:rsidP="003C7CB0">
      <w:r w:rsidRPr="003C7CB0">
        <w:t>                </w:t>
      </w:r>
      <w:proofErr w:type="spellStart"/>
      <w:r w:rsidRPr="003C7CB0">
        <w:t>Console.WriteLine</w:t>
      </w:r>
      <w:proofErr w:type="spellEnd"/>
      <w:r w:rsidRPr="003C7CB0">
        <w:t>("Armstrong Number");</w:t>
      </w:r>
    </w:p>
    <w:p w14:paraId="376C727C" w14:textId="77777777" w:rsidR="003C7CB0" w:rsidRPr="003C7CB0" w:rsidRDefault="003C7CB0" w:rsidP="003C7CB0">
      <w:r w:rsidRPr="003C7CB0">
        <w:t>            else</w:t>
      </w:r>
    </w:p>
    <w:p w14:paraId="5670C421" w14:textId="77777777" w:rsidR="003C7CB0" w:rsidRPr="003C7CB0" w:rsidRDefault="003C7CB0" w:rsidP="003C7CB0">
      <w:r w:rsidRPr="003C7CB0">
        <w:t>                </w:t>
      </w:r>
      <w:proofErr w:type="spellStart"/>
      <w:r w:rsidRPr="003C7CB0">
        <w:t>Console.WriteLine</w:t>
      </w:r>
      <w:proofErr w:type="spellEnd"/>
      <w:r w:rsidRPr="003C7CB0">
        <w:t>("Not an Armstrong Number");</w:t>
      </w:r>
    </w:p>
    <w:p w14:paraId="3F2111F6" w14:textId="77777777" w:rsidR="003C7CB0" w:rsidRPr="003C7CB0" w:rsidRDefault="003C7CB0" w:rsidP="003C7CB0">
      <w:r w:rsidRPr="003C7CB0">
        <w:t>        }</w:t>
      </w:r>
    </w:p>
    <w:p w14:paraId="72BADA63" w14:textId="77777777" w:rsidR="003C7CB0" w:rsidRPr="003C7CB0" w:rsidRDefault="003C7CB0" w:rsidP="003C7CB0">
      <w:r w:rsidRPr="003C7CB0">
        <w:t>    }</w:t>
      </w:r>
    </w:p>
    <w:p w14:paraId="055907DF" w14:textId="77777777" w:rsidR="003C7CB0" w:rsidRPr="003C7CB0" w:rsidRDefault="003C7CB0" w:rsidP="003C7CB0">
      <w:r w:rsidRPr="003C7CB0">
        <w:t>}</w:t>
      </w:r>
    </w:p>
    <w:p w14:paraId="438FABE3" w14:textId="77777777" w:rsidR="003C7CB0" w:rsidRPr="003C7CB0" w:rsidRDefault="003C7CB0" w:rsidP="003C7CB0">
      <w:r w:rsidRPr="003C7CB0">
        <w:t> </w:t>
      </w:r>
      <w:r w:rsidRPr="003C7CB0">
        <w:rPr>
          <w:b/>
          <w:bCs/>
        </w:rPr>
        <w:t>OUTPUT:</w:t>
      </w:r>
    </w:p>
    <w:p w14:paraId="79C1EDF1" w14:textId="2CD3EB27" w:rsidR="003C7CB0" w:rsidRPr="003C7CB0" w:rsidRDefault="003C7CB0" w:rsidP="003C7CB0">
      <w:r w:rsidRPr="003C7CB0">
        <w:rPr>
          <w:b/>
          <w:bCs/>
        </w:rPr>
        <w:drawing>
          <wp:inline distT="0" distB="0" distL="0" distR="0" wp14:anchorId="3919D584" wp14:editId="4DC2E559">
            <wp:extent cx="3848100" cy="858422"/>
            <wp:effectExtent l="0" t="0" r="0" b="0"/>
            <wp:docPr id="1025864667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234" cy="875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22586" w14:textId="77777777" w:rsidR="003C7CB0" w:rsidRPr="003C7CB0" w:rsidRDefault="003C7CB0" w:rsidP="003C7CB0">
      <w:proofErr w:type="gramStart"/>
      <w:r w:rsidRPr="003C7CB0">
        <w:rPr>
          <w:b/>
          <w:bCs/>
        </w:rPr>
        <w:t>16  Write</w:t>
      </w:r>
      <w:proofErr w:type="gramEnd"/>
      <w:r w:rsidRPr="003C7CB0">
        <w:rPr>
          <w:b/>
          <w:bCs/>
        </w:rPr>
        <w:t xml:space="preserve"> a program to display a pattern like a </w:t>
      </w:r>
      <w:proofErr w:type="gramStart"/>
      <w:r w:rsidRPr="003C7CB0">
        <w:rPr>
          <w:b/>
          <w:bCs/>
        </w:rPr>
        <w:t>right angle</w:t>
      </w:r>
      <w:proofErr w:type="gramEnd"/>
      <w:r w:rsidRPr="003C7CB0">
        <w:rPr>
          <w:b/>
          <w:bCs/>
        </w:rPr>
        <w:t xml:space="preserve"> triangle using an asterisk</w:t>
      </w:r>
    </w:p>
    <w:p w14:paraId="5BF6399B" w14:textId="77777777" w:rsidR="003C7CB0" w:rsidRPr="003C7CB0" w:rsidRDefault="003C7CB0" w:rsidP="003C7CB0">
      <w:r w:rsidRPr="003C7CB0">
        <w:rPr>
          <w:b/>
          <w:bCs/>
        </w:rPr>
        <w:t xml:space="preserve">The pattern </w:t>
      </w:r>
      <w:proofErr w:type="gramStart"/>
      <w:r w:rsidRPr="003C7CB0">
        <w:rPr>
          <w:b/>
          <w:bCs/>
        </w:rPr>
        <w:t>like :</w:t>
      </w:r>
      <w:proofErr w:type="gramEnd"/>
    </w:p>
    <w:p w14:paraId="100CC46E" w14:textId="77777777" w:rsidR="003C7CB0" w:rsidRPr="003C7CB0" w:rsidRDefault="003C7CB0" w:rsidP="003C7CB0">
      <w:r w:rsidRPr="003C7CB0">
        <w:rPr>
          <w:b/>
          <w:bCs/>
        </w:rPr>
        <w:t>*</w:t>
      </w:r>
    </w:p>
    <w:p w14:paraId="54D870A0" w14:textId="77777777" w:rsidR="003C7CB0" w:rsidRPr="003C7CB0" w:rsidRDefault="003C7CB0" w:rsidP="003C7CB0">
      <w:r w:rsidRPr="003C7CB0">
        <w:rPr>
          <w:b/>
          <w:bCs/>
        </w:rPr>
        <w:t>**</w:t>
      </w:r>
    </w:p>
    <w:p w14:paraId="0E657A9A" w14:textId="77777777" w:rsidR="003C7CB0" w:rsidRPr="003C7CB0" w:rsidRDefault="003C7CB0" w:rsidP="003C7CB0">
      <w:r w:rsidRPr="003C7CB0">
        <w:rPr>
          <w:b/>
          <w:bCs/>
        </w:rPr>
        <w:t>***</w:t>
      </w:r>
    </w:p>
    <w:p w14:paraId="661D1C91" w14:textId="77777777" w:rsidR="003C7CB0" w:rsidRPr="003C7CB0" w:rsidRDefault="003C7CB0" w:rsidP="003C7CB0">
      <w:r w:rsidRPr="003C7CB0">
        <w:rPr>
          <w:b/>
          <w:bCs/>
        </w:rPr>
        <w:t>****</w:t>
      </w:r>
    </w:p>
    <w:p w14:paraId="05DDD07A" w14:textId="77777777" w:rsidR="003C7CB0" w:rsidRPr="003C7CB0" w:rsidRDefault="003C7CB0" w:rsidP="003C7CB0">
      <w:r w:rsidRPr="003C7CB0">
        <w:t>using System;</w:t>
      </w:r>
    </w:p>
    <w:p w14:paraId="29939E15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Collections.Generic</w:t>
      </w:r>
      <w:proofErr w:type="spellEnd"/>
      <w:proofErr w:type="gramEnd"/>
      <w:r w:rsidRPr="003C7CB0">
        <w:t>;</w:t>
      </w:r>
    </w:p>
    <w:p w14:paraId="1F24433A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Linq</w:t>
      </w:r>
      <w:proofErr w:type="spellEnd"/>
      <w:r w:rsidRPr="003C7CB0">
        <w:t>;</w:t>
      </w:r>
    </w:p>
    <w:p w14:paraId="4D33D95E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Text</w:t>
      </w:r>
      <w:proofErr w:type="spellEnd"/>
      <w:r w:rsidRPr="003C7CB0">
        <w:t>;</w:t>
      </w:r>
    </w:p>
    <w:p w14:paraId="5926C80F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Threading.Tasks</w:t>
      </w:r>
      <w:proofErr w:type="spellEnd"/>
      <w:proofErr w:type="gramEnd"/>
      <w:r w:rsidRPr="003C7CB0">
        <w:t>;</w:t>
      </w:r>
    </w:p>
    <w:p w14:paraId="3FD5CA48" w14:textId="77777777" w:rsidR="003C7CB0" w:rsidRPr="003C7CB0" w:rsidRDefault="003C7CB0" w:rsidP="003C7CB0">
      <w:r w:rsidRPr="003C7CB0">
        <w:t>namespace Upper</w:t>
      </w:r>
    </w:p>
    <w:p w14:paraId="07BDF60A" w14:textId="77777777" w:rsidR="003C7CB0" w:rsidRPr="003C7CB0" w:rsidRDefault="003C7CB0" w:rsidP="003C7CB0">
      <w:r w:rsidRPr="003C7CB0">
        <w:t>{</w:t>
      </w:r>
    </w:p>
    <w:p w14:paraId="1D9494DB" w14:textId="77777777" w:rsidR="003C7CB0" w:rsidRPr="003C7CB0" w:rsidRDefault="003C7CB0" w:rsidP="003C7CB0">
      <w:r w:rsidRPr="003C7CB0">
        <w:t>    internal class Program</w:t>
      </w:r>
    </w:p>
    <w:p w14:paraId="681F6A60" w14:textId="77777777" w:rsidR="003C7CB0" w:rsidRPr="003C7CB0" w:rsidRDefault="003C7CB0" w:rsidP="003C7CB0">
      <w:r w:rsidRPr="003C7CB0">
        <w:t>    {</w:t>
      </w:r>
    </w:p>
    <w:p w14:paraId="1840D665" w14:textId="77777777" w:rsidR="003C7CB0" w:rsidRPr="003C7CB0" w:rsidRDefault="003C7CB0" w:rsidP="003C7CB0">
      <w:r w:rsidRPr="003C7CB0">
        <w:t>        static void Main(</w:t>
      </w:r>
      <w:proofErr w:type="gramStart"/>
      <w:r w:rsidRPr="003C7CB0">
        <w:t>string[</w:t>
      </w:r>
      <w:proofErr w:type="gramEnd"/>
      <w:r w:rsidRPr="003C7CB0">
        <w:t xml:space="preserve">] </w:t>
      </w:r>
      <w:proofErr w:type="spellStart"/>
      <w:r w:rsidRPr="003C7CB0">
        <w:t>args</w:t>
      </w:r>
      <w:proofErr w:type="spellEnd"/>
      <w:r w:rsidRPr="003C7CB0">
        <w:t>)</w:t>
      </w:r>
    </w:p>
    <w:p w14:paraId="0A6D9B4A" w14:textId="77777777" w:rsidR="003C7CB0" w:rsidRPr="003C7CB0" w:rsidRDefault="003C7CB0" w:rsidP="003C7CB0">
      <w:r w:rsidRPr="003C7CB0">
        <w:t>        {</w:t>
      </w:r>
    </w:p>
    <w:p w14:paraId="29EB1B02" w14:textId="77777777" w:rsidR="003C7CB0" w:rsidRPr="003C7CB0" w:rsidRDefault="003C7CB0" w:rsidP="003C7CB0">
      <w:r w:rsidRPr="003C7CB0">
        <w:t xml:space="preserve">            for (int </w:t>
      </w:r>
      <w:proofErr w:type="spellStart"/>
      <w:r w:rsidRPr="003C7CB0">
        <w:t>i</w:t>
      </w:r>
      <w:proofErr w:type="spellEnd"/>
      <w:r w:rsidRPr="003C7CB0">
        <w:t xml:space="preserve"> = 1; </w:t>
      </w:r>
      <w:proofErr w:type="spellStart"/>
      <w:r w:rsidRPr="003C7CB0">
        <w:t>i</w:t>
      </w:r>
      <w:proofErr w:type="spellEnd"/>
      <w:r w:rsidRPr="003C7CB0">
        <w:t xml:space="preserve"> &lt;= 4; </w:t>
      </w:r>
      <w:proofErr w:type="spellStart"/>
      <w:r w:rsidRPr="003C7CB0">
        <w:t>i</w:t>
      </w:r>
      <w:proofErr w:type="spellEnd"/>
      <w:r w:rsidRPr="003C7CB0">
        <w:t>++)</w:t>
      </w:r>
    </w:p>
    <w:p w14:paraId="3B77ED40" w14:textId="77777777" w:rsidR="003C7CB0" w:rsidRPr="003C7CB0" w:rsidRDefault="003C7CB0" w:rsidP="003C7CB0">
      <w:r w:rsidRPr="003C7CB0">
        <w:t>            {</w:t>
      </w:r>
    </w:p>
    <w:p w14:paraId="02D57BB5" w14:textId="77777777" w:rsidR="003C7CB0" w:rsidRPr="003C7CB0" w:rsidRDefault="003C7CB0" w:rsidP="003C7CB0">
      <w:r w:rsidRPr="003C7CB0">
        <w:t xml:space="preserve">                for (int j = 1; j &lt;= </w:t>
      </w:r>
      <w:proofErr w:type="spellStart"/>
      <w:r w:rsidRPr="003C7CB0">
        <w:t>i</w:t>
      </w:r>
      <w:proofErr w:type="spellEnd"/>
      <w:r w:rsidRPr="003C7CB0">
        <w:t xml:space="preserve">; </w:t>
      </w:r>
      <w:proofErr w:type="spellStart"/>
      <w:r w:rsidRPr="003C7CB0">
        <w:t>j++</w:t>
      </w:r>
      <w:proofErr w:type="spellEnd"/>
      <w:r w:rsidRPr="003C7CB0">
        <w:t>)</w:t>
      </w:r>
    </w:p>
    <w:p w14:paraId="52F77EDB" w14:textId="77777777" w:rsidR="003C7CB0" w:rsidRPr="003C7CB0" w:rsidRDefault="003C7CB0" w:rsidP="003C7CB0">
      <w:r w:rsidRPr="003C7CB0">
        <w:t>                    </w:t>
      </w:r>
      <w:proofErr w:type="spellStart"/>
      <w:r w:rsidRPr="003C7CB0">
        <w:t>Console.Write</w:t>
      </w:r>
      <w:proofErr w:type="spellEnd"/>
      <w:r w:rsidRPr="003C7CB0">
        <w:t>("*");</w:t>
      </w:r>
    </w:p>
    <w:p w14:paraId="7BCA88ED" w14:textId="77777777" w:rsidR="003C7CB0" w:rsidRPr="003C7CB0" w:rsidRDefault="003C7CB0" w:rsidP="003C7CB0">
      <w:r w:rsidRPr="003C7CB0">
        <w:t>                </w:t>
      </w:r>
      <w:proofErr w:type="spellStart"/>
      <w:r w:rsidRPr="003C7CB0">
        <w:t>Console.WriteLine</w:t>
      </w:r>
      <w:proofErr w:type="spellEnd"/>
      <w:r w:rsidRPr="003C7CB0">
        <w:t>();</w:t>
      </w:r>
    </w:p>
    <w:p w14:paraId="23F3D620" w14:textId="77777777" w:rsidR="003C7CB0" w:rsidRPr="003C7CB0" w:rsidRDefault="003C7CB0" w:rsidP="003C7CB0">
      <w:r w:rsidRPr="003C7CB0">
        <w:t>            }</w:t>
      </w:r>
    </w:p>
    <w:p w14:paraId="5C6A3E00" w14:textId="77777777" w:rsidR="003C7CB0" w:rsidRPr="003C7CB0" w:rsidRDefault="003C7CB0" w:rsidP="003C7CB0">
      <w:r w:rsidRPr="003C7CB0">
        <w:t>        }</w:t>
      </w:r>
    </w:p>
    <w:p w14:paraId="72D95E90" w14:textId="77777777" w:rsidR="003C7CB0" w:rsidRPr="003C7CB0" w:rsidRDefault="003C7CB0" w:rsidP="003C7CB0">
      <w:r w:rsidRPr="003C7CB0">
        <w:t>    }</w:t>
      </w:r>
    </w:p>
    <w:p w14:paraId="180DAEFB" w14:textId="77777777" w:rsidR="003C7CB0" w:rsidRPr="003C7CB0" w:rsidRDefault="003C7CB0" w:rsidP="003C7CB0">
      <w:r w:rsidRPr="003C7CB0">
        <w:t>}</w:t>
      </w:r>
    </w:p>
    <w:p w14:paraId="5FFE7F9D" w14:textId="77777777" w:rsidR="003C7CB0" w:rsidRPr="003C7CB0" w:rsidRDefault="003C7CB0" w:rsidP="003C7CB0">
      <w:r w:rsidRPr="003C7CB0">
        <w:rPr>
          <w:b/>
          <w:bCs/>
        </w:rPr>
        <w:t>OUTPUT:</w:t>
      </w:r>
    </w:p>
    <w:p w14:paraId="41729F39" w14:textId="41A179F3" w:rsidR="003C7CB0" w:rsidRPr="003C7CB0" w:rsidRDefault="003C7CB0" w:rsidP="003C7CB0">
      <w:r w:rsidRPr="003C7CB0">
        <w:rPr>
          <w:b/>
          <w:bCs/>
        </w:rPr>
        <w:drawing>
          <wp:inline distT="0" distB="0" distL="0" distR="0" wp14:anchorId="2F20FB3A" wp14:editId="71A4280D">
            <wp:extent cx="5943600" cy="944880"/>
            <wp:effectExtent l="0" t="0" r="0" b="7620"/>
            <wp:docPr id="1751950016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532AD7" w14:textId="77777777" w:rsidR="003C7CB0" w:rsidRPr="003C7CB0" w:rsidRDefault="003C7CB0" w:rsidP="003C7CB0">
      <w:r w:rsidRPr="003C7CB0">
        <w:rPr>
          <w:b/>
          <w:bCs/>
        </w:rPr>
        <w:t>17. Write a Program to generate following output.</w:t>
      </w:r>
    </w:p>
    <w:p w14:paraId="429F71D7" w14:textId="77777777" w:rsidR="003C7CB0" w:rsidRPr="003C7CB0" w:rsidRDefault="003C7CB0" w:rsidP="003C7CB0">
      <w:r w:rsidRPr="003C7CB0">
        <w:rPr>
          <w:b/>
          <w:bCs/>
        </w:rPr>
        <w:t>1</w:t>
      </w:r>
    </w:p>
    <w:p w14:paraId="79DF28FB" w14:textId="77777777" w:rsidR="003C7CB0" w:rsidRPr="003C7CB0" w:rsidRDefault="003C7CB0" w:rsidP="003C7CB0">
      <w:r w:rsidRPr="003C7CB0">
        <w:rPr>
          <w:b/>
          <w:bCs/>
        </w:rPr>
        <w:t>1 2</w:t>
      </w:r>
    </w:p>
    <w:p w14:paraId="01342A43" w14:textId="77777777" w:rsidR="003C7CB0" w:rsidRPr="003C7CB0" w:rsidRDefault="003C7CB0" w:rsidP="003C7CB0">
      <w:r w:rsidRPr="003C7CB0">
        <w:rPr>
          <w:b/>
          <w:bCs/>
        </w:rPr>
        <w:t>1 2 3</w:t>
      </w:r>
    </w:p>
    <w:p w14:paraId="4945F03B" w14:textId="77777777" w:rsidR="003C7CB0" w:rsidRPr="003C7CB0" w:rsidRDefault="003C7CB0" w:rsidP="003C7CB0">
      <w:r w:rsidRPr="003C7CB0">
        <w:rPr>
          <w:b/>
          <w:bCs/>
        </w:rPr>
        <w:t>1 2 3 4</w:t>
      </w:r>
    </w:p>
    <w:p w14:paraId="1B1DE180" w14:textId="77777777" w:rsidR="003C7CB0" w:rsidRPr="003C7CB0" w:rsidRDefault="003C7CB0" w:rsidP="003C7CB0">
      <w:r w:rsidRPr="003C7CB0">
        <w:t>using System;</w:t>
      </w:r>
    </w:p>
    <w:p w14:paraId="6460B72D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Collections.Generic</w:t>
      </w:r>
      <w:proofErr w:type="spellEnd"/>
      <w:proofErr w:type="gramEnd"/>
      <w:r w:rsidRPr="003C7CB0">
        <w:t>;</w:t>
      </w:r>
    </w:p>
    <w:p w14:paraId="6D6024B8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Linq</w:t>
      </w:r>
      <w:proofErr w:type="spellEnd"/>
      <w:r w:rsidRPr="003C7CB0">
        <w:t>;</w:t>
      </w:r>
    </w:p>
    <w:p w14:paraId="1C6D8BD9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Text</w:t>
      </w:r>
      <w:proofErr w:type="spellEnd"/>
      <w:r w:rsidRPr="003C7CB0">
        <w:t>;</w:t>
      </w:r>
    </w:p>
    <w:p w14:paraId="319AD7FA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Threading.Tasks</w:t>
      </w:r>
      <w:proofErr w:type="spellEnd"/>
      <w:proofErr w:type="gramEnd"/>
      <w:r w:rsidRPr="003C7CB0">
        <w:t>;</w:t>
      </w:r>
    </w:p>
    <w:p w14:paraId="1C5C6AFD" w14:textId="77777777" w:rsidR="003C7CB0" w:rsidRPr="003C7CB0" w:rsidRDefault="003C7CB0" w:rsidP="003C7CB0">
      <w:r w:rsidRPr="003C7CB0">
        <w:t>namespace Upper</w:t>
      </w:r>
    </w:p>
    <w:p w14:paraId="2081253C" w14:textId="77777777" w:rsidR="003C7CB0" w:rsidRPr="003C7CB0" w:rsidRDefault="003C7CB0" w:rsidP="003C7CB0">
      <w:r w:rsidRPr="003C7CB0">
        <w:t>{</w:t>
      </w:r>
    </w:p>
    <w:p w14:paraId="157E208D" w14:textId="77777777" w:rsidR="003C7CB0" w:rsidRPr="003C7CB0" w:rsidRDefault="003C7CB0" w:rsidP="003C7CB0">
      <w:r w:rsidRPr="003C7CB0">
        <w:t>    internal class Program</w:t>
      </w:r>
    </w:p>
    <w:p w14:paraId="22B38C14" w14:textId="77777777" w:rsidR="003C7CB0" w:rsidRPr="003C7CB0" w:rsidRDefault="003C7CB0" w:rsidP="003C7CB0">
      <w:r w:rsidRPr="003C7CB0">
        <w:t>    {</w:t>
      </w:r>
    </w:p>
    <w:p w14:paraId="5D11A059" w14:textId="77777777" w:rsidR="003C7CB0" w:rsidRPr="003C7CB0" w:rsidRDefault="003C7CB0" w:rsidP="003C7CB0">
      <w:r w:rsidRPr="003C7CB0">
        <w:t>        static void Main(</w:t>
      </w:r>
      <w:proofErr w:type="gramStart"/>
      <w:r w:rsidRPr="003C7CB0">
        <w:t>string[</w:t>
      </w:r>
      <w:proofErr w:type="gramEnd"/>
      <w:r w:rsidRPr="003C7CB0">
        <w:t xml:space="preserve">] </w:t>
      </w:r>
      <w:proofErr w:type="spellStart"/>
      <w:r w:rsidRPr="003C7CB0">
        <w:t>args</w:t>
      </w:r>
      <w:proofErr w:type="spellEnd"/>
      <w:r w:rsidRPr="003C7CB0">
        <w:t>)</w:t>
      </w:r>
    </w:p>
    <w:p w14:paraId="0841624F" w14:textId="77777777" w:rsidR="003C7CB0" w:rsidRPr="003C7CB0" w:rsidRDefault="003C7CB0" w:rsidP="003C7CB0">
      <w:r w:rsidRPr="003C7CB0">
        <w:t>        {</w:t>
      </w:r>
    </w:p>
    <w:p w14:paraId="4F651A5C" w14:textId="77777777" w:rsidR="003C7CB0" w:rsidRPr="003C7CB0" w:rsidRDefault="003C7CB0" w:rsidP="003C7CB0">
      <w:r w:rsidRPr="003C7CB0">
        <w:t xml:space="preserve">            for (int </w:t>
      </w:r>
      <w:proofErr w:type="spellStart"/>
      <w:r w:rsidRPr="003C7CB0">
        <w:t>i</w:t>
      </w:r>
      <w:proofErr w:type="spellEnd"/>
      <w:r w:rsidRPr="003C7CB0">
        <w:t xml:space="preserve"> = 1; </w:t>
      </w:r>
      <w:proofErr w:type="spellStart"/>
      <w:r w:rsidRPr="003C7CB0">
        <w:t>i</w:t>
      </w:r>
      <w:proofErr w:type="spellEnd"/>
      <w:r w:rsidRPr="003C7CB0">
        <w:t xml:space="preserve"> &lt;= 4; </w:t>
      </w:r>
      <w:proofErr w:type="spellStart"/>
      <w:r w:rsidRPr="003C7CB0">
        <w:t>i</w:t>
      </w:r>
      <w:proofErr w:type="spellEnd"/>
      <w:r w:rsidRPr="003C7CB0">
        <w:t>++)</w:t>
      </w:r>
    </w:p>
    <w:p w14:paraId="74B114F5" w14:textId="77777777" w:rsidR="003C7CB0" w:rsidRPr="003C7CB0" w:rsidRDefault="003C7CB0" w:rsidP="003C7CB0">
      <w:r w:rsidRPr="003C7CB0">
        <w:t>            {</w:t>
      </w:r>
    </w:p>
    <w:p w14:paraId="487DFD87" w14:textId="77777777" w:rsidR="003C7CB0" w:rsidRPr="003C7CB0" w:rsidRDefault="003C7CB0" w:rsidP="003C7CB0">
      <w:r w:rsidRPr="003C7CB0">
        <w:t xml:space="preserve">                for (int j = 1; j &lt;= </w:t>
      </w:r>
      <w:proofErr w:type="spellStart"/>
      <w:r w:rsidRPr="003C7CB0">
        <w:t>i</w:t>
      </w:r>
      <w:proofErr w:type="spellEnd"/>
      <w:r w:rsidRPr="003C7CB0">
        <w:t xml:space="preserve">; </w:t>
      </w:r>
      <w:proofErr w:type="spellStart"/>
      <w:r w:rsidRPr="003C7CB0">
        <w:t>j++</w:t>
      </w:r>
      <w:proofErr w:type="spellEnd"/>
      <w:r w:rsidRPr="003C7CB0">
        <w:t>)</w:t>
      </w:r>
    </w:p>
    <w:p w14:paraId="24740E12" w14:textId="77777777" w:rsidR="003C7CB0" w:rsidRPr="003C7CB0" w:rsidRDefault="003C7CB0" w:rsidP="003C7CB0">
      <w:r w:rsidRPr="003C7CB0">
        <w:t>                    </w:t>
      </w:r>
      <w:proofErr w:type="spellStart"/>
      <w:r w:rsidRPr="003C7CB0">
        <w:t>Console.Write</w:t>
      </w:r>
      <w:proofErr w:type="spellEnd"/>
      <w:r w:rsidRPr="003C7CB0">
        <w:t>(j + " ");</w:t>
      </w:r>
    </w:p>
    <w:p w14:paraId="134C7CD8" w14:textId="77777777" w:rsidR="003C7CB0" w:rsidRPr="003C7CB0" w:rsidRDefault="003C7CB0" w:rsidP="003C7CB0">
      <w:r w:rsidRPr="003C7CB0">
        <w:t>                </w:t>
      </w:r>
      <w:proofErr w:type="spellStart"/>
      <w:r w:rsidRPr="003C7CB0">
        <w:t>Console.WriteLine</w:t>
      </w:r>
      <w:proofErr w:type="spellEnd"/>
      <w:r w:rsidRPr="003C7CB0">
        <w:t>();</w:t>
      </w:r>
    </w:p>
    <w:p w14:paraId="785E15B3" w14:textId="77777777" w:rsidR="003C7CB0" w:rsidRPr="003C7CB0" w:rsidRDefault="003C7CB0" w:rsidP="003C7CB0">
      <w:r w:rsidRPr="003C7CB0">
        <w:t>            }</w:t>
      </w:r>
    </w:p>
    <w:p w14:paraId="4C736CD0" w14:textId="77777777" w:rsidR="003C7CB0" w:rsidRPr="003C7CB0" w:rsidRDefault="003C7CB0" w:rsidP="003C7CB0">
      <w:r w:rsidRPr="003C7CB0">
        <w:t>        }</w:t>
      </w:r>
    </w:p>
    <w:p w14:paraId="032239EA" w14:textId="77777777" w:rsidR="003C7CB0" w:rsidRPr="003C7CB0" w:rsidRDefault="003C7CB0" w:rsidP="003C7CB0">
      <w:r w:rsidRPr="003C7CB0">
        <w:t>    }</w:t>
      </w:r>
    </w:p>
    <w:p w14:paraId="53146B06" w14:textId="77777777" w:rsidR="003C7CB0" w:rsidRPr="003C7CB0" w:rsidRDefault="003C7CB0" w:rsidP="003C7CB0">
      <w:r w:rsidRPr="003C7CB0">
        <w:t>}</w:t>
      </w:r>
    </w:p>
    <w:p w14:paraId="515A94AE" w14:textId="77777777" w:rsidR="003C7CB0" w:rsidRPr="003C7CB0" w:rsidRDefault="003C7CB0" w:rsidP="003C7CB0">
      <w:r w:rsidRPr="003C7CB0">
        <w:rPr>
          <w:b/>
          <w:bCs/>
        </w:rPr>
        <w:t>OUTPUT:</w:t>
      </w:r>
    </w:p>
    <w:p w14:paraId="1B06BD57" w14:textId="30457778" w:rsidR="003C7CB0" w:rsidRPr="003C7CB0" w:rsidRDefault="003C7CB0" w:rsidP="003C7CB0">
      <w:r w:rsidRPr="003C7CB0">
        <w:rPr>
          <w:b/>
          <w:bCs/>
        </w:rPr>
        <w:drawing>
          <wp:inline distT="0" distB="0" distL="0" distR="0" wp14:anchorId="1F52A47B" wp14:editId="31A55F4A">
            <wp:extent cx="5943600" cy="1028700"/>
            <wp:effectExtent l="0" t="0" r="0" b="0"/>
            <wp:docPr id="1174509792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A7C2F" w14:textId="77777777" w:rsidR="003C7CB0" w:rsidRPr="003C7CB0" w:rsidRDefault="003C7CB0" w:rsidP="003C7CB0">
      <w:r w:rsidRPr="003C7CB0">
        <w:rPr>
          <w:b/>
          <w:bCs/>
        </w:rPr>
        <w:t xml:space="preserve">18 Write a program to make such a pattern like a </w:t>
      </w:r>
      <w:proofErr w:type="gramStart"/>
      <w:r w:rsidRPr="003C7CB0">
        <w:rPr>
          <w:b/>
          <w:bCs/>
        </w:rPr>
        <w:t>right angle</w:t>
      </w:r>
      <w:proofErr w:type="gramEnd"/>
      <w:r w:rsidRPr="003C7CB0">
        <w:rPr>
          <w:b/>
          <w:bCs/>
        </w:rPr>
        <w:t xml:space="preserve"> triangle with the number increased by 1.</w:t>
      </w:r>
    </w:p>
    <w:p w14:paraId="7D9AFF25" w14:textId="77777777" w:rsidR="003C7CB0" w:rsidRPr="003C7CB0" w:rsidRDefault="003C7CB0" w:rsidP="003C7CB0">
      <w:r w:rsidRPr="003C7CB0">
        <w:rPr>
          <w:b/>
          <w:bCs/>
        </w:rPr>
        <w:t xml:space="preserve">The pattern </w:t>
      </w:r>
      <w:proofErr w:type="gramStart"/>
      <w:r w:rsidRPr="003C7CB0">
        <w:rPr>
          <w:b/>
          <w:bCs/>
        </w:rPr>
        <w:t>like :</w:t>
      </w:r>
      <w:proofErr w:type="gramEnd"/>
    </w:p>
    <w:p w14:paraId="3E3B3A2F" w14:textId="77777777" w:rsidR="003C7CB0" w:rsidRPr="003C7CB0" w:rsidRDefault="003C7CB0" w:rsidP="003C7CB0">
      <w:r w:rsidRPr="003C7CB0">
        <w:rPr>
          <w:b/>
          <w:bCs/>
        </w:rPr>
        <w:t>1  </w:t>
      </w:r>
    </w:p>
    <w:p w14:paraId="0133EDC7" w14:textId="77777777" w:rsidR="003C7CB0" w:rsidRPr="003C7CB0" w:rsidRDefault="003C7CB0" w:rsidP="003C7CB0">
      <w:r w:rsidRPr="003C7CB0">
        <w:rPr>
          <w:b/>
          <w:bCs/>
        </w:rPr>
        <w:t>2 3  </w:t>
      </w:r>
    </w:p>
    <w:p w14:paraId="40359075" w14:textId="77777777" w:rsidR="003C7CB0" w:rsidRPr="003C7CB0" w:rsidRDefault="003C7CB0" w:rsidP="003C7CB0">
      <w:r w:rsidRPr="003C7CB0">
        <w:rPr>
          <w:b/>
          <w:bCs/>
        </w:rPr>
        <w:t>4 5 6  </w:t>
      </w:r>
    </w:p>
    <w:p w14:paraId="61F3B5F0" w14:textId="77777777" w:rsidR="003C7CB0" w:rsidRPr="003C7CB0" w:rsidRDefault="003C7CB0" w:rsidP="003C7CB0">
      <w:r w:rsidRPr="003C7CB0">
        <w:rPr>
          <w:b/>
          <w:bCs/>
        </w:rPr>
        <w:t>7 8 9 10</w:t>
      </w:r>
    </w:p>
    <w:p w14:paraId="5D97B0E5" w14:textId="77777777" w:rsidR="003C7CB0" w:rsidRPr="003C7CB0" w:rsidRDefault="003C7CB0" w:rsidP="003C7CB0">
      <w:r w:rsidRPr="003C7CB0">
        <w:t>using System;</w:t>
      </w:r>
    </w:p>
    <w:p w14:paraId="1F6A32EF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Collections.Generic</w:t>
      </w:r>
      <w:proofErr w:type="spellEnd"/>
      <w:proofErr w:type="gramEnd"/>
      <w:r w:rsidRPr="003C7CB0">
        <w:t>;</w:t>
      </w:r>
    </w:p>
    <w:p w14:paraId="4830CA53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Linq</w:t>
      </w:r>
      <w:proofErr w:type="spellEnd"/>
      <w:r w:rsidRPr="003C7CB0">
        <w:t>;</w:t>
      </w:r>
    </w:p>
    <w:p w14:paraId="12CEA148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Text</w:t>
      </w:r>
      <w:proofErr w:type="spellEnd"/>
      <w:r w:rsidRPr="003C7CB0">
        <w:t>;</w:t>
      </w:r>
    </w:p>
    <w:p w14:paraId="1C0DF371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Threading.Tasks</w:t>
      </w:r>
      <w:proofErr w:type="spellEnd"/>
      <w:proofErr w:type="gramEnd"/>
      <w:r w:rsidRPr="003C7CB0">
        <w:t>;</w:t>
      </w:r>
    </w:p>
    <w:p w14:paraId="5E40F6F0" w14:textId="77777777" w:rsidR="003C7CB0" w:rsidRPr="003C7CB0" w:rsidRDefault="003C7CB0" w:rsidP="003C7CB0">
      <w:r w:rsidRPr="003C7CB0">
        <w:t>namespace Upper</w:t>
      </w:r>
    </w:p>
    <w:p w14:paraId="7D4E3A90" w14:textId="77777777" w:rsidR="003C7CB0" w:rsidRPr="003C7CB0" w:rsidRDefault="003C7CB0" w:rsidP="003C7CB0">
      <w:r w:rsidRPr="003C7CB0">
        <w:t>{</w:t>
      </w:r>
    </w:p>
    <w:p w14:paraId="3D299D4D" w14:textId="77777777" w:rsidR="003C7CB0" w:rsidRPr="003C7CB0" w:rsidRDefault="003C7CB0" w:rsidP="003C7CB0">
      <w:r w:rsidRPr="003C7CB0">
        <w:t>    internal class Program</w:t>
      </w:r>
    </w:p>
    <w:p w14:paraId="00845789" w14:textId="77777777" w:rsidR="003C7CB0" w:rsidRPr="003C7CB0" w:rsidRDefault="003C7CB0" w:rsidP="003C7CB0">
      <w:r w:rsidRPr="003C7CB0">
        <w:t>    {</w:t>
      </w:r>
    </w:p>
    <w:p w14:paraId="701EDDF6" w14:textId="77777777" w:rsidR="003C7CB0" w:rsidRPr="003C7CB0" w:rsidRDefault="003C7CB0" w:rsidP="003C7CB0">
      <w:r w:rsidRPr="003C7CB0">
        <w:t>        static void Main(</w:t>
      </w:r>
      <w:proofErr w:type="gramStart"/>
      <w:r w:rsidRPr="003C7CB0">
        <w:t>string[</w:t>
      </w:r>
      <w:proofErr w:type="gramEnd"/>
      <w:r w:rsidRPr="003C7CB0">
        <w:t xml:space="preserve">] </w:t>
      </w:r>
      <w:proofErr w:type="spellStart"/>
      <w:r w:rsidRPr="003C7CB0">
        <w:t>args</w:t>
      </w:r>
      <w:proofErr w:type="spellEnd"/>
      <w:r w:rsidRPr="003C7CB0">
        <w:t>)</w:t>
      </w:r>
    </w:p>
    <w:p w14:paraId="6B36133D" w14:textId="77777777" w:rsidR="003C7CB0" w:rsidRPr="003C7CB0" w:rsidRDefault="003C7CB0" w:rsidP="003C7CB0">
      <w:r w:rsidRPr="003C7CB0">
        <w:t>        {</w:t>
      </w:r>
    </w:p>
    <w:p w14:paraId="148CEDB2" w14:textId="77777777" w:rsidR="003C7CB0" w:rsidRPr="003C7CB0" w:rsidRDefault="003C7CB0" w:rsidP="003C7CB0">
      <w:r w:rsidRPr="003C7CB0">
        <w:t>            int count = 1;</w:t>
      </w:r>
    </w:p>
    <w:p w14:paraId="7D8773BE" w14:textId="77777777" w:rsidR="003C7CB0" w:rsidRPr="003C7CB0" w:rsidRDefault="003C7CB0" w:rsidP="003C7CB0">
      <w:r w:rsidRPr="003C7CB0">
        <w:t xml:space="preserve">            for (int </w:t>
      </w:r>
      <w:proofErr w:type="spellStart"/>
      <w:r w:rsidRPr="003C7CB0">
        <w:t>i</w:t>
      </w:r>
      <w:proofErr w:type="spellEnd"/>
      <w:r w:rsidRPr="003C7CB0">
        <w:t xml:space="preserve"> = 1; </w:t>
      </w:r>
      <w:proofErr w:type="spellStart"/>
      <w:r w:rsidRPr="003C7CB0">
        <w:t>i</w:t>
      </w:r>
      <w:proofErr w:type="spellEnd"/>
      <w:r w:rsidRPr="003C7CB0">
        <w:t xml:space="preserve"> &lt;= 4; </w:t>
      </w:r>
      <w:proofErr w:type="spellStart"/>
      <w:r w:rsidRPr="003C7CB0">
        <w:t>i</w:t>
      </w:r>
      <w:proofErr w:type="spellEnd"/>
      <w:r w:rsidRPr="003C7CB0">
        <w:t>++)</w:t>
      </w:r>
    </w:p>
    <w:p w14:paraId="50703510" w14:textId="77777777" w:rsidR="003C7CB0" w:rsidRPr="003C7CB0" w:rsidRDefault="003C7CB0" w:rsidP="003C7CB0">
      <w:r w:rsidRPr="003C7CB0">
        <w:t>            {</w:t>
      </w:r>
    </w:p>
    <w:p w14:paraId="7BB07629" w14:textId="77777777" w:rsidR="003C7CB0" w:rsidRPr="003C7CB0" w:rsidRDefault="003C7CB0" w:rsidP="003C7CB0">
      <w:r w:rsidRPr="003C7CB0">
        <w:t xml:space="preserve">                for (int j = 1; j &lt;= </w:t>
      </w:r>
      <w:proofErr w:type="spellStart"/>
      <w:r w:rsidRPr="003C7CB0">
        <w:t>i</w:t>
      </w:r>
      <w:proofErr w:type="spellEnd"/>
      <w:r w:rsidRPr="003C7CB0">
        <w:t xml:space="preserve">; </w:t>
      </w:r>
      <w:proofErr w:type="spellStart"/>
      <w:r w:rsidRPr="003C7CB0">
        <w:t>j++</w:t>
      </w:r>
      <w:proofErr w:type="spellEnd"/>
      <w:r w:rsidRPr="003C7CB0">
        <w:t>)</w:t>
      </w:r>
    </w:p>
    <w:p w14:paraId="3BB1EA72" w14:textId="77777777" w:rsidR="003C7CB0" w:rsidRPr="003C7CB0" w:rsidRDefault="003C7CB0" w:rsidP="003C7CB0">
      <w:r w:rsidRPr="003C7CB0">
        <w:t>                    </w:t>
      </w:r>
      <w:proofErr w:type="spellStart"/>
      <w:r w:rsidRPr="003C7CB0">
        <w:t>Console.Write</w:t>
      </w:r>
      <w:proofErr w:type="spellEnd"/>
      <w:r w:rsidRPr="003C7CB0">
        <w:t>(count++ + " ");</w:t>
      </w:r>
    </w:p>
    <w:p w14:paraId="337BF274" w14:textId="77777777" w:rsidR="003C7CB0" w:rsidRPr="003C7CB0" w:rsidRDefault="003C7CB0" w:rsidP="003C7CB0">
      <w:r w:rsidRPr="003C7CB0">
        <w:t>                    </w:t>
      </w:r>
      <w:proofErr w:type="spellStart"/>
      <w:r w:rsidRPr="003C7CB0">
        <w:t>Console.WriteLine</w:t>
      </w:r>
      <w:proofErr w:type="spellEnd"/>
      <w:r w:rsidRPr="003C7CB0">
        <w:t>();</w:t>
      </w:r>
    </w:p>
    <w:p w14:paraId="35111A38" w14:textId="77777777" w:rsidR="003C7CB0" w:rsidRPr="003C7CB0" w:rsidRDefault="003C7CB0" w:rsidP="003C7CB0">
      <w:r w:rsidRPr="003C7CB0">
        <w:t>            }</w:t>
      </w:r>
    </w:p>
    <w:p w14:paraId="6C279428" w14:textId="77777777" w:rsidR="003C7CB0" w:rsidRPr="003C7CB0" w:rsidRDefault="003C7CB0" w:rsidP="003C7CB0">
      <w:r w:rsidRPr="003C7CB0">
        <w:t>        }</w:t>
      </w:r>
    </w:p>
    <w:p w14:paraId="456BBD1D" w14:textId="77777777" w:rsidR="003C7CB0" w:rsidRPr="003C7CB0" w:rsidRDefault="003C7CB0" w:rsidP="003C7CB0">
      <w:r w:rsidRPr="003C7CB0">
        <w:t>    }</w:t>
      </w:r>
    </w:p>
    <w:p w14:paraId="5142E1AB" w14:textId="77777777" w:rsidR="003C7CB0" w:rsidRPr="003C7CB0" w:rsidRDefault="003C7CB0" w:rsidP="003C7CB0">
      <w:r w:rsidRPr="003C7CB0">
        <w:t>}</w:t>
      </w:r>
    </w:p>
    <w:p w14:paraId="0DD838B0" w14:textId="77777777" w:rsidR="003C7CB0" w:rsidRPr="003C7CB0" w:rsidRDefault="003C7CB0" w:rsidP="003C7CB0">
      <w:r w:rsidRPr="003C7CB0">
        <w:rPr>
          <w:b/>
          <w:bCs/>
        </w:rPr>
        <w:t>OUTPUT:</w:t>
      </w:r>
    </w:p>
    <w:p w14:paraId="3B036A11" w14:textId="411C6C35" w:rsidR="003C7CB0" w:rsidRPr="003C7CB0" w:rsidRDefault="003C7CB0" w:rsidP="003C7CB0">
      <w:r w:rsidRPr="003C7CB0">
        <w:rPr>
          <w:b/>
          <w:bCs/>
        </w:rPr>
        <w:drawing>
          <wp:inline distT="0" distB="0" distL="0" distR="0" wp14:anchorId="407CD64E" wp14:editId="2E3BA457">
            <wp:extent cx="5943600" cy="1059180"/>
            <wp:effectExtent l="0" t="0" r="0" b="7620"/>
            <wp:docPr id="971991980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08D583" w14:textId="77777777" w:rsidR="003C7CB0" w:rsidRPr="003C7CB0" w:rsidRDefault="003C7CB0" w:rsidP="003C7CB0">
      <w:r w:rsidRPr="003C7CB0">
        <w:rPr>
          <w:b/>
          <w:bCs/>
        </w:rPr>
        <w:t>19. Write a program to make such a pattern as a pyramid with an asterisk. </w:t>
      </w:r>
    </w:p>
    <w:p w14:paraId="26F3B312" w14:textId="77777777" w:rsidR="003C7CB0" w:rsidRPr="003C7CB0" w:rsidRDefault="003C7CB0" w:rsidP="003C7CB0">
      <w:r w:rsidRPr="003C7CB0">
        <w:rPr>
          <w:b/>
          <w:bCs/>
        </w:rPr>
        <w:t>   *   </w:t>
      </w:r>
    </w:p>
    <w:p w14:paraId="6E298105" w14:textId="77777777" w:rsidR="003C7CB0" w:rsidRPr="003C7CB0" w:rsidRDefault="003C7CB0" w:rsidP="003C7CB0">
      <w:r w:rsidRPr="003C7CB0">
        <w:rPr>
          <w:b/>
          <w:bCs/>
        </w:rPr>
        <w:t>  * *  </w:t>
      </w:r>
    </w:p>
    <w:p w14:paraId="49478198" w14:textId="77777777" w:rsidR="003C7CB0" w:rsidRPr="003C7CB0" w:rsidRDefault="003C7CB0" w:rsidP="003C7CB0">
      <w:r w:rsidRPr="003C7CB0">
        <w:rPr>
          <w:b/>
          <w:bCs/>
        </w:rPr>
        <w:t> * * *</w:t>
      </w:r>
    </w:p>
    <w:p w14:paraId="574389E5" w14:textId="77777777" w:rsidR="003C7CB0" w:rsidRPr="003C7CB0" w:rsidRDefault="003C7CB0" w:rsidP="003C7CB0">
      <w:r w:rsidRPr="003C7CB0">
        <w:rPr>
          <w:b/>
          <w:bCs/>
        </w:rPr>
        <w:t>* * * *</w:t>
      </w:r>
    </w:p>
    <w:p w14:paraId="550E02B0" w14:textId="77777777" w:rsidR="003C7CB0" w:rsidRPr="003C7CB0" w:rsidRDefault="003C7CB0" w:rsidP="003C7CB0">
      <w:r w:rsidRPr="003C7CB0">
        <w:t>using System;</w:t>
      </w:r>
    </w:p>
    <w:p w14:paraId="1589F461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Collections.Generic</w:t>
      </w:r>
      <w:proofErr w:type="spellEnd"/>
      <w:proofErr w:type="gramEnd"/>
      <w:r w:rsidRPr="003C7CB0">
        <w:t>;</w:t>
      </w:r>
    </w:p>
    <w:p w14:paraId="6870E9EE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Linq</w:t>
      </w:r>
      <w:proofErr w:type="spellEnd"/>
      <w:r w:rsidRPr="003C7CB0">
        <w:t>;</w:t>
      </w:r>
    </w:p>
    <w:p w14:paraId="4ECB2E3F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Text</w:t>
      </w:r>
      <w:proofErr w:type="spellEnd"/>
      <w:r w:rsidRPr="003C7CB0">
        <w:t>;</w:t>
      </w:r>
    </w:p>
    <w:p w14:paraId="63B9F81B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Threading.Tasks</w:t>
      </w:r>
      <w:proofErr w:type="spellEnd"/>
      <w:proofErr w:type="gramEnd"/>
      <w:r w:rsidRPr="003C7CB0">
        <w:t>;</w:t>
      </w:r>
    </w:p>
    <w:p w14:paraId="7070201D" w14:textId="77777777" w:rsidR="003C7CB0" w:rsidRPr="003C7CB0" w:rsidRDefault="003C7CB0" w:rsidP="003C7CB0">
      <w:r w:rsidRPr="003C7CB0">
        <w:t>namespace Upper</w:t>
      </w:r>
    </w:p>
    <w:p w14:paraId="188CDF7D" w14:textId="77777777" w:rsidR="003C7CB0" w:rsidRPr="003C7CB0" w:rsidRDefault="003C7CB0" w:rsidP="003C7CB0">
      <w:r w:rsidRPr="003C7CB0">
        <w:t>{</w:t>
      </w:r>
    </w:p>
    <w:p w14:paraId="6F668810" w14:textId="77777777" w:rsidR="003C7CB0" w:rsidRPr="003C7CB0" w:rsidRDefault="003C7CB0" w:rsidP="003C7CB0">
      <w:r w:rsidRPr="003C7CB0">
        <w:t>    internal class Program</w:t>
      </w:r>
    </w:p>
    <w:p w14:paraId="4B7EBCDB" w14:textId="77777777" w:rsidR="003C7CB0" w:rsidRPr="003C7CB0" w:rsidRDefault="003C7CB0" w:rsidP="003C7CB0">
      <w:r w:rsidRPr="003C7CB0">
        <w:t>    {</w:t>
      </w:r>
    </w:p>
    <w:p w14:paraId="581FFEE4" w14:textId="77777777" w:rsidR="003C7CB0" w:rsidRPr="003C7CB0" w:rsidRDefault="003C7CB0" w:rsidP="003C7CB0">
      <w:r w:rsidRPr="003C7CB0">
        <w:t>        static void Main(</w:t>
      </w:r>
      <w:proofErr w:type="gramStart"/>
      <w:r w:rsidRPr="003C7CB0">
        <w:t>string[</w:t>
      </w:r>
      <w:proofErr w:type="gramEnd"/>
      <w:r w:rsidRPr="003C7CB0">
        <w:t xml:space="preserve">] </w:t>
      </w:r>
      <w:proofErr w:type="spellStart"/>
      <w:r w:rsidRPr="003C7CB0">
        <w:t>args</w:t>
      </w:r>
      <w:proofErr w:type="spellEnd"/>
      <w:r w:rsidRPr="003C7CB0">
        <w:t>)</w:t>
      </w:r>
    </w:p>
    <w:p w14:paraId="5E8248CB" w14:textId="77777777" w:rsidR="003C7CB0" w:rsidRPr="003C7CB0" w:rsidRDefault="003C7CB0" w:rsidP="003C7CB0">
      <w:r w:rsidRPr="003C7CB0">
        <w:t>        {</w:t>
      </w:r>
    </w:p>
    <w:p w14:paraId="472F7707" w14:textId="77777777" w:rsidR="003C7CB0" w:rsidRPr="003C7CB0" w:rsidRDefault="003C7CB0" w:rsidP="003C7CB0">
      <w:r w:rsidRPr="003C7CB0">
        <w:t>            int rows = 4;</w:t>
      </w:r>
    </w:p>
    <w:p w14:paraId="02F614DF" w14:textId="77777777" w:rsidR="003C7CB0" w:rsidRPr="003C7CB0" w:rsidRDefault="003C7CB0" w:rsidP="003C7CB0">
      <w:r w:rsidRPr="003C7CB0">
        <w:t xml:space="preserve">            for (int </w:t>
      </w:r>
      <w:proofErr w:type="spellStart"/>
      <w:r w:rsidRPr="003C7CB0">
        <w:t>i</w:t>
      </w:r>
      <w:proofErr w:type="spellEnd"/>
      <w:r w:rsidRPr="003C7CB0">
        <w:t xml:space="preserve"> = 1; </w:t>
      </w:r>
      <w:proofErr w:type="spellStart"/>
      <w:r w:rsidRPr="003C7CB0">
        <w:t>i</w:t>
      </w:r>
      <w:proofErr w:type="spellEnd"/>
      <w:r w:rsidRPr="003C7CB0">
        <w:t xml:space="preserve"> &lt;= rows; </w:t>
      </w:r>
      <w:proofErr w:type="spellStart"/>
      <w:r w:rsidRPr="003C7CB0">
        <w:t>i</w:t>
      </w:r>
      <w:proofErr w:type="spellEnd"/>
      <w:r w:rsidRPr="003C7CB0">
        <w:t>++)</w:t>
      </w:r>
    </w:p>
    <w:p w14:paraId="358B73DF" w14:textId="77777777" w:rsidR="003C7CB0" w:rsidRPr="003C7CB0" w:rsidRDefault="003C7CB0" w:rsidP="003C7CB0">
      <w:r w:rsidRPr="003C7CB0">
        <w:t>            {</w:t>
      </w:r>
    </w:p>
    <w:p w14:paraId="41E90915" w14:textId="77777777" w:rsidR="003C7CB0" w:rsidRPr="003C7CB0" w:rsidRDefault="003C7CB0" w:rsidP="003C7CB0">
      <w:r w:rsidRPr="003C7CB0">
        <w:t xml:space="preserve">                for (int j = </w:t>
      </w:r>
      <w:proofErr w:type="spellStart"/>
      <w:r w:rsidRPr="003C7CB0">
        <w:t>i</w:t>
      </w:r>
      <w:proofErr w:type="spellEnd"/>
      <w:r w:rsidRPr="003C7CB0">
        <w:t xml:space="preserve">; j &lt; rows; </w:t>
      </w:r>
      <w:proofErr w:type="spellStart"/>
      <w:r w:rsidRPr="003C7CB0">
        <w:t>j++</w:t>
      </w:r>
      <w:proofErr w:type="spellEnd"/>
      <w:r w:rsidRPr="003C7CB0">
        <w:t>)</w:t>
      </w:r>
    </w:p>
    <w:p w14:paraId="240E37A8" w14:textId="77777777" w:rsidR="003C7CB0" w:rsidRPr="003C7CB0" w:rsidRDefault="003C7CB0" w:rsidP="003C7CB0">
      <w:r w:rsidRPr="003C7CB0">
        <w:t>                    </w:t>
      </w:r>
      <w:proofErr w:type="spellStart"/>
      <w:r w:rsidRPr="003C7CB0">
        <w:t>Console.Write</w:t>
      </w:r>
      <w:proofErr w:type="spellEnd"/>
      <w:r w:rsidRPr="003C7CB0">
        <w:t>(" ");</w:t>
      </w:r>
    </w:p>
    <w:p w14:paraId="5079F761" w14:textId="77777777" w:rsidR="003C7CB0" w:rsidRPr="003C7CB0" w:rsidRDefault="003C7CB0" w:rsidP="003C7CB0">
      <w:r w:rsidRPr="003C7CB0">
        <w:t xml:space="preserve">                for (int k = 1; k &lt;= </w:t>
      </w:r>
      <w:proofErr w:type="spellStart"/>
      <w:r w:rsidRPr="003C7CB0">
        <w:t>i</w:t>
      </w:r>
      <w:proofErr w:type="spellEnd"/>
      <w:r w:rsidRPr="003C7CB0">
        <w:t>; k++)</w:t>
      </w:r>
    </w:p>
    <w:p w14:paraId="72142BC9" w14:textId="77777777" w:rsidR="003C7CB0" w:rsidRPr="003C7CB0" w:rsidRDefault="003C7CB0" w:rsidP="003C7CB0">
      <w:r w:rsidRPr="003C7CB0">
        <w:t>                    </w:t>
      </w:r>
      <w:proofErr w:type="spellStart"/>
      <w:r w:rsidRPr="003C7CB0">
        <w:t>Console.Write</w:t>
      </w:r>
      <w:proofErr w:type="spellEnd"/>
      <w:r w:rsidRPr="003C7CB0">
        <w:t>("* ");</w:t>
      </w:r>
    </w:p>
    <w:p w14:paraId="0AE0BF46" w14:textId="77777777" w:rsidR="003C7CB0" w:rsidRPr="003C7CB0" w:rsidRDefault="003C7CB0" w:rsidP="003C7CB0">
      <w:r w:rsidRPr="003C7CB0">
        <w:t>                </w:t>
      </w:r>
      <w:proofErr w:type="spellStart"/>
      <w:r w:rsidRPr="003C7CB0">
        <w:t>Console.WriteLine</w:t>
      </w:r>
      <w:proofErr w:type="spellEnd"/>
      <w:r w:rsidRPr="003C7CB0">
        <w:t>();</w:t>
      </w:r>
    </w:p>
    <w:p w14:paraId="6B16A0A4" w14:textId="77777777" w:rsidR="003C7CB0" w:rsidRPr="003C7CB0" w:rsidRDefault="003C7CB0" w:rsidP="003C7CB0">
      <w:r w:rsidRPr="003C7CB0">
        <w:t>            }</w:t>
      </w:r>
    </w:p>
    <w:p w14:paraId="5E1DA6F7" w14:textId="77777777" w:rsidR="003C7CB0" w:rsidRPr="003C7CB0" w:rsidRDefault="003C7CB0" w:rsidP="003C7CB0">
      <w:r w:rsidRPr="003C7CB0">
        <w:t>        }</w:t>
      </w:r>
    </w:p>
    <w:p w14:paraId="329B4772" w14:textId="77777777" w:rsidR="003C7CB0" w:rsidRPr="003C7CB0" w:rsidRDefault="003C7CB0" w:rsidP="003C7CB0">
      <w:r w:rsidRPr="003C7CB0">
        <w:t>    }</w:t>
      </w:r>
    </w:p>
    <w:p w14:paraId="0A10A19B" w14:textId="77777777" w:rsidR="003C7CB0" w:rsidRPr="003C7CB0" w:rsidRDefault="003C7CB0" w:rsidP="003C7CB0">
      <w:r w:rsidRPr="003C7CB0">
        <w:t>}</w:t>
      </w:r>
    </w:p>
    <w:p w14:paraId="3B146BD5" w14:textId="77777777" w:rsidR="003C7CB0" w:rsidRPr="003C7CB0" w:rsidRDefault="003C7CB0" w:rsidP="003C7CB0">
      <w:r w:rsidRPr="003C7CB0">
        <w:rPr>
          <w:b/>
          <w:bCs/>
        </w:rPr>
        <w:t>OUTPUT:</w:t>
      </w:r>
    </w:p>
    <w:p w14:paraId="1979B0E2" w14:textId="2516E785" w:rsidR="003C7CB0" w:rsidRPr="003C7CB0" w:rsidRDefault="003C7CB0" w:rsidP="003C7CB0">
      <w:r w:rsidRPr="003C7CB0">
        <w:rPr>
          <w:b/>
          <w:bCs/>
        </w:rPr>
        <w:drawing>
          <wp:inline distT="0" distB="0" distL="0" distR="0" wp14:anchorId="10363D17" wp14:editId="681913BB">
            <wp:extent cx="5943600" cy="960120"/>
            <wp:effectExtent l="0" t="0" r="0" b="0"/>
            <wp:docPr id="1306363347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39428" w14:textId="77777777" w:rsidR="003C7CB0" w:rsidRPr="003C7CB0" w:rsidRDefault="003C7CB0" w:rsidP="003C7CB0">
      <w:r w:rsidRPr="003C7CB0">
        <w:rPr>
          <w:b/>
          <w:bCs/>
        </w:rPr>
        <w:t>20. Write a program to make a pyramid pattern with numbers increased by 1.</w:t>
      </w:r>
    </w:p>
    <w:p w14:paraId="0ED7BC5E" w14:textId="77777777" w:rsidR="003C7CB0" w:rsidRPr="003C7CB0" w:rsidRDefault="003C7CB0" w:rsidP="003C7CB0">
      <w:r w:rsidRPr="003C7CB0">
        <w:rPr>
          <w:b/>
          <w:bCs/>
        </w:rPr>
        <w:t>    1   </w:t>
      </w:r>
    </w:p>
    <w:p w14:paraId="0562231D" w14:textId="77777777" w:rsidR="003C7CB0" w:rsidRPr="003C7CB0" w:rsidRDefault="003C7CB0" w:rsidP="003C7CB0">
      <w:r w:rsidRPr="003C7CB0">
        <w:rPr>
          <w:b/>
          <w:bCs/>
        </w:rPr>
        <w:t>   2 3  </w:t>
      </w:r>
    </w:p>
    <w:p w14:paraId="20E9D585" w14:textId="77777777" w:rsidR="003C7CB0" w:rsidRPr="003C7CB0" w:rsidRDefault="003C7CB0" w:rsidP="003C7CB0">
      <w:r w:rsidRPr="003C7CB0">
        <w:rPr>
          <w:b/>
          <w:bCs/>
        </w:rPr>
        <w:t>  4 5 6</w:t>
      </w:r>
    </w:p>
    <w:p w14:paraId="45B11BD1" w14:textId="77777777" w:rsidR="003C7CB0" w:rsidRPr="003C7CB0" w:rsidRDefault="003C7CB0" w:rsidP="003C7CB0">
      <w:r w:rsidRPr="003C7CB0">
        <w:rPr>
          <w:b/>
          <w:bCs/>
        </w:rPr>
        <w:t>7 8 9 10</w:t>
      </w:r>
    </w:p>
    <w:p w14:paraId="36850C39" w14:textId="77777777" w:rsidR="003C7CB0" w:rsidRPr="003C7CB0" w:rsidRDefault="003C7CB0" w:rsidP="003C7CB0">
      <w:r w:rsidRPr="003C7CB0">
        <w:t>using System;</w:t>
      </w:r>
    </w:p>
    <w:p w14:paraId="2932C4BE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Collections.Generic</w:t>
      </w:r>
      <w:proofErr w:type="spellEnd"/>
      <w:proofErr w:type="gramEnd"/>
      <w:r w:rsidRPr="003C7CB0">
        <w:t>;</w:t>
      </w:r>
    </w:p>
    <w:p w14:paraId="1BB2854B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Linq</w:t>
      </w:r>
      <w:proofErr w:type="spellEnd"/>
      <w:r w:rsidRPr="003C7CB0">
        <w:t>;</w:t>
      </w:r>
    </w:p>
    <w:p w14:paraId="2AB040AD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Text</w:t>
      </w:r>
      <w:proofErr w:type="spellEnd"/>
      <w:r w:rsidRPr="003C7CB0">
        <w:t>;</w:t>
      </w:r>
    </w:p>
    <w:p w14:paraId="46ADE9B0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Threading.Tasks</w:t>
      </w:r>
      <w:proofErr w:type="spellEnd"/>
      <w:proofErr w:type="gramEnd"/>
      <w:r w:rsidRPr="003C7CB0">
        <w:t>;</w:t>
      </w:r>
    </w:p>
    <w:p w14:paraId="18EAF1A9" w14:textId="77777777" w:rsidR="003C7CB0" w:rsidRPr="003C7CB0" w:rsidRDefault="003C7CB0" w:rsidP="003C7CB0">
      <w:r w:rsidRPr="003C7CB0">
        <w:t>namespace Upper</w:t>
      </w:r>
    </w:p>
    <w:p w14:paraId="0845A961" w14:textId="77777777" w:rsidR="003C7CB0" w:rsidRPr="003C7CB0" w:rsidRDefault="003C7CB0" w:rsidP="003C7CB0">
      <w:r w:rsidRPr="003C7CB0">
        <w:t>{</w:t>
      </w:r>
    </w:p>
    <w:p w14:paraId="737F9E90" w14:textId="77777777" w:rsidR="003C7CB0" w:rsidRPr="003C7CB0" w:rsidRDefault="003C7CB0" w:rsidP="003C7CB0">
      <w:r w:rsidRPr="003C7CB0">
        <w:t>    internal class Program</w:t>
      </w:r>
    </w:p>
    <w:p w14:paraId="01F30097" w14:textId="77777777" w:rsidR="003C7CB0" w:rsidRPr="003C7CB0" w:rsidRDefault="003C7CB0" w:rsidP="003C7CB0">
      <w:r w:rsidRPr="003C7CB0">
        <w:t>    {</w:t>
      </w:r>
    </w:p>
    <w:p w14:paraId="626A4126" w14:textId="77777777" w:rsidR="003C7CB0" w:rsidRPr="003C7CB0" w:rsidRDefault="003C7CB0" w:rsidP="003C7CB0">
      <w:r w:rsidRPr="003C7CB0">
        <w:t>        static void Main(</w:t>
      </w:r>
      <w:proofErr w:type="gramStart"/>
      <w:r w:rsidRPr="003C7CB0">
        <w:t>string[</w:t>
      </w:r>
      <w:proofErr w:type="gramEnd"/>
      <w:r w:rsidRPr="003C7CB0">
        <w:t xml:space="preserve">] </w:t>
      </w:r>
      <w:proofErr w:type="spellStart"/>
      <w:r w:rsidRPr="003C7CB0">
        <w:t>args</w:t>
      </w:r>
      <w:proofErr w:type="spellEnd"/>
      <w:r w:rsidRPr="003C7CB0">
        <w:t>)</w:t>
      </w:r>
    </w:p>
    <w:p w14:paraId="215233AA" w14:textId="77777777" w:rsidR="003C7CB0" w:rsidRPr="003C7CB0" w:rsidRDefault="003C7CB0" w:rsidP="003C7CB0">
      <w:r w:rsidRPr="003C7CB0">
        <w:t>        {</w:t>
      </w:r>
    </w:p>
    <w:p w14:paraId="6994B79A" w14:textId="77777777" w:rsidR="003C7CB0" w:rsidRPr="003C7CB0" w:rsidRDefault="003C7CB0" w:rsidP="003C7CB0">
      <w:r w:rsidRPr="003C7CB0">
        <w:t xml:space="preserve">            int </w:t>
      </w:r>
      <w:proofErr w:type="spellStart"/>
      <w:r w:rsidRPr="003C7CB0">
        <w:t>num</w:t>
      </w:r>
      <w:proofErr w:type="spellEnd"/>
      <w:r w:rsidRPr="003C7CB0">
        <w:t xml:space="preserve"> = 1;</w:t>
      </w:r>
    </w:p>
    <w:p w14:paraId="09548DA7" w14:textId="77777777" w:rsidR="003C7CB0" w:rsidRPr="003C7CB0" w:rsidRDefault="003C7CB0" w:rsidP="003C7CB0">
      <w:r w:rsidRPr="003C7CB0">
        <w:t xml:space="preserve">            for (int </w:t>
      </w:r>
      <w:proofErr w:type="spellStart"/>
      <w:r w:rsidRPr="003C7CB0">
        <w:t>i</w:t>
      </w:r>
      <w:proofErr w:type="spellEnd"/>
      <w:r w:rsidRPr="003C7CB0">
        <w:t xml:space="preserve"> = 1; </w:t>
      </w:r>
      <w:proofErr w:type="spellStart"/>
      <w:r w:rsidRPr="003C7CB0">
        <w:t>i</w:t>
      </w:r>
      <w:proofErr w:type="spellEnd"/>
      <w:r w:rsidRPr="003C7CB0">
        <w:t xml:space="preserve"> &lt;= 4; </w:t>
      </w:r>
      <w:proofErr w:type="spellStart"/>
      <w:r w:rsidRPr="003C7CB0">
        <w:t>i</w:t>
      </w:r>
      <w:proofErr w:type="spellEnd"/>
      <w:r w:rsidRPr="003C7CB0">
        <w:t>++)</w:t>
      </w:r>
    </w:p>
    <w:p w14:paraId="0BCAF911" w14:textId="77777777" w:rsidR="003C7CB0" w:rsidRPr="003C7CB0" w:rsidRDefault="003C7CB0" w:rsidP="003C7CB0">
      <w:r w:rsidRPr="003C7CB0">
        <w:t>            {</w:t>
      </w:r>
    </w:p>
    <w:p w14:paraId="04C1B9E7" w14:textId="77777777" w:rsidR="003C7CB0" w:rsidRPr="003C7CB0" w:rsidRDefault="003C7CB0" w:rsidP="003C7CB0">
      <w:r w:rsidRPr="003C7CB0">
        <w:t xml:space="preserve">                for (int j = </w:t>
      </w:r>
      <w:proofErr w:type="spellStart"/>
      <w:r w:rsidRPr="003C7CB0">
        <w:t>i</w:t>
      </w:r>
      <w:proofErr w:type="spellEnd"/>
      <w:r w:rsidRPr="003C7CB0">
        <w:t xml:space="preserve">; j &lt; 4; </w:t>
      </w:r>
      <w:proofErr w:type="spellStart"/>
      <w:r w:rsidRPr="003C7CB0">
        <w:t>j++</w:t>
      </w:r>
      <w:proofErr w:type="spellEnd"/>
      <w:r w:rsidRPr="003C7CB0">
        <w:t>)</w:t>
      </w:r>
    </w:p>
    <w:p w14:paraId="1705734A" w14:textId="77777777" w:rsidR="003C7CB0" w:rsidRPr="003C7CB0" w:rsidRDefault="003C7CB0" w:rsidP="003C7CB0">
      <w:r w:rsidRPr="003C7CB0">
        <w:t>                    </w:t>
      </w:r>
      <w:proofErr w:type="spellStart"/>
      <w:r w:rsidRPr="003C7CB0">
        <w:t>Console.Write</w:t>
      </w:r>
      <w:proofErr w:type="spellEnd"/>
      <w:r w:rsidRPr="003C7CB0">
        <w:t>(" ");</w:t>
      </w:r>
    </w:p>
    <w:p w14:paraId="4724A357" w14:textId="77777777" w:rsidR="003C7CB0" w:rsidRPr="003C7CB0" w:rsidRDefault="003C7CB0" w:rsidP="003C7CB0">
      <w:r w:rsidRPr="003C7CB0">
        <w:t xml:space="preserve">                for (int k = 1; k &lt;= </w:t>
      </w:r>
      <w:proofErr w:type="spellStart"/>
      <w:r w:rsidRPr="003C7CB0">
        <w:t>i</w:t>
      </w:r>
      <w:proofErr w:type="spellEnd"/>
      <w:r w:rsidRPr="003C7CB0">
        <w:t>; k++)</w:t>
      </w:r>
    </w:p>
    <w:p w14:paraId="639B290E" w14:textId="77777777" w:rsidR="003C7CB0" w:rsidRPr="003C7CB0" w:rsidRDefault="003C7CB0" w:rsidP="003C7CB0">
      <w:r w:rsidRPr="003C7CB0">
        <w:t>                    </w:t>
      </w:r>
      <w:proofErr w:type="spellStart"/>
      <w:r w:rsidRPr="003C7CB0">
        <w:t>Console.Write</w:t>
      </w:r>
      <w:proofErr w:type="spellEnd"/>
      <w:r w:rsidRPr="003C7CB0">
        <w:t>(</w:t>
      </w:r>
      <w:proofErr w:type="spellStart"/>
      <w:r w:rsidRPr="003C7CB0">
        <w:t>num</w:t>
      </w:r>
      <w:proofErr w:type="spellEnd"/>
      <w:r w:rsidRPr="003C7CB0">
        <w:t>++ + " ");</w:t>
      </w:r>
    </w:p>
    <w:p w14:paraId="5282DFDE" w14:textId="77777777" w:rsidR="003C7CB0" w:rsidRPr="003C7CB0" w:rsidRDefault="003C7CB0" w:rsidP="003C7CB0">
      <w:r w:rsidRPr="003C7CB0">
        <w:t>                </w:t>
      </w:r>
      <w:proofErr w:type="spellStart"/>
      <w:r w:rsidRPr="003C7CB0">
        <w:t>Console.WriteLine</w:t>
      </w:r>
      <w:proofErr w:type="spellEnd"/>
      <w:r w:rsidRPr="003C7CB0">
        <w:t>();</w:t>
      </w:r>
    </w:p>
    <w:p w14:paraId="01D32311" w14:textId="77777777" w:rsidR="003C7CB0" w:rsidRPr="003C7CB0" w:rsidRDefault="003C7CB0" w:rsidP="003C7CB0">
      <w:r w:rsidRPr="003C7CB0">
        <w:t>            }</w:t>
      </w:r>
    </w:p>
    <w:p w14:paraId="1BF4E75E" w14:textId="77777777" w:rsidR="003C7CB0" w:rsidRPr="003C7CB0" w:rsidRDefault="003C7CB0" w:rsidP="003C7CB0">
      <w:r w:rsidRPr="003C7CB0">
        <w:t>        }</w:t>
      </w:r>
    </w:p>
    <w:p w14:paraId="1D5CD0BA" w14:textId="77777777" w:rsidR="003C7CB0" w:rsidRPr="003C7CB0" w:rsidRDefault="003C7CB0" w:rsidP="003C7CB0">
      <w:r w:rsidRPr="003C7CB0">
        <w:t>    }</w:t>
      </w:r>
    </w:p>
    <w:p w14:paraId="0CC0364E" w14:textId="77777777" w:rsidR="003C7CB0" w:rsidRPr="003C7CB0" w:rsidRDefault="003C7CB0" w:rsidP="003C7CB0">
      <w:r w:rsidRPr="003C7CB0">
        <w:t>}</w:t>
      </w:r>
    </w:p>
    <w:p w14:paraId="44F013CB" w14:textId="7654462A" w:rsidR="003C7CB0" w:rsidRPr="003C7CB0" w:rsidRDefault="003C7CB0" w:rsidP="003C7CB0">
      <w:r w:rsidRPr="003C7CB0">
        <w:rPr>
          <w:b/>
          <w:bCs/>
        </w:rPr>
        <w:t xml:space="preserve">OUTPUT: </w:t>
      </w:r>
      <w:r w:rsidRPr="003C7CB0">
        <w:rPr>
          <w:b/>
          <w:bCs/>
        </w:rPr>
        <w:drawing>
          <wp:inline distT="0" distB="0" distL="0" distR="0" wp14:anchorId="0BD24B2A" wp14:editId="380D6E7B">
            <wp:extent cx="5943600" cy="952500"/>
            <wp:effectExtent l="0" t="0" r="0" b="0"/>
            <wp:docPr id="1680940209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343B32" w14:textId="77777777" w:rsidR="003C7CB0" w:rsidRPr="003C7CB0" w:rsidRDefault="003C7CB0" w:rsidP="003C7CB0">
      <w:r w:rsidRPr="003C7CB0">
        <w:rPr>
          <w:b/>
          <w:bCs/>
        </w:rPr>
        <w:t>21. Write a program to find the sum of the series 5 +55 + 555 + 5555 +</w:t>
      </w:r>
      <w:proofErr w:type="gramStart"/>
      <w:r w:rsidRPr="003C7CB0">
        <w:rPr>
          <w:b/>
          <w:bCs/>
        </w:rPr>
        <w:t xml:space="preserve"> ..</w:t>
      </w:r>
      <w:proofErr w:type="gramEnd"/>
      <w:r w:rsidRPr="003C7CB0">
        <w:rPr>
          <w:b/>
          <w:bCs/>
        </w:rPr>
        <w:t xml:space="preserve"> n terms. </w:t>
      </w:r>
      <w:r w:rsidRPr="003C7CB0">
        <w:rPr>
          <w:b/>
          <w:bCs/>
        </w:rPr>
        <w:br/>
        <w:t xml:space="preserve">Test </w:t>
      </w:r>
      <w:proofErr w:type="gramStart"/>
      <w:r w:rsidRPr="003C7CB0">
        <w:rPr>
          <w:b/>
          <w:bCs/>
        </w:rPr>
        <w:t>Data :</w:t>
      </w:r>
      <w:proofErr w:type="gramEnd"/>
      <w:r w:rsidRPr="003C7CB0">
        <w:rPr>
          <w:b/>
          <w:bCs/>
        </w:rPr>
        <w:br/>
        <w:t xml:space="preserve">Input the number of </w:t>
      </w:r>
      <w:proofErr w:type="gramStart"/>
      <w:r w:rsidRPr="003C7CB0">
        <w:rPr>
          <w:b/>
          <w:bCs/>
        </w:rPr>
        <w:t>terms :</w:t>
      </w:r>
      <w:proofErr w:type="gramEnd"/>
      <w:r w:rsidRPr="003C7CB0">
        <w:rPr>
          <w:b/>
          <w:bCs/>
        </w:rPr>
        <w:t xml:space="preserve"> 4</w:t>
      </w:r>
    </w:p>
    <w:p w14:paraId="73CFCEF1" w14:textId="77777777" w:rsidR="003C7CB0" w:rsidRPr="003C7CB0" w:rsidRDefault="003C7CB0" w:rsidP="003C7CB0">
      <w:r w:rsidRPr="003C7CB0">
        <w:rPr>
          <w:b/>
          <w:bCs/>
        </w:rPr>
        <w:t xml:space="preserve">Input </w:t>
      </w:r>
      <w:proofErr w:type="gramStart"/>
      <w:r w:rsidRPr="003C7CB0">
        <w:rPr>
          <w:b/>
          <w:bCs/>
        </w:rPr>
        <w:t>number :</w:t>
      </w:r>
      <w:proofErr w:type="gramEnd"/>
      <w:r w:rsidRPr="003C7CB0">
        <w:rPr>
          <w:b/>
          <w:bCs/>
        </w:rPr>
        <w:t xml:space="preserve"> 5</w:t>
      </w:r>
      <w:r w:rsidRPr="003C7CB0">
        <w:rPr>
          <w:b/>
          <w:bCs/>
        </w:rPr>
        <w:br/>
      </w:r>
      <w:r w:rsidRPr="003C7CB0">
        <w:rPr>
          <w:b/>
          <w:bCs/>
          <w:i/>
          <w:iCs/>
        </w:rPr>
        <w:t xml:space="preserve">Expected </w:t>
      </w:r>
      <w:proofErr w:type="gramStart"/>
      <w:r w:rsidRPr="003C7CB0">
        <w:rPr>
          <w:b/>
          <w:bCs/>
          <w:i/>
          <w:iCs/>
        </w:rPr>
        <w:t>Output</w:t>
      </w:r>
      <w:r w:rsidRPr="003C7CB0">
        <w:rPr>
          <w:b/>
          <w:bCs/>
        </w:rPr>
        <w:t xml:space="preserve"> :</w:t>
      </w:r>
      <w:proofErr w:type="gramEnd"/>
      <w:r w:rsidRPr="003C7CB0">
        <w:rPr>
          <w:b/>
          <w:bCs/>
        </w:rPr>
        <w:br/>
        <w:t>5 + 55 + 555 + 5555</w:t>
      </w:r>
      <w:r w:rsidRPr="003C7CB0">
        <w:rPr>
          <w:b/>
          <w:bCs/>
        </w:rPr>
        <w:br/>
        <w:t xml:space="preserve">The Sum </w:t>
      </w:r>
      <w:proofErr w:type="gramStart"/>
      <w:r w:rsidRPr="003C7CB0">
        <w:rPr>
          <w:b/>
          <w:bCs/>
        </w:rPr>
        <w:t>is :</w:t>
      </w:r>
      <w:proofErr w:type="gramEnd"/>
      <w:r w:rsidRPr="003C7CB0">
        <w:rPr>
          <w:b/>
          <w:bCs/>
        </w:rPr>
        <w:t xml:space="preserve"> 6170</w:t>
      </w:r>
    </w:p>
    <w:p w14:paraId="0642F555" w14:textId="77777777" w:rsidR="003C7CB0" w:rsidRPr="003C7CB0" w:rsidRDefault="003C7CB0" w:rsidP="003C7CB0">
      <w:r w:rsidRPr="003C7CB0">
        <w:t>using System;</w:t>
      </w:r>
    </w:p>
    <w:p w14:paraId="51CA6212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Collections.Generic</w:t>
      </w:r>
      <w:proofErr w:type="spellEnd"/>
      <w:proofErr w:type="gramEnd"/>
      <w:r w:rsidRPr="003C7CB0">
        <w:t>;</w:t>
      </w:r>
    </w:p>
    <w:p w14:paraId="5C211C1D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Linq</w:t>
      </w:r>
      <w:proofErr w:type="spellEnd"/>
      <w:r w:rsidRPr="003C7CB0">
        <w:t>;</w:t>
      </w:r>
    </w:p>
    <w:p w14:paraId="7D405AA0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Text</w:t>
      </w:r>
      <w:proofErr w:type="spellEnd"/>
      <w:r w:rsidRPr="003C7CB0">
        <w:t>;</w:t>
      </w:r>
    </w:p>
    <w:p w14:paraId="28E1A104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Threading.Tasks</w:t>
      </w:r>
      <w:proofErr w:type="spellEnd"/>
      <w:proofErr w:type="gramEnd"/>
      <w:r w:rsidRPr="003C7CB0">
        <w:t>;</w:t>
      </w:r>
    </w:p>
    <w:p w14:paraId="72EAD7B6" w14:textId="77777777" w:rsidR="003C7CB0" w:rsidRPr="003C7CB0" w:rsidRDefault="003C7CB0" w:rsidP="003C7CB0">
      <w:r w:rsidRPr="003C7CB0">
        <w:t>namespace Upper</w:t>
      </w:r>
    </w:p>
    <w:p w14:paraId="36626956" w14:textId="77777777" w:rsidR="003C7CB0" w:rsidRPr="003C7CB0" w:rsidRDefault="003C7CB0" w:rsidP="003C7CB0">
      <w:r w:rsidRPr="003C7CB0">
        <w:t>{</w:t>
      </w:r>
    </w:p>
    <w:p w14:paraId="786FEAC5" w14:textId="77777777" w:rsidR="003C7CB0" w:rsidRPr="003C7CB0" w:rsidRDefault="003C7CB0" w:rsidP="003C7CB0">
      <w:r w:rsidRPr="003C7CB0">
        <w:t>    internal class Program</w:t>
      </w:r>
    </w:p>
    <w:p w14:paraId="788E824C" w14:textId="77777777" w:rsidR="003C7CB0" w:rsidRPr="003C7CB0" w:rsidRDefault="003C7CB0" w:rsidP="003C7CB0">
      <w:r w:rsidRPr="003C7CB0">
        <w:t>    {</w:t>
      </w:r>
    </w:p>
    <w:p w14:paraId="0E298BD5" w14:textId="77777777" w:rsidR="003C7CB0" w:rsidRPr="003C7CB0" w:rsidRDefault="003C7CB0" w:rsidP="003C7CB0">
      <w:r w:rsidRPr="003C7CB0">
        <w:t>        static void Main(</w:t>
      </w:r>
      <w:proofErr w:type="gramStart"/>
      <w:r w:rsidRPr="003C7CB0">
        <w:t>string[</w:t>
      </w:r>
      <w:proofErr w:type="gramEnd"/>
      <w:r w:rsidRPr="003C7CB0">
        <w:t xml:space="preserve">] </w:t>
      </w:r>
      <w:proofErr w:type="spellStart"/>
      <w:r w:rsidRPr="003C7CB0">
        <w:t>args</w:t>
      </w:r>
      <w:proofErr w:type="spellEnd"/>
      <w:r w:rsidRPr="003C7CB0">
        <w:t>)</w:t>
      </w:r>
    </w:p>
    <w:p w14:paraId="6AE62558" w14:textId="77777777" w:rsidR="003C7CB0" w:rsidRPr="003C7CB0" w:rsidRDefault="003C7CB0" w:rsidP="003C7CB0">
      <w:r w:rsidRPr="003C7CB0">
        <w:t>        {</w:t>
      </w:r>
    </w:p>
    <w:p w14:paraId="1A339F4D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</w:t>
      </w:r>
      <w:proofErr w:type="spellEnd"/>
      <w:r w:rsidRPr="003C7CB0">
        <w:t>("Enter number of terms: ");</w:t>
      </w:r>
    </w:p>
    <w:p w14:paraId="49730A0A" w14:textId="77777777" w:rsidR="003C7CB0" w:rsidRPr="003C7CB0" w:rsidRDefault="003C7CB0" w:rsidP="003C7CB0">
      <w:r w:rsidRPr="003C7CB0">
        <w:t>            int n = Convert.ToInt32(</w:t>
      </w:r>
      <w:proofErr w:type="spellStart"/>
      <w:r w:rsidRPr="003C7CB0">
        <w:t>Console.ReadLine</w:t>
      </w:r>
      <w:proofErr w:type="spellEnd"/>
      <w:r w:rsidRPr="003C7CB0">
        <w:t>());</w:t>
      </w:r>
    </w:p>
    <w:p w14:paraId="5D54FCE5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</w:t>
      </w:r>
      <w:proofErr w:type="spellEnd"/>
      <w:r w:rsidRPr="003C7CB0">
        <w:t>("Enter base number: ");</w:t>
      </w:r>
    </w:p>
    <w:p w14:paraId="2076C02D" w14:textId="77777777" w:rsidR="003C7CB0" w:rsidRPr="003C7CB0" w:rsidRDefault="003C7CB0" w:rsidP="003C7CB0">
      <w:r w:rsidRPr="003C7CB0">
        <w:t xml:space="preserve">            int </w:t>
      </w:r>
      <w:proofErr w:type="spellStart"/>
      <w:r w:rsidRPr="003C7CB0">
        <w:t>num</w:t>
      </w:r>
      <w:proofErr w:type="spellEnd"/>
      <w:r w:rsidRPr="003C7CB0">
        <w:t xml:space="preserve"> = Convert.ToInt32(</w:t>
      </w:r>
      <w:proofErr w:type="spellStart"/>
      <w:r w:rsidRPr="003C7CB0">
        <w:t>Console.ReadLine</w:t>
      </w:r>
      <w:proofErr w:type="spellEnd"/>
      <w:r w:rsidRPr="003C7CB0">
        <w:t>());</w:t>
      </w:r>
    </w:p>
    <w:p w14:paraId="06B72FCE" w14:textId="77777777" w:rsidR="003C7CB0" w:rsidRPr="003C7CB0" w:rsidRDefault="003C7CB0" w:rsidP="003C7CB0">
      <w:r w:rsidRPr="003C7CB0">
        <w:t>            int term = 0, sum = 0;</w:t>
      </w:r>
    </w:p>
    <w:p w14:paraId="3CB1A0D1" w14:textId="77777777" w:rsidR="003C7CB0" w:rsidRPr="003C7CB0" w:rsidRDefault="003C7CB0" w:rsidP="003C7CB0">
      <w:r w:rsidRPr="003C7CB0">
        <w:t xml:space="preserve">            for (int </w:t>
      </w:r>
      <w:proofErr w:type="spellStart"/>
      <w:r w:rsidRPr="003C7CB0">
        <w:t>i</w:t>
      </w:r>
      <w:proofErr w:type="spellEnd"/>
      <w:r w:rsidRPr="003C7CB0">
        <w:t xml:space="preserve"> = 1; </w:t>
      </w:r>
      <w:proofErr w:type="spellStart"/>
      <w:r w:rsidRPr="003C7CB0">
        <w:t>i</w:t>
      </w:r>
      <w:proofErr w:type="spellEnd"/>
      <w:r w:rsidRPr="003C7CB0">
        <w:t xml:space="preserve"> &lt;= n; </w:t>
      </w:r>
      <w:proofErr w:type="spellStart"/>
      <w:r w:rsidRPr="003C7CB0">
        <w:t>i</w:t>
      </w:r>
      <w:proofErr w:type="spellEnd"/>
      <w:r w:rsidRPr="003C7CB0">
        <w:t>++)</w:t>
      </w:r>
    </w:p>
    <w:p w14:paraId="0573477F" w14:textId="77777777" w:rsidR="003C7CB0" w:rsidRPr="003C7CB0" w:rsidRDefault="003C7CB0" w:rsidP="003C7CB0">
      <w:r w:rsidRPr="003C7CB0">
        <w:t>            {</w:t>
      </w:r>
    </w:p>
    <w:p w14:paraId="328A973F" w14:textId="77777777" w:rsidR="003C7CB0" w:rsidRPr="003C7CB0" w:rsidRDefault="003C7CB0" w:rsidP="003C7CB0">
      <w:r w:rsidRPr="003C7CB0">
        <w:t xml:space="preserve">                term = term * 10 + </w:t>
      </w:r>
      <w:proofErr w:type="spellStart"/>
      <w:r w:rsidRPr="003C7CB0">
        <w:t>num</w:t>
      </w:r>
      <w:proofErr w:type="spellEnd"/>
      <w:r w:rsidRPr="003C7CB0">
        <w:t>;</w:t>
      </w:r>
    </w:p>
    <w:p w14:paraId="09D92A00" w14:textId="77777777" w:rsidR="003C7CB0" w:rsidRPr="003C7CB0" w:rsidRDefault="003C7CB0" w:rsidP="003C7CB0">
      <w:r w:rsidRPr="003C7CB0">
        <w:t>                </w:t>
      </w:r>
      <w:proofErr w:type="spellStart"/>
      <w:r w:rsidRPr="003C7CB0">
        <w:t>Console.Write</w:t>
      </w:r>
      <w:proofErr w:type="spellEnd"/>
      <w:r w:rsidRPr="003C7CB0">
        <w:t>(term);</w:t>
      </w:r>
    </w:p>
    <w:p w14:paraId="6B2CFADE" w14:textId="77777777" w:rsidR="003C7CB0" w:rsidRPr="003C7CB0" w:rsidRDefault="003C7CB0" w:rsidP="003C7CB0">
      <w:r w:rsidRPr="003C7CB0">
        <w:t>                if (</w:t>
      </w:r>
      <w:proofErr w:type="spellStart"/>
      <w:r w:rsidRPr="003C7CB0">
        <w:t>i</w:t>
      </w:r>
      <w:proofErr w:type="spellEnd"/>
      <w:r w:rsidRPr="003C7CB0">
        <w:t xml:space="preserve"> &lt; n) </w:t>
      </w:r>
      <w:proofErr w:type="spellStart"/>
      <w:r w:rsidRPr="003C7CB0">
        <w:t>Console.Write</w:t>
      </w:r>
      <w:proofErr w:type="spellEnd"/>
      <w:r w:rsidRPr="003C7CB0">
        <w:t>(" + ");</w:t>
      </w:r>
    </w:p>
    <w:p w14:paraId="37A111AE" w14:textId="77777777" w:rsidR="003C7CB0" w:rsidRPr="003C7CB0" w:rsidRDefault="003C7CB0" w:rsidP="003C7CB0">
      <w:r w:rsidRPr="003C7CB0">
        <w:t>                sum += term;</w:t>
      </w:r>
    </w:p>
    <w:p w14:paraId="393023F1" w14:textId="77777777" w:rsidR="003C7CB0" w:rsidRPr="003C7CB0" w:rsidRDefault="003C7CB0" w:rsidP="003C7CB0">
      <w:r w:rsidRPr="003C7CB0">
        <w:t>            }</w:t>
      </w:r>
    </w:p>
    <w:p w14:paraId="06DFA554" w14:textId="77777777" w:rsidR="003C7CB0" w:rsidRPr="003C7CB0" w:rsidRDefault="003C7CB0" w:rsidP="003C7CB0">
      <w:r w:rsidRPr="003C7CB0">
        <w:t>            </w:t>
      </w:r>
      <w:proofErr w:type="spellStart"/>
      <w:r w:rsidRPr="003C7CB0">
        <w:t>Console.WriteLine</w:t>
      </w:r>
      <w:proofErr w:type="spellEnd"/>
      <w:r w:rsidRPr="003C7CB0">
        <w:t>("\</w:t>
      </w:r>
      <w:proofErr w:type="spellStart"/>
      <w:r w:rsidRPr="003C7CB0">
        <w:t>nThe</w:t>
      </w:r>
      <w:proofErr w:type="spellEnd"/>
      <w:r w:rsidRPr="003C7CB0">
        <w:t xml:space="preserve"> Sum </w:t>
      </w:r>
      <w:proofErr w:type="gramStart"/>
      <w:r w:rsidRPr="003C7CB0">
        <w:t>is :</w:t>
      </w:r>
      <w:proofErr w:type="gramEnd"/>
      <w:r w:rsidRPr="003C7CB0">
        <w:t xml:space="preserve"> {0}", sum); </w:t>
      </w:r>
    </w:p>
    <w:p w14:paraId="4CD633A6" w14:textId="77777777" w:rsidR="003C7CB0" w:rsidRPr="003C7CB0" w:rsidRDefault="003C7CB0" w:rsidP="003C7CB0">
      <w:r w:rsidRPr="003C7CB0">
        <w:t>        }</w:t>
      </w:r>
    </w:p>
    <w:p w14:paraId="5088409E" w14:textId="77777777" w:rsidR="003C7CB0" w:rsidRPr="003C7CB0" w:rsidRDefault="003C7CB0" w:rsidP="003C7CB0">
      <w:r w:rsidRPr="003C7CB0">
        <w:t>    }</w:t>
      </w:r>
    </w:p>
    <w:p w14:paraId="1623DB05" w14:textId="77777777" w:rsidR="003C7CB0" w:rsidRPr="003C7CB0" w:rsidRDefault="003C7CB0" w:rsidP="003C7CB0">
      <w:r w:rsidRPr="003C7CB0">
        <w:t>}</w:t>
      </w:r>
    </w:p>
    <w:p w14:paraId="78961EB0" w14:textId="77777777" w:rsidR="003C7CB0" w:rsidRPr="003C7CB0" w:rsidRDefault="003C7CB0" w:rsidP="003C7CB0">
      <w:r w:rsidRPr="003C7CB0">
        <w:rPr>
          <w:b/>
          <w:bCs/>
        </w:rPr>
        <w:t> OUTPUT:</w:t>
      </w:r>
    </w:p>
    <w:p w14:paraId="322437E8" w14:textId="68E6B94A" w:rsidR="003C7CB0" w:rsidRPr="003C7CB0" w:rsidRDefault="003C7CB0" w:rsidP="003C7CB0">
      <w:r w:rsidRPr="003C7CB0">
        <w:rPr>
          <w:b/>
          <w:bCs/>
        </w:rPr>
        <w:drawing>
          <wp:inline distT="0" distB="0" distL="0" distR="0" wp14:anchorId="1D9A3964" wp14:editId="4294FE25">
            <wp:extent cx="5943600" cy="1028700"/>
            <wp:effectExtent l="0" t="0" r="0" b="0"/>
            <wp:docPr id="1302492141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DCE6A" w14:textId="77777777" w:rsidR="003C7CB0" w:rsidRDefault="003C7CB0" w:rsidP="003C7CB0">
      <w:r w:rsidRPr="003C7CB0">
        <w:rPr>
          <w:b/>
          <w:bCs/>
        </w:rPr>
        <w:t>22. Write a program to display a pattern like a diamond. </w:t>
      </w:r>
    </w:p>
    <w:p w14:paraId="2CB47BC9" w14:textId="7F248A33" w:rsidR="003C7CB0" w:rsidRPr="003C7CB0" w:rsidRDefault="003C7CB0" w:rsidP="003C7CB0">
      <w:r>
        <w:t xml:space="preserve">     </w:t>
      </w:r>
      <w:r w:rsidRPr="003C7CB0">
        <w:rPr>
          <w:b/>
          <w:bCs/>
        </w:rPr>
        <w:t>*  </w:t>
      </w:r>
    </w:p>
    <w:p w14:paraId="22FD9DAC" w14:textId="77777777" w:rsidR="003C7CB0" w:rsidRPr="003C7CB0" w:rsidRDefault="003C7CB0" w:rsidP="003C7CB0">
      <w:r w:rsidRPr="003C7CB0">
        <w:rPr>
          <w:b/>
          <w:bCs/>
        </w:rPr>
        <w:t>   ***   </w:t>
      </w:r>
    </w:p>
    <w:p w14:paraId="7696862E" w14:textId="77777777" w:rsidR="003C7CB0" w:rsidRPr="003C7CB0" w:rsidRDefault="003C7CB0" w:rsidP="003C7CB0">
      <w:r w:rsidRPr="003C7CB0">
        <w:rPr>
          <w:b/>
          <w:bCs/>
        </w:rPr>
        <w:t>  *****</w:t>
      </w:r>
    </w:p>
    <w:p w14:paraId="07A6837B" w14:textId="77777777" w:rsidR="003C7CB0" w:rsidRPr="003C7CB0" w:rsidRDefault="003C7CB0" w:rsidP="003C7CB0">
      <w:r w:rsidRPr="003C7CB0">
        <w:rPr>
          <w:b/>
          <w:bCs/>
        </w:rPr>
        <w:t> *******</w:t>
      </w:r>
    </w:p>
    <w:p w14:paraId="1A0EC766" w14:textId="77777777" w:rsidR="003C7CB0" w:rsidRPr="003C7CB0" w:rsidRDefault="003C7CB0" w:rsidP="003C7CB0">
      <w:r w:rsidRPr="003C7CB0">
        <w:rPr>
          <w:b/>
          <w:bCs/>
        </w:rPr>
        <w:t>*********  </w:t>
      </w:r>
    </w:p>
    <w:p w14:paraId="440452FF" w14:textId="77777777" w:rsidR="003C7CB0" w:rsidRPr="003C7CB0" w:rsidRDefault="003C7CB0" w:rsidP="003C7CB0">
      <w:r w:rsidRPr="003C7CB0">
        <w:rPr>
          <w:b/>
          <w:bCs/>
        </w:rPr>
        <w:t> ******* </w:t>
      </w:r>
    </w:p>
    <w:p w14:paraId="74F0CA4A" w14:textId="77777777" w:rsidR="003C7CB0" w:rsidRPr="003C7CB0" w:rsidRDefault="003C7CB0" w:rsidP="003C7CB0">
      <w:r w:rsidRPr="003C7CB0">
        <w:rPr>
          <w:b/>
          <w:bCs/>
        </w:rPr>
        <w:t>  *****  </w:t>
      </w:r>
    </w:p>
    <w:p w14:paraId="548D67ED" w14:textId="77777777" w:rsidR="003C7CB0" w:rsidRPr="003C7CB0" w:rsidRDefault="003C7CB0" w:rsidP="003C7CB0">
      <w:r w:rsidRPr="003C7CB0">
        <w:rPr>
          <w:b/>
          <w:bCs/>
        </w:rPr>
        <w:t>   ***   </w:t>
      </w:r>
    </w:p>
    <w:p w14:paraId="4FD8D06E" w14:textId="77777777" w:rsidR="003C7CB0" w:rsidRPr="003C7CB0" w:rsidRDefault="003C7CB0" w:rsidP="003C7CB0">
      <w:r w:rsidRPr="003C7CB0">
        <w:rPr>
          <w:b/>
          <w:bCs/>
        </w:rPr>
        <w:t>    *</w:t>
      </w:r>
    </w:p>
    <w:p w14:paraId="4BC0E3ED" w14:textId="77777777" w:rsidR="003C7CB0" w:rsidRPr="003C7CB0" w:rsidRDefault="003C7CB0" w:rsidP="003C7CB0">
      <w:r w:rsidRPr="003C7CB0">
        <w:t>using System;</w:t>
      </w:r>
    </w:p>
    <w:p w14:paraId="41F4DE61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Collections.Generic</w:t>
      </w:r>
      <w:proofErr w:type="spellEnd"/>
      <w:proofErr w:type="gramEnd"/>
      <w:r w:rsidRPr="003C7CB0">
        <w:t>;</w:t>
      </w:r>
    </w:p>
    <w:p w14:paraId="6A03FC90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Linq</w:t>
      </w:r>
      <w:proofErr w:type="spellEnd"/>
      <w:r w:rsidRPr="003C7CB0">
        <w:t>;</w:t>
      </w:r>
    </w:p>
    <w:p w14:paraId="35FD0B89" w14:textId="77777777" w:rsidR="003C7CB0" w:rsidRPr="003C7CB0" w:rsidRDefault="003C7CB0" w:rsidP="003C7CB0">
      <w:r w:rsidRPr="003C7CB0">
        <w:t xml:space="preserve">using </w:t>
      </w:r>
      <w:proofErr w:type="spellStart"/>
      <w:r w:rsidRPr="003C7CB0">
        <w:t>System.Text</w:t>
      </w:r>
      <w:proofErr w:type="spellEnd"/>
      <w:r w:rsidRPr="003C7CB0">
        <w:t>;</w:t>
      </w:r>
    </w:p>
    <w:p w14:paraId="47B05DD6" w14:textId="77777777" w:rsidR="003C7CB0" w:rsidRPr="003C7CB0" w:rsidRDefault="003C7CB0" w:rsidP="003C7CB0">
      <w:r w:rsidRPr="003C7CB0">
        <w:t xml:space="preserve">using </w:t>
      </w:r>
      <w:proofErr w:type="spellStart"/>
      <w:proofErr w:type="gramStart"/>
      <w:r w:rsidRPr="003C7CB0">
        <w:t>System.Threading.Tasks</w:t>
      </w:r>
      <w:proofErr w:type="spellEnd"/>
      <w:proofErr w:type="gramEnd"/>
      <w:r w:rsidRPr="003C7CB0">
        <w:t>;</w:t>
      </w:r>
    </w:p>
    <w:p w14:paraId="540CB721" w14:textId="77777777" w:rsidR="003C7CB0" w:rsidRPr="003C7CB0" w:rsidRDefault="003C7CB0" w:rsidP="003C7CB0">
      <w:r w:rsidRPr="003C7CB0">
        <w:t>namespace Upper</w:t>
      </w:r>
    </w:p>
    <w:p w14:paraId="06DA4568" w14:textId="77777777" w:rsidR="003C7CB0" w:rsidRPr="003C7CB0" w:rsidRDefault="003C7CB0" w:rsidP="003C7CB0">
      <w:r w:rsidRPr="003C7CB0">
        <w:t>{</w:t>
      </w:r>
    </w:p>
    <w:p w14:paraId="7EA56724" w14:textId="77777777" w:rsidR="003C7CB0" w:rsidRPr="003C7CB0" w:rsidRDefault="003C7CB0" w:rsidP="003C7CB0">
      <w:r w:rsidRPr="003C7CB0">
        <w:t>    internal class Program</w:t>
      </w:r>
    </w:p>
    <w:p w14:paraId="2A72D168" w14:textId="77777777" w:rsidR="003C7CB0" w:rsidRPr="003C7CB0" w:rsidRDefault="003C7CB0" w:rsidP="003C7CB0">
      <w:r w:rsidRPr="003C7CB0">
        <w:t>    {</w:t>
      </w:r>
    </w:p>
    <w:p w14:paraId="11D84A0B" w14:textId="77777777" w:rsidR="003C7CB0" w:rsidRPr="003C7CB0" w:rsidRDefault="003C7CB0" w:rsidP="003C7CB0">
      <w:r w:rsidRPr="003C7CB0">
        <w:t>        static void Main(</w:t>
      </w:r>
      <w:proofErr w:type="gramStart"/>
      <w:r w:rsidRPr="003C7CB0">
        <w:t>string[</w:t>
      </w:r>
      <w:proofErr w:type="gramEnd"/>
      <w:r w:rsidRPr="003C7CB0">
        <w:t xml:space="preserve">] </w:t>
      </w:r>
      <w:proofErr w:type="spellStart"/>
      <w:r w:rsidRPr="003C7CB0">
        <w:t>args</w:t>
      </w:r>
      <w:proofErr w:type="spellEnd"/>
      <w:r w:rsidRPr="003C7CB0">
        <w:t>)</w:t>
      </w:r>
    </w:p>
    <w:p w14:paraId="319D3182" w14:textId="77777777" w:rsidR="003C7CB0" w:rsidRPr="003C7CB0" w:rsidRDefault="003C7CB0" w:rsidP="003C7CB0">
      <w:r w:rsidRPr="003C7CB0">
        <w:t>        {</w:t>
      </w:r>
    </w:p>
    <w:p w14:paraId="768113D4" w14:textId="77777777" w:rsidR="003C7CB0" w:rsidRPr="003C7CB0" w:rsidRDefault="003C7CB0" w:rsidP="003C7CB0">
      <w:r w:rsidRPr="003C7CB0">
        <w:t>            int n = 5;</w:t>
      </w:r>
    </w:p>
    <w:p w14:paraId="50E2906B" w14:textId="77777777" w:rsidR="003C7CB0" w:rsidRPr="003C7CB0" w:rsidRDefault="003C7CB0" w:rsidP="003C7CB0">
      <w:r w:rsidRPr="003C7CB0">
        <w:t xml:space="preserve">            for (int </w:t>
      </w:r>
      <w:proofErr w:type="spellStart"/>
      <w:r w:rsidRPr="003C7CB0">
        <w:t>i</w:t>
      </w:r>
      <w:proofErr w:type="spellEnd"/>
      <w:r w:rsidRPr="003C7CB0">
        <w:t xml:space="preserve"> = 1; </w:t>
      </w:r>
      <w:proofErr w:type="spellStart"/>
      <w:r w:rsidRPr="003C7CB0">
        <w:t>i</w:t>
      </w:r>
      <w:proofErr w:type="spellEnd"/>
      <w:r w:rsidRPr="003C7CB0">
        <w:t xml:space="preserve"> &lt;= n; </w:t>
      </w:r>
      <w:proofErr w:type="spellStart"/>
      <w:r w:rsidRPr="003C7CB0">
        <w:t>i</w:t>
      </w:r>
      <w:proofErr w:type="spellEnd"/>
      <w:r w:rsidRPr="003C7CB0">
        <w:t>++)</w:t>
      </w:r>
    </w:p>
    <w:p w14:paraId="1ECB41FF" w14:textId="77777777" w:rsidR="003C7CB0" w:rsidRPr="003C7CB0" w:rsidRDefault="003C7CB0" w:rsidP="003C7CB0">
      <w:r w:rsidRPr="003C7CB0">
        <w:t>            {</w:t>
      </w:r>
    </w:p>
    <w:p w14:paraId="76AFA767" w14:textId="77777777" w:rsidR="003C7CB0" w:rsidRPr="003C7CB0" w:rsidRDefault="003C7CB0" w:rsidP="003C7CB0">
      <w:r w:rsidRPr="003C7CB0">
        <w:t xml:space="preserve">                for (int j = </w:t>
      </w:r>
      <w:proofErr w:type="spellStart"/>
      <w:r w:rsidRPr="003C7CB0">
        <w:t>i</w:t>
      </w:r>
      <w:proofErr w:type="spellEnd"/>
      <w:r w:rsidRPr="003C7CB0">
        <w:t xml:space="preserve">; j &lt; n; </w:t>
      </w:r>
      <w:proofErr w:type="spellStart"/>
      <w:r w:rsidRPr="003C7CB0">
        <w:t>j++</w:t>
      </w:r>
      <w:proofErr w:type="spellEnd"/>
      <w:r w:rsidRPr="003C7CB0">
        <w:t>)</w:t>
      </w:r>
    </w:p>
    <w:p w14:paraId="4BB61D78" w14:textId="77777777" w:rsidR="003C7CB0" w:rsidRPr="003C7CB0" w:rsidRDefault="003C7CB0" w:rsidP="003C7CB0">
      <w:r w:rsidRPr="003C7CB0">
        <w:t>                    </w:t>
      </w:r>
      <w:proofErr w:type="spellStart"/>
      <w:r w:rsidRPr="003C7CB0">
        <w:t>Console.Write</w:t>
      </w:r>
      <w:proofErr w:type="spellEnd"/>
      <w:r w:rsidRPr="003C7CB0">
        <w:t>(" ");</w:t>
      </w:r>
    </w:p>
    <w:p w14:paraId="24955299" w14:textId="77777777" w:rsidR="003C7CB0" w:rsidRPr="003C7CB0" w:rsidRDefault="003C7CB0" w:rsidP="003C7CB0">
      <w:r w:rsidRPr="003C7CB0">
        <w:t xml:space="preserve">                for (int k = 1; k &lt;= (2 * </w:t>
      </w:r>
      <w:proofErr w:type="spellStart"/>
      <w:r w:rsidRPr="003C7CB0">
        <w:t>i</w:t>
      </w:r>
      <w:proofErr w:type="spellEnd"/>
      <w:r w:rsidRPr="003C7CB0">
        <w:t xml:space="preserve"> - 1); k++)</w:t>
      </w:r>
    </w:p>
    <w:p w14:paraId="0F8E6E6F" w14:textId="77777777" w:rsidR="003C7CB0" w:rsidRPr="003C7CB0" w:rsidRDefault="003C7CB0" w:rsidP="003C7CB0">
      <w:r w:rsidRPr="003C7CB0">
        <w:t>                    </w:t>
      </w:r>
      <w:proofErr w:type="spellStart"/>
      <w:r w:rsidRPr="003C7CB0">
        <w:t>Console.Write</w:t>
      </w:r>
      <w:proofErr w:type="spellEnd"/>
      <w:r w:rsidRPr="003C7CB0">
        <w:t>("*");</w:t>
      </w:r>
    </w:p>
    <w:p w14:paraId="662F4A4D" w14:textId="77777777" w:rsidR="003C7CB0" w:rsidRPr="003C7CB0" w:rsidRDefault="003C7CB0" w:rsidP="003C7CB0">
      <w:r w:rsidRPr="003C7CB0">
        <w:t>                </w:t>
      </w:r>
      <w:proofErr w:type="spellStart"/>
      <w:r w:rsidRPr="003C7CB0">
        <w:t>Console.WriteLine</w:t>
      </w:r>
      <w:proofErr w:type="spellEnd"/>
      <w:r w:rsidRPr="003C7CB0">
        <w:t>();</w:t>
      </w:r>
    </w:p>
    <w:p w14:paraId="3F424BBB" w14:textId="77777777" w:rsidR="003C7CB0" w:rsidRPr="003C7CB0" w:rsidRDefault="003C7CB0" w:rsidP="003C7CB0">
      <w:r w:rsidRPr="003C7CB0">
        <w:t>            }</w:t>
      </w:r>
    </w:p>
    <w:p w14:paraId="6D602404" w14:textId="77777777" w:rsidR="003C7CB0" w:rsidRPr="003C7CB0" w:rsidRDefault="003C7CB0" w:rsidP="003C7CB0">
      <w:r w:rsidRPr="003C7CB0">
        <w:t xml:space="preserve">            for (int </w:t>
      </w:r>
      <w:proofErr w:type="spellStart"/>
      <w:r w:rsidRPr="003C7CB0">
        <w:t>i</w:t>
      </w:r>
      <w:proofErr w:type="spellEnd"/>
      <w:r w:rsidRPr="003C7CB0">
        <w:t xml:space="preserve"> = n - 1; </w:t>
      </w:r>
      <w:proofErr w:type="spellStart"/>
      <w:r w:rsidRPr="003C7CB0">
        <w:t>i</w:t>
      </w:r>
      <w:proofErr w:type="spellEnd"/>
      <w:r w:rsidRPr="003C7CB0">
        <w:t xml:space="preserve"> &gt;= 1; </w:t>
      </w:r>
      <w:proofErr w:type="spellStart"/>
      <w:r w:rsidRPr="003C7CB0">
        <w:t>i</w:t>
      </w:r>
      <w:proofErr w:type="spellEnd"/>
      <w:r w:rsidRPr="003C7CB0">
        <w:t>--)</w:t>
      </w:r>
    </w:p>
    <w:p w14:paraId="1C529A8D" w14:textId="77777777" w:rsidR="003C7CB0" w:rsidRPr="003C7CB0" w:rsidRDefault="003C7CB0" w:rsidP="003C7CB0">
      <w:r w:rsidRPr="003C7CB0">
        <w:t>            {</w:t>
      </w:r>
    </w:p>
    <w:p w14:paraId="27FFD8AF" w14:textId="77777777" w:rsidR="003C7CB0" w:rsidRPr="003C7CB0" w:rsidRDefault="003C7CB0" w:rsidP="003C7CB0">
      <w:r w:rsidRPr="003C7CB0">
        <w:t xml:space="preserve">                for (int j = n; j &gt; </w:t>
      </w:r>
      <w:proofErr w:type="spellStart"/>
      <w:r w:rsidRPr="003C7CB0">
        <w:t>i</w:t>
      </w:r>
      <w:proofErr w:type="spellEnd"/>
      <w:r w:rsidRPr="003C7CB0">
        <w:t>; j--)</w:t>
      </w:r>
    </w:p>
    <w:p w14:paraId="1D2873AA" w14:textId="77777777" w:rsidR="003C7CB0" w:rsidRPr="003C7CB0" w:rsidRDefault="003C7CB0" w:rsidP="003C7CB0">
      <w:r w:rsidRPr="003C7CB0">
        <w:t>                    </w:t>
      </w:r>
      <w:proofErr w:type="spellStart"/>
      <w:r w:rsidRPr="003C7CB0">
        <w:t>Console.Write</w:t>
      </w:r>
      <w:proofErr w:type="spellEnd"/>
      <w:r w:rsidRPr="003C7CB0">
        <w:t>(" ");</w:t>
      </w:r>
    </w:p>
    <w:p w14:paraId="33E9FC2D" w14:textId="77777777" w:rsidR="003C7CB0" w:rsidRPr="003C7CB0" w:rsidRDefault="003C7CB0" w:rsidP="003C7CB0">
      <w:r w:rsidRPr="003C7CB0">
        <w:t xml:space="preserve">                for (int k = 1; k &lt;= (2 * </w:t>
      </w:r>
      <w:proofErr w:type="spellStart"/>
      <w:r w:rsidRPr="003C7CB0">
        <w:t>i</w:t>
      </w:r>
      <w:proofErr w:type="spellEnd"/>
      <w:r w:rsidRPr="003C7CB0">
        <w:t xml:space="preserve"> - 1); k++)</w:t>
      </w:r>
    </w:p>
    <w:p w14:paraId="327C25C3" w14:textId="77777777" w:rsidR="003C7CB0" w:rsidRPr="003C7CB0" w:rsidRDefault="003C7CB0" w:rsidP="003C7CB0">
      <w:r w:rsidRPr="003C7CB0">
        <w:t>                    </w:t>
      </w:r>
      <w:proofErr w:type="spellStart"/>
      <w:r w:rsidRPr="003C7CB0">
        <w:t>Console.Write</w:t>
      </w:r>
      <w:proofErr w:type="spellEnd"/>
      <w:r w:rsidRPr="003C7CB0">
        <w:t>("*");</w:t>
      </w:r>
    </w:p>
    <w:p w14:paraId="5FC17464" w14:textId="77777777" w:rsidR="003C7CB0" w:rsidRPr="003C7CB0" w:rsidRDefault="003C7CB0" w:rsidP="003C7CB0">
      <w:r w:rsidRPr="003C7CB0">
        <w:t>                </w:t>
      </w:r>
      <w:proofErr w:type="spellStart"/>
      <w:r w:rsidRPr="003C7CB0">
        <w:t>Console.WriteLine</w:t>
      </w:r>
      <w:proofErr w:type="spellEnd"/>
      <w:r w:rsidRPr="003C7CB0">
        <w:t>();</w:t>
      </w:r>
    </w:p>
    <w:p w14:paraId="1B9B1645" w14:textId="77777777" w:rsidR="003C7CB0" w:rsidRPr="003C7CB0" w:rsidRDefault="003C7CB0" w:rsidP="003C7CB0">
      <w:r w:rsidRPr="003C7CB0">
        <w:t>            }</w:t>
      </w:r>
    </w:p>
    <w:p w14:paraId="27B204CC" w14:textId="77777777" w:rsidR="003C7CB0" w:rsidRPr="003C7CB0" w:rsidRDefault="003C7CB0" w:rsidP="003C7CB0">
      <w:r w:rsidRPr="003C7CB0">
        <w:t>        }</w:t>
      </w:r>
    </w:p>
    <w:p w14:paraId="736ED4A2" w14:textId="77777777" w:rsidR="003C7CB0" w:rsidRPr="003C7CB0" w:rsidRDefault="003C7CB0" w:rsidP="003C7CB0">
      <w:r w:rsidRPr="003C7CB0">
        <w:t>    }</w:t>
      </w:r>
    </w:p>
    <w:p w14:paraId="7DE03279" w14:textId="77777777" w:rsidR="003C7CB0" w:rsidRPr="003C7CB0" w:rsidRDefault="003C7CB0" w:rsidP="003C7CB0">
      <w:r w:rsidRPr="003C7CB0">
        <w:t>}</w:t>
      </w:r>
    </w:p>
    <w:p w14:paraId="1CFD5441" w14:textId="77777777" w:rsidR="003C7CB0" w:rsidRPr="003C7CB0" w:rsidRDefault="003C7CB0" w:rsidP="003C7CB0">
      <w:r w:rsidRPr="003C7CB0">
        <w:rPr>
          <w:b/>
          <w:bCs/>
        </w:rPr>
        <w:t>OUTPUT:</w:t>
      </w:r>
    </w:p>
    <w:p w14:paraId="3D9604AD" w14:textId="30F70FD0" w:rsidR="003C7CB0" w:rsidRPr="003C7CB0" w:rsidRDefault="003C7CB0" w:rsidP="003C7CB0">
      <w:r w:rsidRPr="003C7CB0">
        <w:rPr>
          <w:b/>
          <w:bCs/>
        </w:rPr>
        <w:drawing>
          <wp:inline distT="0" distB="0" distL="0" distR="0" wp14:anchorId="40986E78" wp14:editId="4F2A9DDD">
            <wp:extent cx="5943600" cy="1821180"/>
            <wp:effectExtent l="0" t="0" r="0" b="7620"/>
            <wp:docPr id="177218425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E2A21" w14:textId="77777777" w:rsidR="003C7CB0" w:rsidRPr="003C7CB0" w:rsidRDefault="003C7CB0" w:rsidP="003C7CB0"/>
    <w:p w14:paraId="4EE30031" w14:textId="77777777" w:rsidR="003C7CB0" w:rsidRPr="003C7CB0" w:rsidRDefault="003C7CB0" w:rsidP="003C7CB0"/>
    <w:p w14:paraId="758B2739" w14:textId="77777777" w:rsidR="003C7CB0" w:rsidRPr="003C7CB0" w:rsidRDefault="003C7CB0" w:rsidP="003C7CB0"/>
    <w:p w14:paraId="766CA439" w14:textId="77777777" w:rsidR="003C7CB0" w:rsidRPr="003C7CB0" w:rsidRDefault="003C7CB0" w:rsidP="003C7CB0"/>
    <w:p w14:paraId="40E51BEA" w14:textId="77777777" w:rsidR="003C7CB0" w:rsidRPr="003C7CB0" w:rsidRDefault="003C7CB0" w:rsidP="003C7CB0"/>
    <w:p w14:paraId="306CA791" w14:textId="77777777" w:rsidR="003C7CB0" w:rsidRPr="003C7CB0" w:rsidRDefault="003C7CB0" w:rsidP="003C7CB0"/>
    <w:p w14:paraId="52B0100C" w14:textId="77777777" w:rsidR="00621236" w:rsidRDefault="00621236" w:rsidP="003C7CB0"/>
    <w:p w14:paraId="47648C61" w14:textId="77777777" w:rsidR="00621236" w:rsidRPr="00621236" w:rsidRDefault="00621236" w:rsidP="003C7CB0"/>
    <w:sectPr w:rsidR="00621236" w:rsidRPr="00621236" w:rsidSect="003B03A1">
      <w:headerReference w:type="default" r:id="rId29"/>
      <w:footerReference w:type="default" r:id="rId30"/>
      <w:pgSz w:w="11906" w:h="16838"/>
      <w:pgMar w:top="1989" w:right="566" w:bottom="1440" w:left="1440" w:header="624" w:footer="708" w:gutter="0"/>
      <w:pgBorders w:offsetFrom="page">
        <w:top w:val="dashDotStroked" w:sz="24" w:space="24" w:color="auto"/>
        <w:left w:val="dashDotStroked" w:sz="24" w:space="24" w:color="auto"/>
        <w:bottom w:val="dashDotStroked" w:sz="24" w:space="24" w:color="auto"/>
        <w:right w:val="dashDotStroked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1F9A92" w14:textId="77777777" w:rsidR="00927029" w:rsidRDefault="00927029" w:rsidP="00621236">
      <w:pPr>
        <w:spacing w:after="0" w:line="240" w:lineRule="auto"/>
      </w:pPr>
      <w:r>
        <w:separator/>
      </w:r>
    </w:p>
  </w:endnote>
  <w:endnote w:type="continuationSeparator" w:id="0">
    <w:p w14:paraId="4073FF34" w14:textId="77777777" w:rsidR="00927029" w:rsidRDefault="00927029" w:rsidP="00621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2B817F" w14:textId="36DDF332" w:rsidR="00A76B88" w:rsidRDefault="00A76B88" w:rsidP="00644002">
    <w:pPr>
      <w:pStyle w:val="Footer"/>
      <w:tabs>
        <w:tab w:val="right" w:pos="9900"/>
      </w:tabs>
      <w:ind w:left="-630"/>
      <w:rPr>
        <w:caps/>
        <w:noProof/>
        <w:color w:val="5B9BD5" w:themeColor="accent1"/>
      </w:rPr>
    </w:pPr>
    <w:r>
      <w:rPr>
        <w:caps/>
        <w:noProof/>
        <w:color w:val="000000" w:themeColor="text1"/>
        <w:lang w:eastAsia="en-I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58A4DF3" wp14:editId="35DD4356">
              <wp:simplePos x="0" y="0"/>
              <wp:positionH relativeFrom="column">
                <wp:posOffset>-428626</wp:posOffset>
              </wp:positionH>
              <wp:positionV relativeFrom="paragraph">
                <wp:posOffset>-71755</wp:posOffset>
              </wp:positionV>
              <wp:extent cx="6562725" cy="0"/>
              <wp:effectExtent l="0" t="0" r="28575" b="1905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627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7F02446" id="Straight Connector 26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3.75pt,-5.65pt" to="483pt,-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" strokecolor="black [3200]" strokeweight=".5pt">
              <v:stroke joinstyle="miter"/>
            </v:line>
          </w:pict>
        </mc:Fallback>
      </mc:AlternateContent>
    </w:r>
    <w:r w:rsidR="00660604">
      <w:rPr>
        <w:caps/>
        <w:color w:val="000000" w:themeColor="text1"/>
      </w:rPr>
      <w:t>r</w:t>
    </w:r>
    <w:r w:rsidR="003C7CB0">
      <w:rPr>
        <w:caps/>
        <w:color w:val="000000" w:themeColor="text1"/>
      </w:rPr>
      <w:t>a</w:t>
    </w:r>
    <w:r w:rsidR="00660604">
      <w:rPr>
        <w:caps/>
        <w:color w:val="000000" w:themeColor="text1"/>
      </w:rPr>
      <w:t>sh</w:t>
    </w:r>
    <w:r w:rsidR="003C7CB0">
      <w:rPr>
        <w:caps/>
        <w:color w:val="000000" w:themeColor="text1"/>
      </w:rPr>
      <w:t>m</w:t>
    </w:r>
    <w:r w:rsidR="00660604">
      <w:rPr>
        <w:caps/>
        <w:color w:val="000000" w:themeColor="text1"/>
      </w:rPr>
      <w:t>i</w:t>
    </w:r>
    <w:r w:rsidR="003C7CB0">
      <w:rPr>
        <w:caps/>
        <w:color w:val="000000" w:themeColor="text1"/>
      </w:rPr>
      <w:t xml:space="preserve"> shah                                                                                                         computer engineering</w:t>
    </w:r>
    <w:r w:rsidRPr="00A76B88">
      <w:rPr>
        <w:caps/>
        <w:color w:val="000000" w:themeColor="text1"/>
      </w:rPr>
      <w:tab/>
    </w:r>
    <w:r w:rsidRPr="00A76B88">
      <w:rPr>
        <w:caps/>
        <w:color w:val="000000" w:themeColor="text1"/>
      </w:rPr>
      <w:fldChar w:fldCharType="begin"/>
    </w:r>
    <w:r w:rsidRPr="00A76B88">
      <w:rPr>
        <w:caps/>
        <w:color w:val="000000" w:themeColor="text1"/>
      </w:rPr>
      <w:instrText xml:space="preserve"> PAGE   \* MERGEFORMAT </w:instrText>
    </w:r>
    <w:r w:rsidRPr="00A76B88">
      <w:rPr>
        <w:caps/>
        <w:color w:val="000000" w:themeColor="text1"/>
      </w:rPr>
      <w:fldChar w:fldCharType="separate"/>
    </w:r>
    <w:r w:rsidR="00DF2D7E">
      <w:rPr>
        <w:caps/>
        <w:noProof/>
        <w:color w:val="000000" w:themeColor="text1"/>
      </w:rPr>
      <w:t>1</w:t>
    </w:r>
    <w:r w:rsidRPr="00A76B88">
      <w:rPr>
        <w:caps/>
        <w:noProof/>
        <w:color w:val="000000" w:themeColor="tex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7E1722" w14:textId="77777777" w:rsidR="00927029" w:rsidRDefault="00927029" w:rsidP="00621236">
      <w:pPr>
        <w:spacing w:after="0" w:line="240" w:lineRule="auto"/>
      </w:pPr>
      <w:r>
        <w:separator/>
      </w:r>
    </w:p>
  </w:footnote>
  <w:footnote w:type="continuationSeparator" w:id="0">
    <w:p w14:paraId="351EBDE4" w14:textId="77777777" w:rsidR="00927029" w:rsidRDefault="00927029" w:rsidP="00621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656D6E" w14:textId="67B12877" w:rsidR="00621236" w:rsidRPr="00621236" w:rsidRDefault="00B83CDD" w:rsidP="00621236">
    <w:pPr>
      <w:pStyle w:val="Header"/>
      <w:ind w:left="-567"/>
      <w:jc w:val="center"/>
      <w:rPr>
        <w:b/>
        <w:sz w:val="32"/>
      </w:rPr>
    </w:pPr>
    <w:r w:rsidRPr="00621236">
      <w:rPr>
        <w:noProof/>
      </w:rPr>
      <w:drawing>
        <wp:anchor distT="0" distB="0" distL="114300" distR="114300" simplePos="0" relativeHeight="251659264" behindDoc="1" locked="0" layoutInCell="1" allowOverlap="1" wp14:anchorId="7636E6D0" wp14:editId="39BFB571">
          <wp:simplePos x="0" y="0"/>
          <wp:positionH relativeFrom="margin">
            <wp:posOffset>4476115</wp:posOffset>
          </wp:positionH>
          <wp:positionV relativeFrom="paragraph">
            <wp:posOffset>-52889</wp:posOffset>
          </wp:positionV>
          <wp:extent cx="1810423" cy="843608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028" b="27330"/>
                  <a:stretch/>
                </pic:blipFill>
                <pic:spPr bwMode="auto">
                  <a:xfrm>
                    <a:off x="0" y="0"/>
                    <a:ext cx="1810423" cy="84360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748B8">
      <w:rPr>
        <w:noProof/>
        <w:lang w:eastAsia="en-IN"/>
      </w:rPr>
      <w:drawing>
        <wp:anchor distT="0" distB="0" distL="114300" distR="114300" simplePos="0" relativeHeight="251658240" behindDoc="1" locked="0" layoutInCell="1" allowOverlap="1" wp14:anchorId="786149E6" wp14:editId="04BFC4B0">
          <wp:simplePos x="0" y="0"/>
          <wp:positionH relativeFrom="column">
            <wp:posOffset>-370205</wp:posOffset>
          </wp:positionH>
          <wp:positionV relativeFrom="paragraph">
            <wp:posOffset>-28867</wp:posOffset>
          </wp:positionV>
          <wp:extent cx="1692876" cy="917717"/>
          <wp:effectExtent l="0" t="0" r="3175" b="0"/>
          <wp:wrapNone/>
          <wp:docPr id="25" name="Picture 25" descr="http://rku.ac.in/wp-content/uploads/2015/01/RKU_Black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rku.ac.in/wp-content/uploads/2015/01/RKU_Blacklog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2876" cy="9177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6AF8C51" w14:textId="50185769" w:rsidR="00660604" w:rsidRDefault="00660604" w:rsidP="003B03A1">
    <w:pPr>
      <w:pStyle w:val="Header"/>
      <w:tabs>
        <w:tab w:val="clear" w:pos="4513"/>
        <w:tab w:val="center" w:pos="4253"/>
      </w:tabs>
      <w:ind w:left="-567"/>
      <w:rPr>
        <w:sz w:val="28"/>
      </w:rPr>
    </w:pPr>
  </w:p>
  <w:p w14:paraId="00DB1811" w14:textId="77777777" w:rsidR="002748B8" w:rsidRPr="00EA10AF" w:rsidRDefault="002748B8" w:rsidP="002748B8">
    <w:pPr>
      <w:pStyle w:val="Header"/>
      <w:ind w:left="-567"/>
      <w:jc w:val="center"/>
      <w:rPr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4B62AF"/>
    <w:multiLevelType w:val="hybridMultilevel"/>
    <w:tmpl w:val="A7BC6BDA"/>
    <w:lvl w:ilvl="0" w:tplc="5D7017C0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25" w:hanging="360"/>
      </w:pPr>
    </w:lvl>
    <w:lvl w:ilvl="2" w:tplc="4009001B" w:tentative="1">
      <w:start w:val="1"/>
      <w:numFmt w:val="lowerRoman"/>
      <w:lvlText w:val="%3."/>
      <w:lvlJc w:val="right"/>
      <w:pPr>
        <w:ind w:left="1845" w:hanging="180"/>
      </w:pPr>
    </w:lvl>
    <w:lvl w:ilvl="3" w:tplc="4009000F" w:tentative="1">
      <w:start w:val="1"/>
      <w:numFmt w:val="decimal"/>
      <w:lvlText w:val="%4."/>
      <w:lvlJc w:val="left"/>
      <w:pPr>
        <w:ind w:left="2565" w:hanging="360"/>
      </w:pPr>
    </w:lvl>
    <w:lvl w:ilvl="4" w:tplc="40090019" w:tentative="1">
      <w:start w:val="1"/>
      <w:numFmt w:val="lowerLetter"/>
      <w:lvlText w:val="%5."/>
      <w:lvlJc w:val="left"/>
      <w:pPr>
        <w:ind w:left="3285" w:hanging="360"/>
      </w:pPr>
    </w:lvl>
    <w:lvl w:ilvl="5" w:tplc="4009001B" w:tentative="1">
      <w:start w:val="1"/>
      <w:numFmt w:val="lowerRoman"/>
      <w:lvlText w:val="%6."/>
      <w:lvlJc w:val="right"/>
      <w:pPr>
        <w:ind w:left="4005" w:hanging="180"/>
      </w:pPr>
    </w:lvl>
    <w:lvl w:ilvl="6" w:tplc="4009000F" w:tentative="1">
      <w:start w:val="1"/>
      <w:numFmt w:val="decimal"/>
      <w:lvlText w:val="%7."/>
      <w:lvlJc w:val="left"/>
      <w:pPr>
        <w:ind w:left="4725" w:hanging="360"/>
      </w:pPr>
    </w:lvl>
    <w:lvl w:ilvl="7" w:tplc="40090019" w:tentative="1">
      <w:start w:val="1"/>
      <w:numFmt w:val="lowerLetter"/>
      <w:lvlText w:val="%8."/>
      <w:lvlJc w:val="left"/>
      <w:pPr>
        <w:ind w:left="5445" w:hanging="360"/>
      </w:pPr>
    </w:lvl>
    <w:lvl w:ilvl="8" w:tplc="4009001B" w:tentative="1">
      <w:start w:val="1"/>
      <w:numFmt w:val="lowerRoman"/>
      <w:lvlText w:val="%9."/>
      <w:lvlJc w:val="right"/>
      <w:pPr>
        <w:ind w:left="6165" w:hanging="180"/>
      </w:pPr>
    </w:lvl>
  </w:abstractNum>
  <w:num w:numId="1" w16cid:durableId="2781467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1NLKwtDA2MjAwMDdQ0lEKTi0uzszPAykwrAUAPbHbbCwAAAA="/>
  </w:docVars>
  <w:rsids>
    <w:rsidRoot w:val="00621236"/>
    <w:rsid w:val="00001AB1"/>
    <w:rsid w:val="00080791"/>
    <w:rsid w:val="0009199E"/>
    <w:rsid w:val="00134949"/>
    <w:rsid w:val="002203B0"/>
    <w:rsid w:val="002748B8"/>
    <w:rsid w:val="00294DA3"/>
    <w:rsid w:val="00321BCD"/>
    <w:rsid w:val="003848A6"/>
    <w:rsid w:val="003B03A1"/>
    <w:rsid w:val="003C7CB0"/>
    <w:rsid w:val="005C79D0"/>
    <w:rsid w:val="005F3EC5"/>
    <w:rsid w:val="00621236"/>
    <w:rsid w:val="00644002"/>
    <w:rsid w:val="00660604"/>
    <w:rsid w:val="00916130"/>
    <w:rsid w:val="00927029"/>
    <w:rsid w:val="009710AD"/>
    <w:rsid w:val="00A76B88"/>
    <w:rsid w:val="00AE7AC2"/>
    <w:rsid w:val="00B83CDD"/>
    <w:rsid w:val="00C43DE6"/>
    <w:rsid w:val="00D070B3"/>
    <w:rsid w:val="00D6760E"/>
    <w:rsid w:val="00D907D4"/>
    <w:rsid w:val="00DF2D7E"/>
    <w:rsid w:val="00EA10AF"/>
    <w:rsid w:val="00EA631F"/>
    <w:rsid w:val="00F43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DF045A"/>
  <w15:chartTrackingRefBased/>
  <w15:docId w15:val="{B90A1EAF-3CE4-4A40-9BA5-91FB43D9F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1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1236"/>
  </w:style>
  <w:style w:type="paragraph" w:styleId="Footer">
    <w:name w:val="footer"/>
    <w:basedOn w:val="Normal"/>
    <w:link w:val="FooterChar"/>
    <w:uiPriority w:val="99"/>
    <w:unhideWhenUsed/>
    <w:rsid w:val="00621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1236"/>
  </w:style>
  <w:style w:type="paragraph" w:styleId="ListParagraph">
    <w:name w:val="List Paragraph"/>
    <w:basedOn w:val="Normal"/>
    <w:uiPriority w:val="34"/>
    <w:qFormat/>
    <w:rsid w:val="00001A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317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4.png"/><Relationship Id="rId1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6</Pages>
  <Words>2558</Words>
  <Characters>14582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ki Kansagra</dc:creator>
  <cp:keywords/>
  <dc:description/>
  <cp:lastModifiedBy>Rashmi Shah</cp:lastModifiedBy>
  <cp:revision>2</cp:revision>
  <dcterms:created xsi:type="dcterms:W3CDTF">2025-07-13T14:20:00Z</dcterms:created>
  <dcterms:modified xsi:type="dcterms:W3CDTF">2025-07-13T14:20:00Z</dcterms:modified>
</cp:coreProperties>
</file>